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759" w:rsidRPr="00B8401E" w:rsidRDefault="00125759" w:rsidP="00B8401E">
      <w:pPr>
        <w:spacing w:after="0" w:line="360" w:lineRule="auto"/>
        <w:jc w:val="center"/>
        <w:outlineLvl w:val="0"/>
        <w:rPr>
          <w:rFonts w:ascii="Times New Roman" w:eastAsia="Times New Roman" w:hAnsi="Times New Roman" w:cs="Times New Roman"/>
          <w:b/>
          <w:bCs/>
          <w:caps/>
          <w:kern w:val="36"/>
          <w:sz w:val="24"/>
          <w:szCs w:val="24"/>
          <w:lang w:eastAsia="tr-TR"/>
        </w:rPr>
      </w:pPr>
      <w:bookmarkStart w:id="0" w:name="_GoBack"/>
      <w:bookmarkEnd w:id="0"/>
      <w:r w:rsidRPr="00B8401E">
        <w:rPr>
          <w:rFonts w:ascii="Times New Roman" w:eastAsia="Times New Roman" w:hAnsi="Times New Roman" w:cs="Times New Roman"/>
          <w:b/>
          <w:bCs/>
          <w:caps/>
          <w:kern w:val="36"/>
          <w:sz w:val="24"/>
          <w:szCs w:val="24"/>
          <w:lang w:eastAsia="tr-TR"/>
        </w:rPr>
        <w:t>T.C.</w:t>
      </w:r>
    </w:p>
    <w:p w:rsidR="00125759" w:rsidRPr="00B8401E" w:rsidRDefault="00125759" w:rsidP="00B8401E">
      <w:pPr>
        <w:spacing w:after="0" w:line="360" w:lineRule="auto"/>
        <w:jc w:val="center"/>
        <w:outlineLvl w:val="0"/>
        <w:rPr>
          <w:rFonts w:ascii="Times New Roman" w:eastAsia="Times New Roman" w:hAnsi="Times New Roman" w:cs="Times New Roman"/>
          <w:b/>
          <w:bCs/>
          <w:caps/>
          <w:kern w:val="36"/>
          <w:sz w:val="24"/>
          <w:szCs w:val="24"/>
          <w:lang w:eastAsia="tr-TR"/>
        </w:rPr>
      </w:pPr>
      <w:r w:rsidRPr="00B8401E">
        <w:rPr>
          <w:rFonts w:ascii="Times New Roman" w:eastAsia="Times New Roman" w:hAnsi="Times New Roman" w:cs="Times New Roman"/>
          <w:b/>
          <w:bCs/>
          <w:caps/>
          <w:kern w:val="36"/>
          <w:sz w:val="24"/>
          <w:szCs w:val="24"/>
          <w:lang w:eastAsia="tr-TR"/>
        </w:rPr>
        <w:t xml:space="preserve">KASTAMONU </w:t>
      </w:r>
      <w:r w:rsidR="00ED2EEE" w:rsidRPr="00B8401E">
        <w:rPr>
          <w:rFonts w:ascii="Times New Roman" w:eastAsia="Times New Roman" w:hAnsi="Times New Roman" w:cs="Times New Roman"/>
          <w:b/>
          <w:bCs/>
          <w:caps/>
          <w:kern w:val="36"/>
          <w:sz w:val="24"/>
          <w:szCs w:val="24"/>
          <w:lang w:eastAsia="tr-TR"/>
        </w:rPr>
        <w:t>ÜNİVERSİTESİ</w:t>
      </w:r>
      <w:r w:rsidRPr="00B8401E">
        <w:rPr>
          <w:rFonts w:ascii="Times New Roman" w:eastAsia="Times New Roman" w:hAnsi="Times New Roman" w:cs="Times New Roman"/>
          <w:b/>
          <w:bCs/>
          <w:caps/>
          <w:kern w:val="36"/>
          <w:sz w:val="24"/>
          <w:szCs w:val="24"/>
          <w:lang w:eastAsia="tr-TR"/>
        </w:rPr>
        <w:t xml:space="preserve"> </w:t>
      </w:r>
    </w:p>
    <w:p w:rsidR="00ED2EEE" w:rsidRDefault="00ED2EEE" w:rsidP="002F4BFE">
      <w:pPr>
        <w:spacing w:after="0" w:line="360" w:lineRule="auto"/>
        <w:jc w:val="center"/>
        <w:outlineLvl w:val="0"/>
        <w:rPr>
          <w:rFonts w:ascii="Times New Roman" w:eastAsia="Times New Roman" w:hAnsi="Times New Roman" w:cs="Times New Roman"/>
          <w:b/>
          <w:bCs/>
          <w:caps/>
          <w:kern w:val="36"/>
          <w:sz w:val="24"/>
          <w:szCs w:val="24"/>
          <w:lang w:eastAsia="tr-TR"/>
        </w:rPr>
      </w:pPr>
      <w:r w:rsidRPr="002F4BFE">
        <w:rPr>
          <w:rFonts w:ascii="Times New Roman" w:eastAsia="Times New Roman" w:hAnsi="Times New Roman" w:cs="Times New Roman"/>
          <w:b/>
          <w:bCs/>
          <w:caps/>
          <w:kern w:val="36"/>
          <w:sz w:val="24"/>
          <w:szCs w:val="24"/>
          <w:lang w:eastAsia="tr-TR"/>
        </w:rPr>
        <w:t xml:space="preserve">HAYVAN DENEYLERİ </w:t>
      </w:r>
      <w:r w:rsidR="00C56DCC">
        <w:rPr>
          <w:rFonts w:ascii="Times New Roman" w:eastAsia="Times New Roman" w:hAnsi="Times New Roman" w:cs="Times New Roman"/>
          <w:b/>
          <w:bCs/>
          <w:caps/>
          <w:kern w:val="36"/>
          <w:sz w:val="24"/>
          <w:szCs w:val="24"/>
          <w:lang w:eastAsia="tr-TR"/>
        </w:rPr>
        <w:t xml:space="preserve">yerel </w:t>
      </w:r>
      <w:r w:rsidRPr="002F4BFE">
        <w:rPr>
          <w:rFonts w:ascii="Times New Roman" w:eastAsia="Times New Roman" w:hAnsi="Times New Roman" w:cs="Times New Roman"/>
          <w:b/>
          <w:bCs/>
          <w:caps/>
          <w:kern w:val="36"/>
          <w:sz w:val="24"/>
          <w:szCs w:val="24"/>
          <w:lang w:eastAsia="tr-TR"/>
        </w:rPr>
        <w:t>ETİK KURUL YÖNERGESİ (</w:t>
      </w:r>
      <w:r w:rsidR="00125759" w:rsidRPr="002F4BFE">
        <w:rPr>
          <w:rFonts w:ascii="Times New Roman" w:eastAsia="Times New Roman" w:hAnsi="Times New Roman" w:cs="Times New Roman"/>
          <w:b/>
          <w:bCs/>
          <w:caps/>
          <w:kern w:val="36"/>
          <w:sz w:val="24"/>
          <w:szCs w:val="24"/>
          <w:lang w:eastAsia="tr-TR"/>
        </w:rPr>
        <w:t>KÜ</w:t>
      </w:r>
      <w:r w:rsidRPr="002F4BFE">
        <w:rPr>
          <w:rFonts w:ascii="Times New Roman" w:eastAsia="Times New Roman" w:hAnsi="Times New Roman" w:cs="Times New Roman"/>
          <w:b/>
          <w:bCs/>
          <w:caps/>
          <w:kern w:val="36"/>
          <w:sz w:val="24"/>
          <w:szCs w:val="24"/>
          <w:lang w:eastAsia="tr-TR"/>
        </w:rPr>
        <w:t>HAD</w:t>
      </w:r>
      <w:r w:rsidR="006901C6" w:rsidRPr="002F4BFE">
        <w:rPr>
          <w:rFonts w:ascii="Times New Roman" w:eastAsia="Times New Roman" w:hAnsi="Times New Roman" w:cs="Times New Roman"/>
          <w:b/>
          <w:bCs/>
          <w:caps/>
          <w:kern w:val="36"/>
          <w:sz w:val="24"/>
          <w:szCs w:val="24"/>
          <w:lang w:eastAsia="tr-TR"/>
        </w:rPr>
        <w:t>y</w:t>
      </w:r>
      <w:r w:rsidRPr="002F4BFE">
        <w:rPr>
          <w:rFonts w:ascii="Times New Roman" w:eastAsia="Times New Roman" w:hAnsi="Times New Roman" w:cs="Times New Roman"/>
          <w:b/>
          <w:bCs/>
          <w:caps/>
          <w:kern w:val="36"/>
          <w:sz w:val="24"/>
          <w:szCs w:val="24"/>
          <w:lang w:eastAsia="tr-TR"/>
        </w:rPr>
        <w:t>EK)</w:t>
      </w:r>
    </w:p>
    <w:p w:rsidR="00521AC4" w:rsidRPr="002F4BFE" w:rsidRDefault="00521AC4" w:rsidP="002F4BFE">
      <w:pPr>
        <w:spacing w:after="0" w:line="360" w:lineRule="auto"/>
        <w:jc w:val="center"/>
        <w:outlineLvl w:val="0"/>
        <w:rPr>
          <w:rFonts w:ascii="Times New Roman" w:eastAsia="Times New Roman" w:hAnsi="Times New Roman" w:cs="Times New Roman"/>
          <w:b/>
          <w:bCs/>
          <w:caps/>
          <w:kern w:val="36"/>
          <w:sz w:val="24"/>
          <w:szCs w:val="24"/>
          <w:lang w:eastAsia="tr-TR"/>
        </w:rPr>
      </w:pPr>
    </w:p>
    <w:p w:rsidR="00125759" w:rsidRPr="002F4BFE" w:rsidRDefault="00ED2EEE" w:rsidP="002F4BFE">
      <w:pPr>
        <w:spacing w:after="0" w:line="360" w:lineRule="auto"/>
        <w:jc w:val="both"/>
        <w:rPr>
          <w:rFonts w:ascii="Times New Roman" w:eastAsia="Times New Roman" w:hAnsi="Times New Roman" w:cs="Times New Roman"/>
          <w:b/>
          <w:bCs/>
          <w:sz w:val="24"/>
          <w:szCs w:val="24"/>
          <w:lang w:eastAsia="tr-TR"/>
        </w:rPr>
      </w:pPr>
      <w:r w:rsidRPr="002F4BFE">
        <w:rPr>
          <w:rFonts w:ascii="Times New Roman" w:eastAsia="Times New Roman" w:hAnsi="Times New Roman" w:cs="Times New Roman"/>
          <w:b/>
          <w:bCs/>
          <w:sz w:val="24"/>
          <w:szCs w:val="24"/>
          <w:lang w:eastAsia="tr-TR"/>
        </w:rPr>
        <w:t>AMAÇ</w:t>
      </w:r>
    </w:p>
    <w:p w:rsidR="002F4BFE" w:rsidRPr="002F4BFE" w:rsidRDefault="006901C6" w:rsidP="002F4BFE">
      <w:pPr>
        <w:spacing w:after="0" w:line="360" w:lineRule="auto"/>
        <w:jc w:val="both"/>
        <w:rPr>
          <w:rFonts w:ascii="Times New Roman" w:eastAsia="Times New Roman" w:hAnsi="Times New Roman"/>
          <w:bCs/>
          <w:color w:val="000000"/>
          <w:sz w:val="24"/>
          <w:szCs w:val="24"/>
          <w:lang w:eastAsia="tr-TR"/>
        </w:rPr>
      </w:pPr>
      <w:r w:rsidRPr="002F4BFE">
        <w:rPr>
          <w:rFonts w:ascii="Times New Roman" w:eastAsia="Times New Roman" w:hAnsi="Times New Roman" w:cs="Times New Roman"/>
          <w:b/>
          <w:bCs/>
          <w:sz w:val="24"/>
          <w:szCs w:val="24"/>
          <w:lang w:eastAsia="tr-TR"/>
        </w:rPr>
        <w:t>Madde 1-</w:t>
      </w:r>
      <w:r w:rsidR="00125759" w:rsidRPr="002F4BFE">
        <w:rPr>
          <w:rFonts w:ascii="Times New Roman" w:eastAsia="Times New Roman" w:hAnsi="Times New Roman" w:cs="Times New Roman"/>
          <w:b/>
          <w:bCs/>
          <w:sz w:val="24"/>
          <w:szCs w:val="24"/>
          <w:lang w:eastAsia="tr-TR"/>
        </w:rPr>
        <w:t xml:space="preserve"> </w:t>
      </w:r>
      <w:r w:rsidR="002F4BFE" w:rsidRPr="002F4BFE">
        <w:rPr>
          <w:rFonts w:ascii="Times New Roman" w:eastAsia="Times New Roman" w:hAnsi="Times New Roman"/>
          <w:bCs/>
          <w:color w:val="000000"/>
          <w:sz w:val="24"/>
          <w:szCs w:val="24"/>
          <w:lang w:eastAsia="tr-TR"/>
        </w:rPr>
        <w:t xml:space="preserve">Bu yönergenin amacı; Kastamonu Üniversitesi’nde bilimsel araştırma, test, eğitim ve öğretim amaçlı olarak kullanılacak tüm hayvanlara yönelik uygulamaların etik sınırlarını belirlemek ve araştırma önerilerini bu açıdan incelemek üzere oluşturulacak Kastamonu Üniversitesi Hayvan Deneyleri Yerel Etik Kurulu’nun çalışma usul ve esaslarını belirlemektir. </w:t>
      </w:r>
    </w:p>
    <w:p w:rsidR="004C6A3F" w:rsidRPr="002F4BFE" w:rsidRDefault="004C6A3F" w:rsidP="002F4BFE">
      <w:pPr>
        <w:spacing w:after="0" w:line="360" w:lineRule="auto"/>
        <w:jc w:val="both"/>
        <w:rPr>
          <w:rFonts w:ascii="Times New Roman" w:eastAsia="Times New Roman" w:hAnsi="Times New Roman" w:cs="Times New Roman"/>
          <w:sz w:val="24"/>
          <w:szCs w:val="24"/>
          <w:lang w:eastAsia="tr-TR"/>
        </w:rPr>
      </w:pPr>
    </w:p>
    <w:p w:rsidR="00125759" w:rsidRPr="002F4BFE" w:rsidRDefault="00ED2EEE" w:rsidP="002F4BFE">
      <w:pPr>
        <w:spacing w:after="0" w:line="360" w:lineRule="auto"/>
        <w:jc w:val="both"/>
        <w:rPr>
          <w:rFonts w:ascii="Times New Roman" w:eastAsia="Times New Roman" w:hAnsi="Times New Roman" w:cs="Times New Roman"/>
          <w:b/>
          <w:bCs/>
          <w:sz w:val="24"/>
          <w:szCs w:val="24"/>
          <w:lang w:eastAsia="tr-TR"/>
        </w:rPr>
      </w:pPr>
      <w:r w:rsidRPr="002F4BFE">
        <w:rPr>
          <w:rFonts w:ascii="Times New Roman" w:eastAsia="Times New Roman" w:hAnsi="Times New Roman" w:cs="Times New Roman"/>
          <w:b/>
          <w:bCs/>
          <w:sz w:val="24"/>
          <w:szCs w:val="24"/>
          <w:lang w:eastAsia="tr-TR"/>
        </w:rPr>
        <w:t>KAPSAM</w:t>
      </w:r>
    </w:p>
    <w:p w:rsidR="00B8401E" w:rsidRPr="00B8401E" w:rsidRDefault="00B8401E" w:rsidP="002F4BFE">
      <w:pPr>
        <w:spacing w:after="0" w:line="360" w:lineRule="auto"/>
        <w:jc w:val="both"/>
        <w:rPr>
          <w:rFonts w:ascii="Times New Roman" w:hAnsi="Times New Roman" w:cs="Times New Roman"/>
          <w:sz w:val="24"/>
          <w:szCs w:val="24"/>
        </w:rPr>
      </w:pPr>
      <w:r w:rsidRPr="002F4BFE">
        <w:rPr>
          <w:rFonts w:ascii="Times New Roman" w:hAnsi="Times New Roman" w:cs="Times New Roman"/>
          <w:b/>
          <w:sz w:val="24"/>
          <w:szCs w:val="24"/>
        </w:rPr>
        <w:t>Madde 2-</w:t>
      </w:r>
      <w:r w:rsidRPr="002F4BFE">
        <w:rPr>
          <w:rFonts w:ascii="Times New Roman" w:hAnsi="Times New Roman" w:cs="Times New Roman"/>
          <w:sz w:val="24"/>
          <w:szCs w:val="24"/>
        </w:rPr>
        <w:t xml:space="preserve"> </w:t>
      </w:r>
      <w:r w:rsidRPr="002F4BFE">
        <w:rPr>
          <w:rStyle w:val="apple-converted-space"/>
          <w:rFonts w:ascii="Times New Roman" w:hAnsi="Times New Roman" w:cs="Times New Roman"/>
          <w:sz w:val="24"/>
          <w:szCs w:val="24"/>
        </w:rPr>
        <w:t xml:space="preserve"> </w:t>
      </w:r>
      <w:r w:rsidRPr="002F4BFE">
        <w:rPr>
          <w:rFonts w:ascii="Times New Roman" w:hAnsi="Times New Roman" w:cs="Times New Roman"/>
          <w:sz w:val="24"/>
          <w:szCs w:val="24"/>
        </w:rPr>
        <w:t>(1) Bu Yönerge, deney amacıyla kullanılacak hayvanların kullanımından önce alınması gereken izinleri, bu kurulun</w:t>
      </w:r>
      <w:r w:rsidRPr="00B8401E">
        <w:rPr>
          <w:rFonts w:ascii="Times New Roman" w:hAnsi="Times New Roman" w:cs="Times New Roman"/>
          <w:sz w:val="24"/>
          <w:szCs w:val="24"/>
        </w:rPr>
        <w:t xml:space="preserve"> çalışma usul ve esasları, görevleri, eğitim, denetim ve yükümlülüklerini kapsar.</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2) Bu Yönerge;</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a) Deneysel olmayan tarımsal uygulamaları,</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b) Deneysel olmayan klinik veteriner hekimliği uygulamalarını,</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c) Veteriner sağlık ürünlerine pazarlama yetkisi verilebilmesi için gereken klinik deneyleri,</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ç) Kayıtlı veya onaylı hayvancılık işletmelerinin yapmakla yükümlü olduğu uygulamaları,</w:t>
      </w:r>
    </w:p>
    <w:p w:rsidR="00B8401E" w:rsidRPr="00B8401E" w:rsidRDefault="00B8401E" w:rsidP="00B8401E">
      <w:pPr>
        <w:spacing w:after="0" w:line="360" w:lineRule="auto"/>
        <w:ind w:hanging="357"/>
        <w:jc w:val="both"/>
        <w:rPr>
          <w:rFonts w:ascii="Times New Roman" w:hAnsi="Times New Roman" w:cs="Times New Roman"/>
          <w:sz w:val="24"/>
          <w:szCs w:val="24"/>
        </w:rPr>
      </w:pPr>
      <w:r w:rsidRPr="00B8401E">
        <w:rPr>
          <w:rFonts w:ascii="Times New Roman" w:hAnsi="Times New Roman" w:cs="Times New Roman"/>
          <w:sz w:val="24"/>
          <w:szCs w:val="24"/>
        </w:rPr>
        <w:t xml:space="preserve">     d) Birincil amacı bir hayvanın</w:t>
      </w:r>
      <w:r w:rsidRPr="00B8401E">
        <w:rPr>
          <w:rStyle w:val="apple-converted-space"/>
          <w:rFonts w:ascii="Times New Roman" w:hAnsi="Times New Roman" w:cs="Times New Roman"/>
          <w:sz w:val="24"/>
          <w:szCs w:val="24"/>
        </w:rPr>
        <w:t> </w:t>
      </w:r>
      <w:proofErr w:type="spellStart"/>
      <w:r w:rsidRPr="00B8401E">
        <w:rPr>
          <w:rStyle w:val="spelle"/>
          <w:rFonts w:ascii="Times New Roman" w:hAnsi="Times New Roman" w:cs="Times New Roman"/>
          <w:sz w:val="24"/>
          <w:szCs w:val="24"/>
        </w:rPr>
        <w:t>kimliklendirilmesi</w:t>
      </w:r>
      <w:proofErr w:type="spellEnd"/>
      <w:r w:rsidRPr="00B8401E">
        <w:rPr>
          <w:rStyle w:val="apple-converted-space"/>
          <w:rFonts w:ascii="Times New Roman" w:hAnsi="Times New Roman" w:cs="Times New Roman"/>
          <w:sz w:val="24"/>
          <w:szCs w:val="24"/>
        </w:rPr>
        <w:t> </w:t>
      </w:r>
      <w:r w:rsidRPr="00B8401E">
        <w:rPr>
          <w:rFonts w:ascii="Times New Roman" w:hAnsi="Times New Roman" w:cs="Times New Roman"/>
          <w:sz w:val="24"/>
          <w:szCs w:val="24"/>
        </w:rPr>
        <w:t>olan uygulamaları,</w:t>
      </w:r>
    </w:p>
    <w:p w:rsidR="00B8401E" w:rsidRDefault="00B8401E" w:rsidP="00B8401E">
      <w:pPr>
        <w:spacing w:after="0" w:line="360" w:lineRule="auto"/>
        <w:ind w:hanging="357"/>
        <w:jc w:val="both"/>
        <w:rPr>
          <w:rFonts w:ascii="Times New Roman" w:hAnsi="Times New Roman" w:cs="Times New Roman"/>
          <w:sz w:val="24"/>
          <w:szCs w:val="24"/>
        </w:rPr>
      </w:pPr>
      <w:r w:rsidRPr="00B8401E">
        <w:rPr>
          <w:rStyle w:val="grame"/>
          <w:rFonts w:ascii="Times New Roman" w:hAnsi="Times New Roman" w:cs="Times New Roman"/>
          <w:sz w:val="24"/>
          <w:szCs w:val="24"/>
        </w:rPr>
        <w:t xml:space="preserve">     </w:t>
      </w:r>
      <w:proofErr w:type="gramStart"/>
      <w:r w:rsidRPr="00B8401E">
        <w:rPr>
          <w:rStyle w:val="grame"/>
          <w:rFonts w:ascii="Times New Roman" w:hAnsi="Times New Roman" w:cs="Times New Roman"/>
          <w:sz w:val="24"/>
          <w:szCs w:val="24"/>
        </w:rPr>
        <w:t>kapsamaz</w:t>
      </w:r>
      <w:proofErr w:type="gramEnd"/>
      <w:r w:rsidRPr="00B8401E">
        <w:rPr>
          <w:rFonts w:ascii="Times New Roman" w:hAnsi="Times New Roman" w:cs="Times New Roman"/>
          <w:sz w:val="24"/>
          <w:szCs w:val="24"/>
        </w:rPr>
        <w:t>.</w:t>
      </w:r>
    </w:p>
    <w:p w:rsidR="004C6A3F" w:rsidRPr="00B8401E" w:rsidRDefault="004C6A3F" w:rsidP="00B8401E">
      <w:pPr>
        <w:spacing w:after="0" w:line="360" w:lineRule="auto"/>
        <w:ind w:hanging="357"/>
        <w:jc w:val="both"/>
        <w:rPr>
          <w:rFonts w:ascii="Times New Roman" w:hAnsi="Times New Roman" w:cs="Times New Roman"/>
          <w:sz w:val="24"/>
          <w:szCs w:val="24"/>
        </w:rPr>
      </w:pPr>
    </w:p>
    <w:p w:rsidR="00B8401E" w:rsidRDefault="00ED2EEE" w:rsidP="00C57D82">
      <w:pPr>
        <w:spacing w:after="0" w:line="360" w:lineRule="auto"/>
        <w:jc w:val="both"/>
        <w:rPr>
          <w:rFonts w:ascii="Times New Roman" w:hAnsi="Times New Roman" w:cs="Times New Roman"/>
          <w:sz w:val="24"/>
          <w:szCs w:val="24"/>
        </w:rPr>
      </w:pPr>
      <w:proofErr w:type="gramStart"/>
      <w:r w:rsidRPr="00B8401E">
        <w:rPr>
          <w:rFonts w:ascii="Times New Roman" w:eastAsia="Times New Roman" w:hAnsi="Times New Roman" w:cs="Times New Roman"/>
          <w:b/>
          <w:bCs/>
          <w:sz w:val="24"/>
          <w:szCs w:val="24"/>
          <w:lang w:eastAsia="tr-TR"/>
        </w:rPr>
        <w:t>DAYANAK</w:t>
      </w:r>
      <w:r w:rsidR="00B8401E" w:rsidRPr="00B8401E">
        <w:rPr>
          <w:rFonts w:ascii="Times New Roman" w:hAnsi="Times New Roman" w:cs="Times New Roman"/>
          <w:sz w:val="24"/>
          <w:szCs w:val="24"/>
        </w:rPr>
        <w:br/>
      </w:r>
      <w:r w:rsidR="00B8401E" w:rsidRPr="00B8401E">
        <w:rPr>
          <w:rStyle w:val="Gl"/>
          <w:rFonts w:ascii="Times New Roman" w:hAnsi="Times New Roman" w:cs="Times New Roman"/>
          <w:sz w:val="24"/>
          <w:szCs w:val="24"/>
        </w:rPr>
        <w:t>MADDE  3</w:t>
      </w:r>
      <w:r w:rsidR="00B8401E">
        <w:rPr>
          <w:rStyle w:val="Gl"/>
          <w:rFonts w:ascii="Times New Roman" w:hAnsi="Times New Roman" w:cs="Times New Roman"/>
          <w:sz w:val="24"/>
          <w:szCs w:val="24"/>
        </w:rPr>
        <w:t>-</w:t>
      </w:r>
      <w:r w:rsidR="00B8401E" w:rsidRPr="00B8401E">
        <w:rPr>
          <w:rFonts w:ascii="Times New Roman" w:hAnsi="Times New Roman" w:cs="Times New Roman"/>
          <w:sz w:val="24"/>
          <w:szCs w:val="24"/>
        </w:rPr>
        <w:t xml:space="preserve"> Bu Yönerge 1 Temmuz 2004 tarih ve 25509 sayılı Resmi Gazetede yayımlanan 5199 sayılı Hayvanları Koruma Kanunu’nun ve 15 Şubat 2014 tarih ve 28914 sayılı Resmi Gazetede yayımlanan Hayvan Deneyleri Etik Kurullarının Çalışma Usul ve Esaslarına Dair </w:t>
      </w:r>
      <w:r w:rsidR="00B8401E" w:rsidRPr="00C57D82">
        <w:rPr>
          <w:rFonts w:ascii="Times New Roman" w:hAnsi="Times New Roman" w:cs="Times New Roman"/>
          <w:sz w:val="24"/>
          <w:szCs w:val="24"/>
        </w:rPr>
        <w:t xml:space="preserve">Yönetmelik’in ilgili maddelerine </w:t>
      </w:r>
      <w:r w:rsidR="00A4268C">
        <w:rPr>
          <w:rFonts w:ascii="Times New Roman" w:hAnsi="Times New Roman" w:cs="Times New Roman"/>
          <w:sz w:val="24"/>
          <w:szCs w:val="24"/>
        </w:rPr>
        <w:t xml:space="preserve">ve 13/12/2011 tarihli ve 28141 </w:t>
      </w:r>
      <w:r w:rsidR="00A4268C" w:rsidRPr="00C14682">
        <w:rPr>
          <w:rFonts w:ascii="Times New Roman" w:hAnsi="Times New Roman" w:cs="Times New Roman"/>
          <w:sz w:val="24"/>
          <w:szCs w:val="24"/>
        </w:rPr>
        <w:t>sayılı</w:t>
      </w:r>
      <w:r w:rsidR="00C14682" w:rsidRPr="00C14682">
        <w:rPr>
          <w:rFonts w:ascii="Times New Roman" w:hAnsi="Times New Roman" w:cs="Times New Roman"/>
          <w:sz w:val="24"/>
          <w:szCs w:val="24"/>
        </w:rPr>
        <w:t xml:space="preserve"> Deneysel ve Diğer Bilimsel Amaçlar İçin Kullanılan Hayvanların Refah ve Korunmasına Dair Yönetmeliğe dayanılarak hazırlanmıştır.</w:t>
      </w:r>
      <w:r w:rsidR="00B8401E" w:rsidRPr="00C57D82">
        <w:rPr>
          <w:rFonts w:ascii="Times New Roman" w:hAnsi="Times New Roman" w:cs="Times New Roman"/>
          <w:sz w:val="24"/>
          <w:szCs w:val="24"/>
        </w:rPr>
        <w:t> </w:t>
      </w:r>
      <w:proofErr w:type="gramEnd"/>
    </w:p>
    <w:p w:rsidR="004C6A3F" w:rsidRPr="00C57D82" w:rsidRDefault="004C6A3F" w:rsidP="00C57D82">
      <w:pPr>
        <w:spacing w:after="0" w:line="360" w:lineRule="auto"/>
        <w:jc w:val="both"/>
        <w:rPr>
          <w:rFonts w:ascii="Times New Roman" w:eastAsia="Times New Roman" w:hAnsi="Times New Roman" w:cs="Times New Roman"/>
          <w:b/>
          <w:bCs/>
          <w:sz w:val="24"/>
          <w:szCs w:val="24"/>
          <w:lang w:eastAsia="tr-TR"/>
        </w:rPr>
      </w:pPr>
    </w:p>
    <w:p w:rsidR="00C57D82" w:rsidRPr="00C57D82" w:rsidRDefault="00B8401E" w:rsidP="00C57D82">
      <w:pPr>
        <w:spacing w:after="0" w:line="360" w:lineRule="auto"/>
        <w:jc w:val="both"/>
        <w:rPr>
          <w:rFonts w:ascii="Times New Roman" w:eastAsia="Times New Roman" w:hAnsi="Times New Roman" w:cs="Times New Roman"/>
          <w:b/>
          <w:bCs/>
          <w:sz w:val="24"/>
          <w:szCs w:val="24"/>
          <w:lang w:eastAsia="tr-TR"/>
        </w:rPr>
      </w:pPr>
      <w:r w:rsidRPr="00C57D82">
        <w:rPr>
          <w:rFonts w:ascii="Times New Roman" w:eastAsia="Times New Roman" w:hAnsi="Times New Roman" w:cs="Times New Roman"/>
          <w:b/>
          <w:bCs/>
          <w:sz w:val="24"/>
          <w:szCs w:val="24"/>
          <w:lang w:eastAsia="tr-TR"/>
        </w:rPr>
        <w:t>TANIMLAR</w:t>
      </w:r>
    </w:p>
    <w:p w:rsidR="00C57D82" w:rsidRPr="00C57D82" w:rsidRDefault="00C57D82" w:rsidP="00C57D82">
      <w:pPr>
        <w:tabs>
          <w:tab w:val="left" w:pos="0"/>
        </w:tabs>
        <w:spacing w:after="0" w:line="360" w:lineRule="auto"/>
        <w:jc w:val="both"/>
        <w:rPr>
          <w:rFonts w:ascii="Times New Roman" w:hAnsi="Times New Roman" w:cs="Times New Roman"/>
          <w:sz w:val="24"/>
          <w:szCs w:val="24"/>
        </w:rPr>
      </w:pPr>
      <w:r w:rsidRPr="00C57D82">
        <w:rPr>
          <w:rStyle w:val="Gl"/>
          <w:rFonts w:ascii="Times New Roman" w:hAnsi="Times New Roman" w:cs="Times New Roman"/>
          <w:sz w:val="24"/>
          <w:szCs w:val="24"/>
        </w:rPr>
        <w:t>MADDE 4</w:t>
      </w:r>
      <w:r w:rsidRPr="00C57D82">
        <w:rPr>
          <w:rFonts w:ascii="Times New Roman" w:hAnsi="Times New Roman" w:cs="Times New Roman"/>
          <w:sz w:val="24"/>
          <w:szCs w:val="24"/>
        </w:rPr>
        <w:t xml:space="preserve"> – Bu Yönerge’de geçen; </w:t>
      </w:r>
    </w:p>
    <w:p w:rsidR="00C57D82" w:rsidRPr="00C57D82" w:rsidRDefault="00C57D82" w:rsidP="00C57D82">
      <w:pPr>
        <w:tabs>
          <w:tab w:val="left" w:pos="0"/>
        </w:tabs>
        <w:spacing w:after="0" w:line="360" w:lineRule="auto"/>
        <w:jc w:val="both"/>
        <w:rPr>
          <w:rFonts w:ascii="Times New Roman" w:hAnsi="Times New Roman" w:cs="Times New Roman"/>
          <w:sz w:val="24"/>
          <w:szCs w:val="24"/>
        </w:rPr>
      </w:pPr>
      <w:r w:rsidRPr="00C57D82">
        <w:rPr>
          <w:rFonts w:ascii="Times New Roman" w:hAnsi="Times New Roman" w:cs="Times New Roman"/>
          <w:sz w:val="24"/>
          <w:szCs w:val="24"/>
        </w:rPr>
        <w:t xml:space="preserve">a) </w:t>
      </w:r>
      <w:r w:rsidRPr="00C57D82">
        <w:rPr>
          <w:rStyle w:val="Gl"/>
          <w:rFonts w:ascii="Times New Roman" w:hAnsi="Times New Roman" w:cs="Times New Roman"/>
          <w:sz w:val="24"/>
          <w:szCs w:val="24"/>
        </w:rPr>
        <w:t xml:space="preserve">Rektör: </w:t>
      </w:r>
      <w:r>
        <w:rPr>
          <w:rFonts w:ascii="Times New Roman" w:hAnsi="Times New Roman" w:cs="Times New Roman"/>
          <w:sz w:val="24"/>
          <w:szCs w:val="24"/>
        </w:rPr>
        <w:t>Kastamonu</w:t>
      </w:r>
      <w:r w:rsidRPr="00C57D82">
        <w:rPr>
          <w:rFonts w:ascii="Times New Roman" w:hAnsi="Times New Roman" w:cs="Times New Roman"/>
          <w:sz w:val="24"/>
          <w:szCs w:val="24"/>
        </w:rPr>
        <w:t xml:space="preserve"> Üniversitesi Rektörü’nü,</w:t>
      </w:r>
    </w:p>
    <w:p w:rsidR="00C57D82" w:rsidRPr="00C57D82" w:rsidRDefault="00C57D82" w:rsidP="00C57D82">
      <w:pPr>
        <w:tabs>
          <w:tab w:val="left" w:pos="0"/>
        </w:tabs>
        <w:spacing w:after="0" w:line="360" w:lineRule="auto"/>
        <w:jc w:val="both"/>
        <w:rPr>
          <w:rFonts w:ascii="Times New Roman" w:hAnsi="Times New Roman" w:cs="Times New Roman"/>
          <w:sz w:val="24"/>
          <w:szCs w:val="24"/>
        </w:rPr>
      </w:pPr>
      <w:r w:rsidRPr="00C57D82">
        <w:rPr>
          <w:rFonts w:ascii="Times New Roman" w:hAnsi="Times New Roman" w:cs="Times New Roman"/>
          <w:sz w:val="24"/>
          <w:szCs w:val="24"/>
        </w:rPr>
        <w:t xml:space="preserve">b) </w:t>
      </w:r>
      <w:r w:rsidRPr="00C57D82">
        <w:rPr>
          <w:rStyle w:val="Gl"/>
          <w:rFonts w:ascii="Times New Roman" w:hAnsi="Times New Roman" w:cs="Times New Roman"/>
          <w:sz w:val="24"/>
          <w:szCs w:val="24"/>
        </w:rPr>
        <w:t xml:space="preserve">Başkan: </w:t>
      </w:r>
      <w:r>
        <w:rPr>
          <w:rFonts w:ascii="Times New Roman" w:hAnsi="Times New Roman" w:cs="Times New Roman"/>
          <w:sz w:val="24"/>
          <w:szCs w:val="24"/>
        </w:rPr>
        <w:t>K</w:t>
      </w:r>
      <w:r w:rsidRPr="00C57D82">
        <w:rPr>
          <w:rFonts w:ascii="Times New Roman" w:hAnsi="Times New Roman" w:cs="Times New Roman"/>
          <w:sz w:val="24"/>
          <w:szCs w:val="24"/>
        </w:rPr>
        <w:t>ÜHADYEK Başkanını, </w:t>
      </w:r>
    </w:p>
    <w:p w:rsidR="00C57D82" w:rsidRPr="00C57D82" w:rsidRDefault="00C57D82" w:rsidP="00C57D82">
      <w:pPr>
        <w:tabs>
          <w:tab w:val="left" w:pos="0"/>
        </w:tabs>
        <w:spacing w:after="0" w:line="360" w:lineRule="auto"/>
        <w:jc w:val="both"/>
        <w:rPr>
          <w:rFonts w:ascii="Times New Roman" w:hAnsi="Times New Roman" w:cs="Times New Roman"/>
          <w:b/>
          <w:sz w:val="24"/>
          <w:szCs w:val="24"/>
        </w:rPr>
      </w:pPr>
      <w:r w:rsidRPr="00C57D82">
        <w:rPr>
          <w:rFonts w:ascii="Times New Roman" w:hAnsi="Times New Roman" w:cs="Times New Roman"/>
          <w:sz w:val="24"/>
          <w:szCs w:val="24"/>
        </w:rPr>
        <w:lastRenderedPageBreak/>
        <w:t xml:space="preserve">c) </w:t>
      </w:r>
      <w:r>
        <w:rPr>
          <w:rFonts w:ascii="Times New Roman" w:hAnsi="Times New Roman" w:cs="Times New Roman"/>
          <w:b/>
          <w:sz w:val="24"/>
          <w:szCs w:val="24"/>
        </w:rPr>
        <w:t>Kastamonu</w:t>
      </w:r>
      <w:r w:rsidRPr="00C57D82">
        <w:rPr>
          <w:rFonts w:ascii="Times New Roman" w:hAnsi="Times New Roman" w:cs="Times New Roman"/>
          <w:b/>
          <w:sz w:val="24"/>
          <w:szCs w:val="24"/>
        </w:rPr>
        <w:t xml:space="preserve"> Üniversitesi</w:t>
      </w:r>
      <w:r w:rsidRPr="00C57D82">
        <w:rPr>
          <w:rFonts w:ascii="Times New Roman" w:hAnsi="Times New Roman" w:cs="Times New Roman"/>
          <w:sz w:val="24"/>
          <w:szCs w:val="24"/>
        </w:rPr>
        <w:t xml:space="preserve"> </w:t>
      </w:r>
      <w:r w:rsidRPr="00C57D82">
        <w:rPr>
          <w:rFonts w:ascii="Times New Roman" w:hAnsi="Times New Roman" w:cs="Times New Roman"/>
          <w:b/>
          <w:bCs/>
          <w:sz w:val="24"/>
          <w:szCs w:val="24"/>
        </w:rPr>
        <w:t>Hayvan Deneyleri Yerel Etik Kurulu (</w:t>
      </w:r>
      <w:r>
        <w:rPr>
          <w:rFonts w:ascii="Times New Roman" w:hAnsi="Times New Roman" w:cs="Times New Roman"/>
          <w:b/>
          <w:bCs/>
          <w:sz w:val="24"/>
          <w:szCs w:val="24"/>
        </w:rPr>
        <w:t>K</w:t>
      </w:r>
      <w:r w:rsidRPr="00C57D82">
        <w:rPr>
          <w:rFonts w:ascii="Times New Roman" w:hAnsi="Times New Roman" w:cs="Times New Roman"/>
          <w:b/>
          <w:bCs/>
          <w:sz w:val="24"/>
          <w:szCs w:val="24"/>
        </w:rPr>
        <w:t xml:space="preserve">ÜHADYEK): </w:t>
      </w:r>
      <w:r w:rsidRPr="00C57D82">
        <w:rPr>
          <w:rFonts w:ascii="Times New Roman" w:hAnsi="Times New Roman" w:cs="Times New Roman"/>
          <w:sz w:val="24"/>
          <w:szCs w:val="24"/>
        </w:rPr>
        <w:t>15</w:t>
      </w:r>
      <w:r w:rsidR="00FF41AB">
        <w:rPr>
          <w:rFonts w:ascii="Times New Roman" w:hAnsi="Times New Roman" w:cs="Times New Roman"/>
          <w:sz w:val="24"/>
          <w:szCs w:val="24"/>
        </w:rPr>
        <w:t> </w:t>
      </w:r>
      <w:r w:rsidRPr="00C57D82">
        <w:rPr>
          <w:rFonts w:ascii="Times New Roman" w:hAnsi="Times New Roman" w:cs="Times New Roman"/>
          <w:sz w:val="24"/>
          <w:szCs w:val="24"/>
        </w:rPr>
        <w:t xml:space="preserve">Şubat 2014 tarihli ve 28914 sayılı Resmi Gazetede Yayımlanan Hayvan Deneyleri Etik Kurullarının çalışma usul ve esaslarına dair yönetmelikte belirtilen </w:t>
      </w:r>
      <w:r>
        <w:rPr>
          <w:rFonts w:ascii="Times New Roman" w:hAnsi="Times New Roman" w:cs="Times New Roman"/>
          <w:sz w:val="24"/>
          <w:szCs w:val="24"/>
        </w:rPr>
        <w:t>K</w:t>
      </w:r>
      <w:r w:rsidR="001A3D3E">
        <w:rPr>
          <w:rFonts w:ascii="Times New Roman" w:hAnsi="Times New Roman" w:cs="Times New Roman"/>
          <w:sz w:val="24"/>
          <w:szCs w:val="24"/>
        </w:rPr>
        <w:t>.Ü. Hayvan Deneyleri</w:t>
      </w:r>
      <w:r w:rsidRPr="00C57D82">
        <w:rPr>
          <w:rFonts w:ascii="Times New Roman" w:hAnsi="Times New Roman" w:cs="Times New Roman"/>
          <w:sz w:val="24"/>
          <w:szCs w:val="24"/>
        </w:rPr>
        <w:t xml:space="preserve"> Yerel Etik Kurulunu,</w:t>
      </w:r>
    </w:p>
    <w:p w:rsidR="00C57D82" w:rsidRPr="00C57D82" w:rsidRDefault="00C57D82" w:rsidP="00C57D82">
      <w:pPr>
        <w:pStyle w:val="3-normalyaz"/>
        <w:spacing w:before="0" w:beforeAutospacing="0" w:after="0" w:afterAutospacing="0" w:line="360" w:lineRule="auto"/>
        <w:jc w:val="both"/>
      </w:pPr>
      <w:r w:rsidRPr="00C57D82">
        <w:t xml:space="preserve">ç) </w:t>
      </w:r>
      <w:r w:rsidRPr="00C57D82">
        <w:rPr>
          <w:b/>
        </w:rPr>
        <w:t>Deney:</w:t>
      </w:r>
      <w:r w:rsidRPr="00C57D82">
        <w:t xml:space="preserve"> Bilimsel amaçlarla hayvanlar üzerinde gerçekleştirilecek her türlü</w:t>
      </w:r>
      <w:r w:rsidRPr="00C57D82">
        <w:rPr>
          <w:rStyle w:val="apple-converted-space"/>
        </w:rPr>
        <w:t> </w:t>
      </w:r>
      <w:proofErr w:type="gramStart"/>
      <w:r w:rsidRPr="00C57D82">
        <w:rPr>
          <w:rStyle w:val="grame"/>
        </w:rPr>
        <w:t>prosedür</w:t>
      </w:r>
      <w:proofErr w:type="gramEnd"/>
      <w:r w:rsidRPr="00C57D82">
        <w:rPr>
          <w:rStyle w:val="apple-converted-space"/>
        </w:rPr>
        <w:t> </w:t>
      </w:r>
      <w:r w:rsidRPr="00C57D82">
        <w:t>veya prosedürler bütününü,</w:t>
      </w:r>
    </w:p>
    <w:p w:rsidR="00C57D82" w:rsidRPr="00C57D82" w:rsidRDefault="00C57D82" w:rsidP="00C57D82">
      <w:pPr>
        <w:pStyle w:val="3-normalyaz"/>
        <w:spacing w:before="0" w:beforeAutospacing="0" w:after="0" w:afterAutospacing="0" w:line="360" w:lineRule="auto"/>
        <w:jc w:val="both"/>
      </w:pPr>
      <w:r w:rsidRPr="00C57D82">
        <w:t xml:space="preserve">d) </w:t>
      </w:r>
      <w:r w:rsidRPr="00C57D82">
        <w:rPr>
          <w:b/>
        </w:rPr>
        <w:t>Deney hayvanı</w:t>
      </w:r>
      <w:r w:rsidRPr="00C57D82">
        <w:t>: Prosedürlerde kullanılan, serbest yaşayan veya çoğalan larva biçimleri, canlı kafadanbacaklılar ve normal</w:t>
      </w:r>
      <w:r w:rsidRPr="00C57D82">
        <w:rPr>
          <w:rStyle w:val="apple-converted-space"/>
        </w:rPr>
        <w:t> </w:t>
      </w:r>
      <w:proofErr w:type="spellStart"/>
      <w:r w:rsidRPr="00C57D82">
        <w:rPr>
          <w:rStyle w:val="spelle"/>
        </w:rPr>
        <w:t>fetal</w:t>
      </w:r>
      <w:proofErr w:type="spellEnd"/>
      <w:r w:rsidRPr="00C57D82">
        <w:rPr>
          <w:rStyle w:val="apple-converted-space"/>
        </w:rPr>
        <w:t> </w:t>
      </w:r>
      <w:r w:rsidRPr="00C57D82">
        <w:t>gelişimlerinin son üçte birlik döneminden itibaren memeliler</w:t>
      </w:r>
      <w:r w:rsidRPr="00C57D82">
        <w:rPr>
          <w:rStyle w:val="apple-converted-space"/>
        </w:rPr>
        <w:t> </w:t>
      </w:r>
      <w:proofErr w:type="gramStart"/>
      <w:r w:rsidRPr="00C57D82">
        <w:rPr>
          <w:rStyle w:val="grame"/>
        </w:rPr>
        <w:t>dahil</w:t>
      </w:r>
      <w:proofErr w:type="gramEnd"/>
      <w:r w:rsidRPr="00C57D82">
        <w:t>, insan olmayan herhangi bir omurgalı canlıyı,</w:t>
      </w:r>
    </w:p>
    <w:p w:rsidR="00C57D82" w:rsidRPr="00C57D82" w:rsidRDefault="00C57D82" w:rsidP="00C57D82">
      <w:pPr>
        <w:pStyle w:val="3-normalyaz"/>
        <w:spacing w:before="0" w:beforeAutospacing="0" w:after="0" w:afterAutospacing="0" w:line="360" w:lineRule="auto"/>
        <w:jc w:val="both"/>
      </w:pPr>
      <w:r w:rsidRPr="00C57D82">
        <w:t xml:space="preserve">e) </w:t>
      </w:r>
      <w:r w:rsidRPr="00C57D82">
        <w:rPr>
          <w:b/>
        </w:rPr>
        <w:t>Deney ünitesi:</w:t>
      </w:r>
      <w:r w:rsidRPr="00C57D82">
        <w:t xml:space="preserve"> Hayvanlar üzerinde her türlü</w:t>
      </w:r>
      <w:r w:rsidRPr="00C57D82">
        <w:rPr>
          <w:rStyle w:val="apple-converted-space"/>
        </w:rPr>
        <w:t> </w:t>
      </w:r>
      <w:proofErr w:type="gramStart"/>
      <w:r w:rsidRPr="00C57D82">
        <w:rPr>
          <w:rStyle w:val="grame"/>
        </w:rPr>
        <w:t>prosedür</w:t>
      </w:r>
      <w:proofErr w:type="gramEnd"/>
      <w:r w:rsidRPr="00C57D82">
        <w:rPr>
          <w:rStyle w:val="apple-converted-space"/>
        </w:rPr>
        <w:t> </w:t>
      </w:r>
      <w:r w:rsidRPr="00C57D82">
        <w:t>veya prosedürlerin gerçekleştirildiği, Gıda, Tarım ve Hayvancılık Bakanlığından çalışma izni bulunan birimleri,</w:t>
      </w:r>
    </w:p>
    <w:p w:rsidR="00C57D82" w:rsidRPr="00C57D82" w:rsidRDefault="00C57D82" w:rsidP="00C57D82">
      <w:pPr>
        <w:pStyle w:val="3-normalyaz"/>
        <w:spacing w:before="0" w:beforeAutospacing="0" w:after="0" w:afterAutospacing="0" w:line="360" w:lineRule="auto"/>
        <w:jc w:val="both"/>
      </w:pPr>
      <w:r w:rsidRPr="00C57D82">
        <w:t xml:space="preserve">f) </w:t>
      </w:r>
      <w:r w:rsidRPr="00C57D82">
        <w:rPr>
          <w:b/>
        </w:rPr>
        <w:t>Etik:</w:t>
      </w:r>
      <w:r w:rsidRPr="00C57D82">
        <w:t xml:space="preserve"> Araştırmalarda kullanılacak hayvanlarla ilgili olarak insan ve hayvan yaşamını ilgilendiren bilimlerde yapılabilecek hareketlerin sınırları, hayvana yönelik yapılacak tutum ve davranışa yol gösterici evrensel kuralları,</w:t>
      </w:r>
    </w:p>
    <w:p w:rsidR="00C57D82" w:rsidRPr="00C57D82" w:rsidRDefault="00C57D82" w:rsidP="00C57D82">
      <w:pPr>
        <w:pStyle w:val="3-normalyaz"/>
        <w:spacing w:before="0" w:beforeAutospacing="0" w:after="0" w:afterAutospacing="0" w:line="360" w:lineRule="auto"/>
        <w:jc w:val="both"/>
      </w:pPr>
      <w:r w:rsidRPr="00C57D82">
        <w:t xml:space="preserve">g) </w:t>
      </w:r>
      <w:r w:rsidRPr="00C57D82">
        <w:rPr>
          <w:b/>
        </w:rPr>
        <w:t>Genel Müdür:</w:t>
      </w:r>
      <w:r w:rsidRPr="00C57D82">
        <w:t xml:space="preserve"> Doğa Koruma ve Milli Parklar Genel Müdürünü,</w:t>
      </w:r>
    </w:p>
    <w:p w:rsidR="00C57D82" w:rsidRPr="00C57D82" w:rsidRDefault="00C57D82" w:rsidP="00C57D82">
      <w:pPr>
        <w:pStyle w:val="3-normalyaz"/>
        <w:spacing w:before="0" w:beforeAutospacing="0" w:after="0" w:afterAutospacing="0" w:line="360" w:lineRule="auto"/>
        <w:jc w:val="both"/>
      </w:pPr>
      <w:r w:rsidRPr="00C57D82">
        <w:t xml:space="preserve">ğ) </w:t>
      </w:r>
      <w:r w:rsidRPr="00C57D82">
        <w:rPr>
          <w:b/>
        </w:rPr>
        <w:t>Genel Müdürlük:</w:t>
      </w:r>
      <w:r w:rsidRPr="00C57D82">
        <w:t xml:space="preserve"> Doğa Koruma ve Milli Parklar Genel Müdürlüğünü,</w:t>
      </w:r>
    </w:p>
    <w:p w:rsidR="00C57D82" w:rsidRPr="00C57D82" w:rsidRDefault="00C57D82" w:rsidP="00C57D82">
      <w:pPr>
        <w:pStyle w:val="3-normalyaz"/>
        <w:spacing w:before="0" w:beforeAutospacing="0" w:after="0" w:afterAutospacing="0" w:line="360" w:lineRule="auto"/>
        <w:jc w:val="both"/>
      </w:pPr>
      <w:r w:rsidRPr="00C57D82">
        <w:t xml:space="preserve">h) </w:t>
      </w:r>
      <w:r w:rsidRPr="00C57D82">
        <w:rPr>
          <w:b/>
        </w:rPr>
        <w:t>HADMEK:</w:t>
      </w:r>
      <w:r w:rsidRPr="00C57D82">
        <w:t xml:space="preserve"> Hayvan Deneyleri Merkezi Etik Kurulunu,</w:t>
      </w:r>
    </w:p>
    <w:p w:rsidR="00C57D82" w:rsidRPr="00C57D82" w:rsidRDefault="00C57D82" w:rsidP="00C57D82">
      <w:pPr>
        <w:pStyle w:val="3-normalyaz"/>
        <w:spacing w:before="0" w:beforeAutospacing="0" w:after="0" w:afterAutospacing="0" w:line="360" w:lineRule="auto"/>
        <w:jc w:val="both"/>
      </w:pPr>
      <w:r w:rsidRPr="00C57D82">
        <w:t xml:space="preserve">ı) </w:t>
      </w:r>
      <w:r w:rsidRPr="00C57D82">
        <w:rPr>
          <w:b/>
        </w:rPr>
        <w:t>HADYEK:</w:t>
      </w:r>
      <w:r w:rsidRPr="00C57D82">
        <w:t xml:space="preserve"> Hayvan Deneyleri Yerel Etik Kurulunu,</w:t>
      </w:r>
    </w:p>
    <w:p w:rsidR="00C57D82" w:rsidRPr="00C57D82" w:rsidRDefault="00C57D82" w:rsidP="00C57D82">
      <w:pPr>
        <w:pStyle w:val="3-normalyaz"/>
        <w:spacing w:before="0" w:beforeAutospacing="0" w:after="0" w:afterAutospacing="0" w:line="360" w:lineRule="auto"/>
        <w:jc w:val="both"/>
      </w:pPr>
      <w:proofErr w:type="gramStart"/>
      <w:r w:rsidRPr="00C57D82">
        <w:rPr>
          <w:rStyle w:val="grame"/>
        </w:rPr>
        <w:t xml:space="preserve">i) </w:t>
      </w:r>
      <w:r w:rsidRPr="00C57D82">
        <w:rPr>
          <w:rStyle w:val="grame"/>
          <w:b/>
        </w:rPr>
        <w:t>Hayvan refahı birimi:</w:t>
      </w:r>
      <w:r w:rsidRPr="00C57D82">
        <w:rPr>
          <w:rStyle w:val="grame"/>
        </w:rPr>
        <w:t xml:space="preserve"> Üretici, tedarikçi, kullanıcı ve araştırmaya yetkili kuruluşlarda bulunması zorunlu olan, hayvanların refahı ve bakımından sorumlu, veteriner hekim, veteriner sağlık teknikeri veya veteriner sağlık teknisyeni unvanına sahip en az bir kişiden, kullanıcı kuruluşlarda ise bu unvanlardan birine sahip bir kişiye ilaveten biri yerel etik kurul üyesi olmak üzere en fazla üç kişiden oluşan birimi,</w:t>
      </w:r>
      <w:proofErr w:type="gramEnd"/>
    </w:p>
    <w:p w:rsidR="00C57D82" w:rsidRPr="00C57D82" w:rsidRDefault="00C57D82" w:rsidP="00C57D82">
      <w:pPr>
        <w:pStyle w:val="3-normalyaz"/>
        <w:spacing w:before="0" w:beforeAutospacing="0" w:after="0" w:afterAutospacing="0" w:line="360" w:lineRule="auto"/>
        <w:jc w:val="both"/>
      </w:pPr>
      <w:r w:rsidRPr="00C57D82">
        <w:t xml:space="preserve">j) </w:t>
      </w:r>
      <w:r w:rsidRPr="00C57D82">
        <w:rPr>
          <w:b/>
        </w:rPr>
        <w:t>İnsancıl öldürme metodu:</w:t>
      </w:r>
      <w:r w:rsidRPr="00C57D82">
        <w:t xml:space="preserve"> Hayvanın kendi türüne has, en az fiziksel ve duyusal ağrı, eziyet ve sıkıntıya maruz kalacağı şekilde yaşamının sonlandırılmasını,</w:t>
      </w:r>
    </w:p>
    <w:p w:rsidR="00C57D82" w:rsidRPr="00C57D82" w:rsidRDefault="00C57D82" w:rsidP="00C57D82">
      <w:pPr>
        <w:pStyle w:val="3-normalyaz"/>
        <w:spacing w:before="0" w:beforeAutospacing="0" w:after="0" w:afterAutospacing="0" w:line="360" w:lineRule="auto"/>
        <w:jc w:val="both"/>
      </w:pPr>
      <w:r w:rsidRPr="00C57D82">
        <w:t xml:space="preserve">k) </w:t>
      </w:r>
      <w:r w:rsidRPr="00C57D82">
        <w:rPr>
          <w:b/>
        </w:rPr>
        <w:t>İn</w:t>
      </w:r>
      <w:r w:rsidRPr="00C57D82">
        <w:rPr>
          <w:rStyle w:val="apple-converted-space"/>
          <w:b/>
        </w:rPr>
        <w:t> </w:t>
      </w:r>
      <w:proofErr w:type="spellStart"/>
      <w:r w:rsidRPr="00C57D82">
        <w:rPr>
          <w:rStyle w:val="spelle"/>
          <w:b/>
        </w:rPr>
        <w:t>vivo</w:t>
      </w:r>
      <w:proofErr w:type="spellEnd"/>
      <w:r w:rsidRPr="00C57D82">
        <w:rPr>
          <w:rStyle w:val="apple-converted-space"/>
          <w:b/>
        </w:rPr>
        <w:t> </w:t>
      </w:r>
      <w:r w:rsidRPr="00C57D82">
        <w:rPr>
          <w:b/>
        </w:rPr>
        <w:t>deney:</w:t>
      </w:r>
      <w:r w:rsidRPr="00C57D82">
        <w:t xml:space="preserve"> Canlı ortamda yapılan deneyi,</w:t>
      </w:r>
    </w:p>
    <w:p w:rsidR="00C57D82" w:rsidRPr="00C57D82" w:rsidRDefault="004C6A3F" w:rsidP="00C57D82">
      <w:pPr>
        <w:pStyle w:val="3-normalyaz"/>
        <w:spacing w:before="0" w:beforeAutospacing="0" w:after="0" w:afterAutospacing="0" w:line="360" w:lineRule="auto"/>
        <w:jc w:val="both"/>
      </w:pPr>
      <w:r>
        <w:t xml:space="preserve">l) </w:t>
      </w:r>
      <w:r w:rsidR="00C57D82" w:rsidRPr="00C57D82">
        <w:rPr>
          <w:b/>
        </w:rPr>
        <w:t>İyi</w:t>
      </w:r>
      <w:r w:rsidR="00C57D82" w:rsidRPr="00C57D82">
        <w:rPr>
          <w:rStyle w:val="apple-converted-space"/>
          <w:b/>
        </w:rPr>
        <w:t> </w:t>
      </w:r>
      <w:r w:rsidR="00C57D82" w:rsidRPr="00C57D82">
        <w:rPr>
          <w:rStyle w:val="spelle"/>
          <w:b/>
        </w:rPr>
        <w:t>laboratuvar</w:t>
      </w:r>
      <w:r w:rsidR="00C57D82" w:rsidRPr="00C57D82">
        <w:rPr>
          <w:rStyle w:val="apple-converted-space"/>
          <w:b/>
        </w:rPr>
        <w:t> </w:t>
      </w:r>
      <w:r w:rsidR="00C57D82" w:rsidRPr="00C57D82">
        <w:rPr>
          <w:b/>
        </w:rPr>
        <w:t>uygulamaları:</w:t>
      </w:r>
      <w:r w:rsidR="00C57D82" w:rsidRPr="00C57D82">
        <w:t xml:space="preserve"> Klinik çalışmalar dışındaki sağlık ve çevre güvenliği çalışmalarının planlanması, yapılması, izlenmesi, kaydedilmesi, arşivlenmesi ve rapor edilmesi şartları ve yönetim usulleri ile ilgili kalite sistemini,</w:t>
      </w:r>
    </w:p>
    <w:p w:rsidR="00C57D82" w:rsidRPr="00C57D82" w:rsidRDefault="00C57D82" w:rsidP="00C57D82">
      <w:pPr>
        <w:pStyle w:val="3-normalyaz"/>
        <w:spacing w:before="0" w:beforeAutospacing="0" w:after="0" w:afterAutospacing="0" w:line="360" w:lineRule="auto"/>
        <w:jc w:val="both"/>
      </w:pPr>
      <w:r w:rsidRPr="00C57D82">
        <w:t xml:space="preserve">m) </w:t>
      </w:r>
      <w:r w:rsidRPr="00C57D82">
        <w:rPr>
          <w:b/>
        </w:rPr>
        <w:t>Kullanıcı:</w:t>
      </w:r>
      <w:r w:rsidRPr="00C57D82">
        <w:t xml:space="preserve"> Hayvanları</w:t>
      </w:r>
      <w:r w:rsidRPr="00C57D82">
        <w:rPr>
          <w:rStyle w:val="apple-converted-space"/>
        </w:rPr>
        <w:t> </w:t>
      </w:r>
      <w:proofErr w:type="gramStart"/>
      <w:r w:rsidRPr="00C57D82">
        <w:rPr>
          <w:rStyle w:val="grame"/>
        </w:rPr>
        <w:t>prosedürlerde</w:t>
      </w:r>
      <w:proofErr w:type="gramEnd"/>
      <w:r w:rsidRPr="00C57D82">
        <w:rPr>
          <w:rStyle w:val="apple-converted-space"/>
        </w:rPr>
        <w:t> </w:t>
      </w:r>
      <w:r w:rsidRPr="00C57D82">
        <w:t>kullanmaya yetkili olan kişiyi,</w:t>
      </w:r>
    </w:p>
    <w:p w:rsidR="00C57D82" w:rsidRPr="00C57D82" w:rsidRDefault="00C57D82" w:rsidP="00C57D82">
      <w:pPr>
        <w:pStyle w:val="3-normalyaz"/>
        <w:spacing w:before="0" w:beforeAutospacing="0" w:after="0" w:afterAutospacing="0" w:line="360" w:lineRule="auto"/>
        <w:jc w:val="both"/>
      </w:pPr>
      <w:r w:rsidRPr="00C57D82">
        <w:t xml:space="preserve">n) </w:t>
      </w:r>
      <w:r w:rsidRPr="00C57D82">
        <w:rPr>
          <w:b/>
        </w:rPr>
        <w:t>Kuruluş</w:t>
      </w:r>
      <w:r w:rsidRPr="00C57D82">
        <w:t>: Gıda, Tarım ve Hayvancılık Bakanlığınca çalışma izni bulunan, müştemilatı ile birlikte açık, kapalı, yarı açık, her türlü sabit ya da taşınabilir tesis, bina veya binalar grubunu,</w:t>
      </w:r>
    </w:p>
    <w:p w:rsidR="00C57D82" w:rsidRPr="00C57D82" w:rsidRDefault="00C57D82" w:rsidP="00C57D82">
      <w:pPr>
        <w:pStyle w:val="3-normalyaz"/>
        <w:spacing w:before="0" w:beforeAutospacing="0" w:after="0" w:afterAutospacing="0" w:line="360" w:lineRule="auto"/>
        <w:jc w:val="both"/>
      </w:pPr>
      <w:r w:rsidRPr="00C57D82">
        <w:t xml:space="preserve">o) </w:t>
      </w:r>
      <w:r w:rsidRPr="00C57D82">
        <w:rPr>
          <w:b/>
        </w:rPr>
        <w:t>Proje:</w:t>
      </w:r>
      <w:r w:rsidRPr="00C57D82">
        <w:t xml:space="preserve"> Tanımlanmış bilimsel bir amacı olan ve bir ya da daha fazla</w:t>
      </w:r>
      <w:r w:rsidRPr="00C57D82">
        <w:rPr>
          <w:rStyle w:val="apple-converted-space"/>
        </w:rPr>
        <w:t> </w:t>
      </w:r>
      <w:proofErr w:type="gramStart"/>
      <w:r w:rsidRPr="00C57D82">
        <w:rPr>
          <w:rStyle w:val="grame"/>
        </w:rPr>
        <w:t>prosedürü</w:t>
      </w:r>
      <w:proofErr w:type="gramEnd"/>
      <w:r w:rsidRPr="00C57D82">
        <w:rPr>
          <w:rStyle w:val="apple-converted-space"/>
        </w:rPr>
        <w:t> </w:t>
      </w:r>
      <w:r w:rsidRPr="00C57D82">
        <w:t>kapsayan uygulanmasına başlanmamış iş programını,</w:t>
      </w:r>
    </w:p>
    <w:p w:rsidR="00C57D82" w:rsidRPr="00C57D82" w:rsidRDefault="00C57D82" w:rsidP="00C57D82">
      <w:pPr>
        <w:pStyle w:val="3-normalyaz"/>
        <w:spacing w:before="0" w:beforeAutospacing="0" w:after="0" w:afterAutospacing="0" w:line="360" w:lineRule="auto"/>
        <w:jc w:val="both"/>
      </w:pPr>
      <w:r w:rsidRPr="00C57D82">
        <w:lastRenderedPageBreak/>
        <w:t xml:space="preserve">ö) </w:t>
      </w:r>
      <w:r w:rsidRPr="00C57D82">
        <w:rPr>
          <w:b/>
        </w:rPr>
        <w:t xml:space="preserve">Prosedür: </w:t>
      </w:r>
      <w:r w:rsidRPr="00C57D82">
        <w:t>Hayvanların</w:t>
      </w:r>
      <w:r w:rsidRPr="00C57D82">
        <w:rPr>
          <w:b/>
        </w:rPr>
        <w:t>;</w:t>
      </w:r>
      <w:r w:rsidRPr="00C57D82">
        <w:t xml:space="preserve"> doğurtulması, kuluçkadan çıkarılması ya da genetiği değiştirilmiş hayvan soyunun devam ettirilmesi süreçleri</w:t>
      </w:r>
      <w:r w:rsidRPr="00C57D82">
        <w:rPr>
          <w:rStyle w:val="apple-converted-space"/>
        </w:rPr>
        <w:t> </w:t>
      </w:r>
      <w:proofErr w:type="gramStart"/>
      <w:r w:rsidRPr="00C57D82">
        <w:rPr>
          <w:rStyle w:val="grame"/>
        </w:rPr>
        <w:t>dahil</w:t>
      </w:r>
      <w:proofErr w:type="gramEnd"/>
      <w:r w:rsidRPr="00C57D82">
        <w:t>, iyi veteriner hekimlik uygulamalarına uygun olarak bir iğnenin batırılmasının yarattığına eşit veya daha fazla acı, eziyet,</w:t>
      </w:r>
      <w:r w:rsidRPr="00C57D82">
        <w:rPr>
          <w:rStyle w:val="apple-converted-space"/>
        </w:rPr>
        <w:t> </w:t>
      </w:r>
      <w:proofErr w:type="spellStart"/>
      <w:r w:rsidRPr="00C57D82">
        <w:rPr>
          <w:rStyle w:val="spelle"/>
        </w:rPr>
        <w:t>ızdırap</w:t>
      </w:r>
      <w:proofErr w:type="spellEnd"/>
      <w:r w:rsidRPr="00C57D82">
        <w:rPr>
          <w:rStyle w:val="apple-converted-space"/>
        </w:rPr>
        <w:t> </w:t>
      </w:r>
      <w:r w:rsidRPr="00C57D82">
        <w:t>veya kalıcı hasara sebep olabilecek şekilde, bilinen veya bilinmeyen sonuçları olan, deneysel, adli tıp soruşturmaları, diğer bilimsel veya eğitici amaçlarla kullanılmasını,</w:t>
      </w:r>
    </w:p>
    <w:p w:rsidR="00C57D82" w:rsidRPr="00C57D82" w:rsidRDefault="00C57D82" w:rsidP="00C57D82">
      <w:pPr>
        <w:pStyle w:val="3-normalyaz"/>
        <w:spacing w:before="0" w:beforeAutospacing="0" w:after="0" w:afterAutospacing="0" w:line="360" w:lineRule="auto"/>
        <w:jc w:val="both"/>
      </w:pPr>
      <w:r w:rsidRPr="00C57D82">
        <w:t>p)</w:t>
      </w:r>
      <w:r w:rsidRPr="00C57D82">
        <w:rPr>
          <w:rStyle w:val="apple-converted-space"/>
        </w:rPr>
        <w:t> </w:t>
      </w:r>
      <w:proofErr w:type="spellStart"/>
      <w:r w:rsidRPr="00C57D82">
        <w:rPr>
          <w:rStyle w:val="spelle"/>
          <w:b/>
        </w:rPr>
        <w:t>Sekreterya</w:t>
      </w:r>
      <w:proofErr w:type="spellEnd"/>
      <w:r w:rsidRPr="00C57D82">
        <w:rPr>
          <w:b/>
        </w:rPr>
        <w:t>:</w:t>
      </w:r>
      <w:r w:rsidRPr="00C57D82">
        <w:t xml:space="preserve"> Etik kurullarda gerekli koordinasyonu sağlayan, yazışmaları yapan ve kayıtları tutan kişi veya kişileri,</w:t>
      </w:r>
    </w:p>
    <w:p w:rsidR="00C57D82" w:rsidRPr="00C57D82" w:rsidRDefault="00C57D82" w:rsidP="00C57D82">
      <w:pPr>
        <w:pStyle w:val="3-normalyaz"/>
        <w:spacing w:before="0" w:beforeAutospacing="0" w:after="0" w:afterAutospacing="0" w:line="360" w:lineRule="auto"/>
        <w:jc w:val="both"/>
      </w:pPr>
      <w:r w:rsidRPr="00C57D82">
        <w:t xml:space="preserve">r) </w:t>
      </w:r>
      <w:r w:rsidRPr="00C57D82">
        <w:rPr>
          <w:b/>
        </w:rPr>
        <w:t>Tür:</w:t>
      </w:r>
      <w:r w:rsidRPr="00C57D82">
        <w:t xml:space="preserve"> Ortak özellikler taşıyan ve kendi aralarında</w:t>
      </w:r>
      <w:r w:rsidRPr="00C57D82">
        <w:rPr>
          <w:rStyle w:val="apple-converted-space"/>
        </w:rPr>
        <w:t> </w:t>
      </w:r>
      <w:proofErr w:type="gramStart"/>
      <w:r w:rsidRPr="00C57D82">
        <w:rPr>
          <w:rStyle w:val="grame"/>
        </w:rPr>
        <w:t>döllenerek</w:t>
      </w:r>
      <w:proofErr w:type="gramEnd"/>
      <w:r w:rsidRPr="00C57D82">
        <w:rPr>
          <w:rStyle w:val="apple-converted-space"/>
        </w:rPr>
        <w:t> </w:t>
      </w:r>
      <w:r w:rsidRPr="00C57D82">
        <w:t>üreyebilen akraba canlıları içeren biyolojik grubu,</w:t>
      </w:r>
    </w:p>
    <w:p w:rsidR="00C57D82" w:rsidRPr="00C57D82" w:rsidRDefault="00C57D82" w:rsidP="00C57D82">
      <w:pPr>
        <w:spacing w:after="0" w:line="360" w:lineRule="auto"/>
        <w:jc w:val="both"/>
        <w:rPr>
          <w:rFonts w:ascii="Times New Roman" w:hAnsi="Times New Roman" w:cs="Times New Roman"/>
          <w:sz w:val="24"/>
          <w:szCs w:val="24"/>
        </w:rPr>
      </w:pPr>
      <w:r w:rsidRPr="00C57D82">
        <w:rPr>
          <w:rFonts w:ascii="Times New Roman" w:hAnsi="Times New Roman" w:cs="Times New Roman"/>
          <w:sz w:val="24"/>
          <w:szCs w:val="24"/>
        </w:rPr>
        <w:t xml:space="preserve">s) </w:t>
      </w:r>
      <w:r w:rsidRPr="00C57D82">
        <w:rPr>
          <w:rFonts w:ascii="Times New Roman" w:hAnsi="Times New Roman" w:cs="Times New Roman"/>
          <w:b/>
          <w:sz w:val="24"/>
          <w:szCs w:val="24"/>
        </w:rPr>
        <w:t>3R ilkesi: (</w:t>
      </w:r>
      <w:r w:rsidRPr="00C57D82">
        <w:rPr>
          <w:rFonts w:ascii="Times New Roman" w:hAnsi="Times New Roman" w:cs="Times New Roman"/>
          <w:sz w:val="24"/>
          <w:szCs w:val="24"/>
        </w:rPr>
        <w:t xml:space="preserve">W.M.S </w:t>
      </w:r>
      <w:proofErr w:type="spellStart"/>
      <w:r w:rsidRPr="00C57D82">
        <w:rPr>
          <w:rFonts w:ascii="Times New Roman" w:hAnsi="Times New Roman" w:cs="Times New Roman"/>
          <w:sz w:val="24"/>
          <w:szCs w:val="24"/>
        </w:rPr>
        <w:t>Russell</w:t>
      </w:r>
      <w:proofErr w:type="spellEnd"/>
      <w:r w:rsidRPr="00C57D82">
        <w:rPr>
          <w:rFonts w:ascii="Times New Roman" w:hAnsi="Times New Roman" w:cs="Times New Roman"/>
          <w:sz w:val="24"/>
          <w:szCs w:val="24"/>
        </w:rPr>
        <w:t xml:space="preserve"> ve R.L. </w:t>
      </w:r>
      <w:proofErr w:type="spellStart"/>
      <w:r w:rsidRPr="00C57D82">
        <w:rPr>
          <w:rFonts w:ascii="Times New Roman" w:hAnsi="Times New Roman" w:cs="Times New Roman"/>
          <w:sz w:val="24"/>
          <w:szCs w:val="24"/>
        </w:rPr>
        <w:t>Burch</w:t>
      </w:r>
      <w:proofErr w:type="spellEnd"/>
      <w:r w:rsidRPr="00C57D82">
        <w:rPr>
          <w:rFonts w:ascii="Times New Roman" w:hAnsi="Times New Roman" w:cs="Times New Roman"/>
          <w:sz w:val="24"/>
          <w:szCs w:val="24"/>
        </w:rPr>
        <w:t xml:space="preserve"> tarafından 1959’da geliştirilen ve baş harflerinden </w:t>
      </w:r>
      <w:r w:rsidRPr="00C57D82">
        <w:rPr>
          <w:rStyle w:val="3-normalyazChar"/>
          <w:rFonts w:eastAsiaTheme="minorHAnsi"/>
        </w:rPr>
        <w:t xml:space="preserve">dolayı 3R’ler olarak anılan </w:t>
      </w:r>
      <w:proofErr w:type="spellStart"/>
      <w:r w:rsidRPr="00C57D82">
        <w:rPr>
          <w:rStyle w:val="3-normalyazChar"/>
          <w:rFonts w:eastAsiaTheme="minorHAnsi"/>
        </w:rPr>
        <w:t>Replacement</w:t>
      </w:r>
      <w:proofErr w:type="spellEnd"/>
      <w:r w:rsidRPr="00C57D82">
        <w:rPr>
          <w:rStyle w:val="3-normalyazChar"/>
          <w:rFonts w:eastAsiaTheme="minorHAnsi"/>
        </w:rPr>
        <w:t xml:space="preserve">: Yerine Koyma, </w:t>
      </w:r>
      <w:proofErr w:type="spellStart"/>
      <w:r w:rsidRPr="00C57D82">
        <w:rPr>
          <w:rStyle w:val="3-normalyazChar"/>
          <w:rFonts w:eastAsiaTheme="minorHAnsi"/>
        </w:rPr>
        <w:t>Reduction</w:t>
      </w:r>
      <w:proofErr w:type="spellEnd"/>
      <w:r w:rsidRPr="00C57D82">
        <w:rPr>
          <w:rStyle w:val="3-normalyazChar"/>
          <w:rFonts w:eastAsiaTheme="minorHAnsi"/>
        </w:rPr>
        <w:t xml:space="preserve">: Azaltma ve </w:t>
      </w:r>
      <w:proofErr w:type="spellStart"/>
      <w:r w:rsidRPr="00C57D82">
        <w:rPr>
          <w:rStyle w:val="3-normalyazChar"/>
          <w:rFonts w:eastAsiaTheme="minorHAnsi"/>
        </w:rPr>
        <w:t>Refinement</w:t>
      </w:r>
      <w:proofErr w:type="spellEnd"/>
      <w:r w:rsidRPr="00C57D82">
        <w:rPr>
          <w:rStyle w:val="3-normalyazChar"/>
          <w:rFonts w:eastAsiaTheme="minorHAnsi"/>
        </w:rPr>
        <w:t>:</w:t>
      </w:r>
      <w:r w:rsidRPr="00C57D82">
        <w:rPr>
          <w:rFonts w:ascii="Times New Roman" w:hAnsi="Times New Roman" w:cs="Times New Roman"/>
          <w:sz w:val="24"/>
          <w:szCs w:val="24"/>
        </w:rPr>
        <w:t xml:space="preserve"> Refahın Sağlanması)</w:t>
      </w:r>
      <w:r w:rsidRPr="00C57D82">
        <w:rPr>
          <w:rFonts w:ascii="Times New Roman" w:hAnsi="Times New Roman" w:cs="Times New Roman"/>
          <w:b/>
          <w:sz w:val="24"/>
          <w:szCs w:val="24"/>
        </w:rPr>
        <w:t xml:space="preserve"> </w:t>
      </w:r>
      <w:r w:rsidRPr="00C57D82">
        <w:rPr>
          <w:rFonts w:ascii="Times New Roman" w:hAnsi="Times New Roman" w:cs="Times New Roman"/>
          <w:sz w:val="24"/>
          <w:szCs w:val="24"/>
        </w:rPr>
        <w:t xml:space="preserve"> Mümkün olan her durumda, canlı hayvan yerine bilimsel açıdan geçerli başka alternatif bir yöntem ya da deneme stratejisinin uygulaması, proje hedeflerinden ödün vermeden kullanılacak hayvan sayısının olabildiğince azaltılması, hayvanlara acı, eziyet,</w:t>
      </w:r>
      <w:r w:rsidRPr="00C57D82">
        <w:rPr>
          <w:rStyle w:val="apple-converted-space"/>
          <w:rFonts w:ascii="Times New Roman" w:hAnsi="Times New Roman" w:cs="Times New Roman"/>
          <w:sz w:val="24"/>
          <w:szCs w:val="24"/>
        </w:rPr>
        <w:t> </w:t>
      </w:r>
      <w:proofErr w:type="spellStart"/>
      <w:r w:rsidRPr="00C57D82">
        <w:rPr>
          <w:rStyle w:val="spelle"/>
          <w:rFonts w:ascii="Times New Roman" w:hAnsi="Times New Roman" w:cs="Times New Roman"/>
          <w:sz w:val="24"/>
          <w:szCs w:val="24"/>
        </w:rPr>
        <w:t>ızdırap</w:t>
      </w:r>
      <w:proofErr w:type="spellEnd"/>
      <w:r w:rsidRPr="00C57D82">
        <w:rPr>
          <w:rStyle w:val="apple-converted-space"/>
          <w:rFonts w:ascii="Times New Roman" w:hAnsi="Times New Roman" w:cs="Times New Roman"/>
          <w:sz w:val="24"/>
          <w:szCs w:val="24"/>
        </w:rPr>
        <w:t> </w:t>
      </w:r>
      <w:r w:rsidRPr="00C57D82">
        <w:rPr>
          <w:rFonts w:ascii="Times New Roman" w:hAnsi="Times New Roman" w:cs="Times New Roman"/>
          <w:sz w:val="24"/>
          <w:szCs w:val="24"/>
        </w:rPr>
        <w:t>çektirecek ve kalıcı hasar yapacak</w:t>
      </w:r>
      <w:r w:rsidRPr="00C57D82">
        <w:rPr>
          <w:rStyle w:val="apple-converted-space"/>
          <w:rFonts w:ascii="Times New Roman" w:hAnsi="Times New Roman" w:cs="Times New Roman"/>
          <w:sz w:val="24"/>
          <w:szCs w:val="24"/>
        </w:rPr>
        <w:t> </w:t>
      </w:r>
      <w:proofErr w:type="gramStart"/>
      <w:r w:rsidRPr="00C57D82">
        <w:rPr>
          <w:rStyle w:val="grame"/>
          <w:rFonts w:ascii="Times New Roman" w:hAnsi="Times New Roman" w:cs="Times New Roman"/>
          <w:sz w:val="24"/>
          <w:szCs w:val="24"/>
        </w:rPr>
        <w:t>prosedürlerin</w:t>
      </w:r>
      <w:proofErr w:type="gramEnd"/>
      <w:r w:rsidRPr="00C57D82">
        <w:rPr>
          <w:rStyle w:val="apple-converted-space"/>
          <w:rFonts w:ascii="Times New Roman" w:hAnsi="Times New Roman" w:cs="Times New Roman"/>
          <w:sz w:val="24"/>
          <w:szCs w:val="24"/>
        </w:rPr>
        <w:t> </w:t>
      </w:r>
      <w:r w:rsidRPr="00C57D82">
        <w:rPr>
          <w:rFonts w:ascii="Times New Roman" w:hAnsi="Times New Roman" w:cs="Times New Roman"/>
          <w:sz w:val="24"/>
          <w:szCs w:val="24"/>
        </w:rPr>
        <w:t>iyileştirilerek hayvan refahının artırılmasını,</w:t>
      </w:r>
    </w:p>
    <w:p w:rsidR="00C57D82" w:rsidRPr="00C57D82" w:rsidRDefault="00C57D82" w:rsidP="00C57D82">
      <w:pPr>
        <w:spacing w:after="0" w:line="360" w:lineRule="auto"/>
        <w:jc w:val="both"/>
        <w:rPr>
          <w:rFonts w:ascii="Times New Roman" w:hAnsi="Times New Roman" w:cs="Times New Roman"/>
          <w:bCs/>
          <w:sz w:val="24"/>
          <w:szCs w:val="24"/>
        </w:rPr>
      </w:pPr>
      <w:r w:rsidRPr="00C57D82">
        <w:rPr>
          <w:rStyle w:val="grame"/>
          <w:rFonts w:ascii="Times New Roman" w:hAnsi="Times New Roman" w:cs="Times New Roman"/>
          <w:bCs/>
          <w:sz w:val="24"/>
          <w:szCs w:val="24"/>
        </w:rPr>
        <w:t xml:space="preserve">       </w:t>
      </w:r>
      <w:proofErr w:type="gramStart"/>
      <w:r w:rsidRPr="00C57D82">
        <w:rPr>
          <w:rStyle w:val="grame"/>
          <w:rFonts w:ascii="Times New Roman" w:hAnsi="Times New Roman" w:cs="Times New Roman"/>
          <w:bCs/>
          <w:sz w:val="24"/>
          <w:szCs w:val="24"/>
        </w:rPr>
        <w:t>ifade</w:t>
      </w:r>
      <w:proofErr w:type="gramEnd"/>
      <w:r w:rsidRPr="00C57D82">
        <w:rPr>
          <w:rStyle w:val="apple-converted-space"/>
          <w:rFonts w:ascii="Times New Roman" w:hAnsi="Times New Roman" w:cs="Times New Roman"/>
          <w:bCs/>
          <w:sz w:val="24"/>
          <w:szCs w:val="24"/>
        </w:rPr>
        <w:t> </w:t>
      </w:r>
      <w:r w:rsidRPr="00C57D82">
        <w:rPr>
          <w:rFonts w:ascii="Times New Roman" w:hAnsi="Times New Roman" w:cs="Times New Roman"/>
          <w:bCs/>
          <w:sz w:val="24"/>
          <w:szCs w:val="24"/>
        </w:rPr>
        <w:t xml:space="preserve">eder. </w:t>
      </w:r>
    </w:p>
    <w:p w:rsidR="00C57D82" w:rsidRPr="00C57D82" w:rsidRDefault="00C57D82" w:rsidP="00C57D82">
      <w:pPr>
        <w:spacing w:after="0" w:line="360" w:lineRule="auto"/>
        <w:jc w:val="both"/>
        <w:rPr>
          <w:rFonts w:ascii="Times New Roman" w:eastAsia="Times New Roman" w:hAnsi="Times New Roman" w:cs="Times New Roman"/>
          <w:b/>
          <w:bCs/>
          <w:sz w:val="24"/>
          <w:szCs w:val="24"/>
          <w:lang w:eastAsia="tr-TR"/>
        </w:rPr>
      </w:pPr>
    </w:p>
    <w:p w:rsidR="00C57D82" w:rsidRPr="00C57D82" w:rsidRDefault="00C57D82" w:rsidP="00C57D82">
      <w:pPr>
        <w:spacing w:after="0" w:line="360" w:lineRule="auto"/>
        <w:jc w:val="both"/>
        <w:rPr>
          <w:rFonts w:ascii="Times New Roman" w:hAnsi="Times New Roman" w:cs="Times New Roman"/>
          <w:b/>
          <w:sz w:val="24"/>
          <w:szCs w:val="24"/>
        </w:rPr>
      </w:pPr>
      <w:r w:rsidRPr="00C57D82">
        <w:rPr>
          <w:rFonts w:ascii="Times New Roman" w:hAnsi="Times New Roman" w:cs="Times New Roman"/>
          <w:b/>
          <w:sz w:val="24"/>
          <w:szCs w:val="24"/>
        </w:rPr>
        <w:t>DENEY HAYVANLARININ KULLANILMA AMAÇLARI</w:t>
      </w:r>
    </w:p>
    <w:p w:rsidR="00C57D82" w:rsidRPr="00C57D82" w:rsidRDefault="00C57D82" w:rsidP="00C57D82">
      <w:pPr>
        <w:pStyle w:val="3-normalyaz"/>
        <w:spacing w:before="0" w:beforeAutospacing="0" w:after="0" w:afterAutospacing="0" w:line="360" w:lineRule="auto"/>
        <w:jc w:val="both"/>
      </w:pPr>
      <w:r w:rsidRPr="00C57D82">
        <w:rPr>
          <w:b/>
        </w:rPr>
        <w:t>MADDE 5-</w:t>
      </w:r>
      <w:r w:rsidRPr="00C57D82">
        <w:t xml:space="preserve"> </w:t>
      </w:r>
      <w:r w:rsidRPr="00C57D82">
        <w:rPr>
          <w:rStyle w:val="apple-converted-space"/>
        </w:rPr>
        <w:t> </w:t>
      </w:r>
      <w:r w:rsidRPr="00C57D82">
        <w:t>(1) Deney hayvanlarının kullanılma amaçları aşağıda belirtilmiştir:</w:t>
      </w:r>
    </w:p>
    <w:p w:rsidR="00C57D82" w:rsidRPr="00C57D82" w:rsidRDefault="00C57D82" w:rsidP="00C57D82">
      <w:pPr>
        <w:pStyle w:val="3-normalyaz"/>
        <w:spacing w:before="0" w:beforeAutospacing="0" w:after="0" w:afterAutospacing="0" w:line="360" w:lineRule="auto"/>
        <w:jc w:val="both"/>
      </w:pPr>
      <w:r w:rsidRPr="00C57D82">
        <w:t>a) Temel araştırmalar.</w:t>
      </w:r>
    </w:p>
    <w:p w:rsidR="00C57D82" w:rsidRPr="00C57D82" w:rsidRDefault="00C57D82" w:rsidP="00C57D82">
      <w:pPr>
        <w:pStyle w:val="3-normalyaz"/>
        <w:spacing w:before="0" w:beforeAutospacing="0" w:after="0" w:afterAutospacing="0" w:line="360" w:lineRule="auto"/>
        <w:jc w:val="both"/>
      </w:pPr>
      <w:r w:rsidRPr="00C57D82">
        <w:t>b) Aşağıdaki amaçlardan herhangi birini taşıyan</w:t>
      </w:r>
      <w:r w:rsidRPr="00C57D82">
        <w:rPr>
          <w:rStyle w:val="apple-converted-space"/>
        </w:rPr>
        <w:t> </w:t>
      </w:r>
      <w:proofErr w:type="spellStart"/>
      <w:r w:rsidRPr="00C57D82">
        <w:rPr>
          <w:rStyle w:val="spelle"/>
        </w:rPr>
        <w:t>translasyonel</w:t>
      </w:r>
      <w:proofErr w:type="spellEnd"/>
      <w:r w:rsidRPr="00C57D82">
        <w:rPr>
          <w:rStyle w:val="apple-converted-space"/>
        </w:rPr>
        <w:t> </w:t>
      </w:r>
      <w:r w:rsidRPr="00C57D82">
        <w:t>veya uygulamalı araştırmalar:</w:t>
      </w:r>
    </w:p>
    <w:p w:rsidR="00C57D82" w:rsidRPr="00C57D82" w:rsidRDefault="00C57D82" w:rsidP="00C57D82">
      <w:pPr>
        <w:pStyle w:val="3-normalyaz"/>
        <w:spacing w:before="0" w:beforeAutospacing="0" w:after="0" w:afterAutospacing="0" w:line="360" w:lineRule="auto"/>
        <w:jc w:val="both"/>
      </w:pPr>
      <w:r w:rsidRPr="00C57D82">
        <w:t>1) İnsan, hayvan veya bitkilerdeki hastalık, sağlık bozuklukları ve diğer anormalliklerin önlenmesi, tanısı, tedavisi veya bunlardan kaçınma.</w:t>
      </w:r>
    </w:p>
    <w:p w:rsidR="00C57D82" w:rsidRPr="00C57D82" w:rsidRDefault="00C57D82" w:rsidP="00C57D82">
      <w:pPr>
        <w:pStyle w:val="3-normalyaz"/>
        <w:spacing w:before="0" w:beforeAutospacing="0" w:after="0" w:afterAutospacing="0" w:line="360" w:lineRule="auto"/>
        <w:jc w:val="both"/>
      </w:pPr>
      <w:r w:rsidRPr="00C57D82">
        <w:t>2) İnsan, hayvan veya bitkilerdeki fizyolojik bozuklukların incelenmesi, belirlenmesi, düzeltilmesi.</w:t>
      </w:r>
    </w:p>
    <w:p w:rsidR="00C57D82" w:rsidRPr="00C57D82" w:rsidRDefault="00C57D82" w:rsidP="00C57D82">
      <w:pPr>
        <w:pStyle w:val="3-normalyaz"/>
        <w:spacing w:before="0" w:beforeAutospacing="0" w:after="0" w:afterAutospacing="0" w:line="360" w:lineRule="auto"/>
        <w:jc w:val="both"/>
      </w:pPr>
      <w:r w:rsidRPr="00C57D82">
        <w:t>3) Hayvanların refahı ve tarımsal amaçlarla yetiştirilen hayvanların üretim şartlarının iyileştirilmesi.</w:t>
      </w:r>
    </w:p>
    <w:p w:rsidR="00C57D82" w:rsidRPr="00C57D82" w:rsidRDefault="00C57D82" w:rsidP="00C57D82">
      <w:pPr>
        <w:pStyle w:val="3-normalyaz"/>
        <w:spacing w:before="0" w:beforeAutospacing="0" w:after="0" w:afterAutospacing="0" w:line="360" w:lineRule="auto"/>
        <w:jc w:val="both"/>
      </w:pPr>
      <w:r w:rsidRPr="00C57D82">
        <w:t>c) (b) bendinde belirtilen amaçlardan herhangi biri için, ilaçlar, gıda hammaddeleri, yem hammaddeleri, başka maddeler ve ürünlerin kalite, etkinlik ve güvenilirliklerinin geliştirilmesi, üretilmesi ve test edilmesi.</w:t>
      </w:r>
    </w:p>
    <w:p w:rsidR="00C57D82" w:rsidRPr="00C57D82" w:rsidRDefault="00C57D82" w:rsidP="00C57D82">
      <w:pPr>
        <w:pStyle w:val="3-normalyaz"/>
        <w:spacing w:before="0" w:beforeAutospacing="0" w:after="0" w:afterAutospacing="0" w:line="360" w:lineRule="auto"/>
        <w:jc w:val="both"/>
      </w:pPr>
      <w:r w:rsidRPr="00C57D82">
        <w:t>ç) İnsan ve hayvan sağlığı ve refahı için doğal çevrenin korunması.</w:t>
      </w:r>
    </w:p>
    <w:p w:rsidR="00C57D82" w:rsidRPr="00C57D82" w:rsidRDefault="00C57D82" w:rsidP="00C57D82">
      <w:pPr>
        <w:pStyle w:val="3-normalyaz"/>
        <w:spacing w:before="0" w:beforeAutospacing="0" w:after="0" w:afterAutospacing="0" w:line="360" w:lineRule="auto"/>
        <w:jc w:val="both"/>
      </w:pPr>
      <w:r w:rsidRPr="00C57D82">
        <w:t>d) Türlerin korunmasını amaçlayan araştırmalar.</w:t>
      </w:r>
    </w:p>
    <w:p w:rsidR="00C57D82" w:rsidRPr="007C3F9A" w:rsidRDefault="00C57D82" w:rsidP="007C3F9A">
      <w:pPr>
        <w:pStyle w:val="3-normalyaz"/>
        <w:spacing w:before="0" w:beforeAutospacing="0" w:after="0" w:afterAutospacing="0" w:line="360" w:lineRule="auto"/>
        <w:jc w:val="both"/>
      </w:pPr>
      <w:r w:rsidRPr="007C3F9A">
        <w:t>e) Mesleki becerilerin kazandırılması, sürdürülmesi veya geliştirilmesi için eğitim ve öğretimi.</w:t>
      </w:r>
    </w:p>
    <w:p w:rsidR="00C57D82" w:rsidRPr="007C3F9A" w:rsidRDefault="00C57D82" w:rsidP="007C3F9A">
      <w:pPr>
        <w:pStyle w:val="3-normalyaz"/>
        <w:spacing w:before="0" w:beforeAutospacing="0" w:after="0" w:afterAutospacing="0" w:line="360" w:lineRule="auto"/>
        <w:jc w:val="both"/>
      </w:pPr>
      <w:r w:rsidRPr="007C3F9A">
        <w:lastRenderedPageBreak/>
        <w:t>f) Adli tıp soruşturmaları.</w:t>
      </w:r>
    </w:p>
    <w:p w:rsidR="00125759" w:rsidRDefault="007C3F9A" w:rsidP="007C3F9A">
      <w:pPr>
        <w:spacing w:after="0" w:line="360" w:lineRule="auto"/>
        <w:jc w:val="both"/>
        <w:rPr>
          <w:rFonts w:ascii="Times New Roman" w:eastAsia="Times New Roman" w:hAnsi="Times New Roman" w:cs="Times New Roman"/>
          <w:b/>
          <w:bCs/>
          <w:sz w:val="24"/>
          <w:szCs w:val="24"/>
          <w:lang w:eastAsia="tr-TR"/>
        </w:rPr>
      </w:pPr>
      <w:r w:rsidRPr="007C3F9A">
        <w:rPr>
          <w:rFonts w:ascii="Times New Roman" w:eastAsia="Times New Roman" w:hAnsi="Times New Roman" w:cs="Times New Roman"/>
          <w:b/>
          <w:bCs/>
          <w:sz w:val="24"/>
          <w:szCs w:val="24"/>
          <w:lang w:eastAsia="tr-TR"/>
        </w:rPr>
        <w:t>HADYEK’İN KURULUŞU VE ÇALIŞMA YÖNTEMİ</w:t>
      </w:r>
    </w:p>
    <w:p w:rsidR="00595BCC" w:rsidRPr="00F14529" w:rsidRDefault="00595BCC" w:rsidP="00595BCC">
      <w:pPr>
        <w:pStyle w:val="NormalWeb"/>
        <w:spacing w:after="0" w:line="360" w:lineRule="auto"/>
      </w:pPr>
      <w:r w:rsidRPr="00F14529">
        <w:rPr>
          <w:rStyle w:val="Gl"/>
        </w:rPr>
        <w:t xml:space="preserve">MADDE 6- </w:t>
      </w:r>
      <w:r>
        <w:t>K</w:t>
      </w:r>
      <w:r w:rsidRPr="00F14529">
        <w:t xml:space="preserve">ÜHADYEK, bir başkan ve en az </w:t>
      </w:r>
      <w:r>
        <w:t>8</w:t>
      </w:r>
      <w:r w:rsidRPr="00F14529">
        <w:t xml:space="preserve"> üyeden oluşur. </w:t>
      </w:r>
      <w:r>
        <w:t>K</w:t>
      </w:r>
      <w:r w:rsidRPr="00F14529">
        <w:t xml:space="preserve">ÜHADYEK; </w:t>
      </w:r>
    </w:p>
    <w:p w:rsidR="00595BCC" w:rsidRPr="00F14529" w:rsidRDefault="00595BCC" w:rsidP="00595BCC">
      <w:pPr>
        <w:pStyle w:val="NormalWeb"/>
        <w:spacing w:after="0" w:line="360" w:lineRule="auto"/>
      </w:pPr>
      <w:r w:rsidRPr="00F14529">
        <w:t>a) Kurum bünyesinde Deney Hayvanları Üretim ve Araştırma Laboratuvarında deney hayvanı üretilmesi, yetiştirilmesi ve bakımından sorumlu bir veteriner hekimden,</w:t>
      </w:r>
    </w:p>
    <w:p w:rsidR="00595BCC" w:rsidRPr="00F14529" w:rsidRDefault="00595BCC" w:rsidP="00595BCC">
      <w:pPr>
        <w:pStyle w:val="NormalWeb"/>
        <w:spacing w:after="0" w:line="360" w:lineRule="auto"/>
      </w:pPr>
      <w:r w:rsidRPr="00F14529">
        <w:t xml:space="preserve">b) Kurumla çıkar ilişkisi olmayan sivil toplum kuruluşuna kayıtlı T.C. vatandaşı bir üyeden, </w:t>
      </w:r>
      <w:r w:rsidRPr="00F14529">
        <w:br/>
        <w:t>c) Kurumla çıkar ilişkisi olmayan ve kendisi ya da yakınları deney hayvanları ile çalışmayan T.C. vatandaşı sivil bir üyeden,</w:t>
      </w:r>
    </w:p>
    <w:p w:rsidR="00595BCC" w:rsidRPr="00C31888" w:rsidRDefault="00595BCC" w:rsidP="00595BCC">
      <w:pPr>
        <w:pStyle w:val="NormalWeb"/>
        <w:spacing w:after="0" w:line="360" w:lineRule="auto"/>
      </w:pPr>
      <w:r w:rsidRPr="00F14529">
        <w:t xml:space="preserve">d) </w:t>
      </w:r>
      <w:r>
        <w:t>K</w:t>
      </w:r>
      <w:r w:rsidRPr="00F14529">
        <w:t>.Ü.</w:t>
      </w:r>
      <w:r>
        <w:t xml:space="preserve"> Su Ürünleri Fakültesi’nden 2 temsilciden</w:t>
      </w:r>
      <w:r w:rsidRPr="00C31888">
        <w:t xml:space="preserve">,  </w:t>
      </w:r>
    </w:p>
    <w:p w:rsidR="00595BCC" w:rsidRPr="00C31888" w:rsidRDefault="00595BCC" w:rsidP="00595BCC">
      <w:pPr>
        <w:pStyle w:val="NormalWeb"/>
        <w:spacing w:after="0" w:line="360" w:lineRule="auto"/>
      </w:pPr>
      <w:r>
        <w:t>e) K.Ü. Orman Fakültesi’nden 1 temsilciden</w:t>
      </w:r>
      <w:r w:rsidRPr="00C31888">
        <w:t>,</w:t>
      </w:r>
    </w:p>
    <w:p w:rsidR="00595BCC" w:rsidRPr="00C31888" w:rsidRDefault="00595BCC" w:rsidP="00595BCC">
      <w:pPr>
        <w:pStyle w:val="NormalWeb"/>
        <w:spacing w:after="0" w:line="360" w:lineRule="auto"/>
      </w:pPr>
      <w:r>
        <w:t xml:space="preserve">f) K.Ü. </w:t>
      </w:r>
      <w:r w:rsidR="006134EC">
        <w:t>Mühendislik ve Mimarlık Fakültesi’nden</w:t>
      </w:r>
      <w:r>
        <w:t xml:space="preserve"> 1 temsilciden,</w:t>
      </w:r>
    </w:p>
    <w:p w:rsidR="00595BCC" w:rsidRPr="00C31888" w:rsidRDefault="00207302" w:rsidP="00595BCC">
      <w:pPr>
        <w:pStyle w:val="NormalWeb"/>
        <w:spacing w:after="0" w:line="360" w:lineRule="auto"/>
      </w:pPr>
      <w:r>
        <w:t xml:space="preserve">g) K.Ü. </w:t>
      </w:r>
      <w:r w:rsidR="009C4E7F">
        <w:t>Eğitim Fakültesi’nden</w:t>
      </w:r>
      <w:r>
        <w:t xml:space="preserve"> 1 temsilciden</w:t>
      </w:r>
      <w:r w:rsidR="00595BCC" w:rsidRPr="00C31888">
        <w:t>,</w:t>
      </w:r>
    </w:p>
    <w:p w:rsidR="00595BCC" w:rsidRPr="00194AA9" w:rsidRDefault="00595BCC" w:rsidP="00194AA9">
      <w:pPr>
        <w:pStyle w:val="NormalWeb"/>
        <w:spacing w:after="0" w:line="360" w:lineRule="auto"/>
      </w:pPr>
      <w:proofErr w:type="gramStart"/>
      <w:r w:rsidRPr="00194AA9">
        <w:t>ve</w:t>
      </w:r>
      <w:proofErr w:type="gramEnd"/>
      <w:r w:rsidRPr="00194AA9">
        <w:t xml:space="preserve"> Rektörün uygun bulacağı diğer fakülte temsilcilerinden oluşur. </w:t>
      </w:r>
    </w:p>
    <w:p w:rsidR="00595BCC" w:rsidRDefault="00194AA9" w:rsidP="00194AA9">
      <w:pPr>
        <w:spacing w:after="0" w:line="360" w:lineRule="auto"/>
        <w:jc w:val="both"/>
        <w:rPr>
          <w:rFonts w:ascii="Times New Roman" w:hAnsi="Times New Roman" w:cs="Times New Roman"/>
          <w:b/>
          <w:sz w:val="24"/>
          <w:szCs w:val="24"/>
        </w:rPr>
      </w:pPr>
      <w:proofErr w:type="spellStart"/>
      <w:r w:rsidRPr="00194AA9">
        <w:rPr>
          <w:rFonts w:ascii="Times New Roman" w:eastAsia="Times New Roman" w:hAnsi="Times New Roman"/>
          <w:bCs/>
          <w:color w:val="000000"/>
          <w:sz w:val="24"/>
          <w:szCs w:val="24"/>
          <w:lang w:eastAsia="tr-TR"/>
        </w:rPr>
        <w:t>KÜHADYEK’te</w:t>
      </w:r>
      <w:proofErr w:type="spellEnd"/>
      <w:r w:rsidRPr="00194AA9">
        <w:rPr>
          <w:rFonts w:ascii="Times New Roman" w:eastAsia="Times New Roman" w:hAnsi="Times New Roman"/>
          <w:bCs/>
          <w:color w:val="000000"/>
          <w:sz w:val="24"/>
          <w:szCs w:val="24"/>
          <w:lang w:eastAsia="tr-TR"/>
        </w:rPr>
        <w:t xml:space="preserve"> görev alacak en az bir üyenin deney hayvanlarında in </w:t>
      </w:r>
      <w:proofErr w:type="spellStart"/>
      <w:r w:rsidRPr="00194AA9">
        <w:rPr>
          <w:rFonts w:ascii="Times New Roman" w:eastAsia="Times New Roman" w:hAnsi="Times New Roman"/>
          <w:bCs/>
          <w:color w:val="000000"/>
          <w:sz w:val="24"/>
          <w:szCs w:val="24"/>
          <w:lang w:eastAsia="tr-TR"/>
        </w:rPr>
        <w:t>vivo</w:t>
      </w:r>
      <w:proofErr w:type="spellEnd"/>
      <w:r w:rsidRPr="00194AA9">
        <w:rPr>
          <w:rFonts w:ascii="Times New Roman" w:eastAsia="Times New Roman" w:hAnsi="Times New Roman"/>
          <w:bCs/>
          <w:color w:val="000000"/>
          <w:sz w:val="24"/>
          <w:szCs w:val="24"/>
          <w:lang w:eastAsia="tr-TR"/>
        </w:rPr>
        <w:t xml:space="preserve"> (canlı) deneyleri konusunda asgari bir yıl deneyimli ve doktora/tıpta uzmanlık derecesine sahip olması gereklidir. </w:t>
      </w:r>
      <w:r w:rsidR="00595BCC" w:rsidRPr="00194AA9">
        <w:rPr>
          <w:rFonts w:ascii="Times New Roman" w:hAnsi="Times New Roman" w:cs="Times New Roman"/>
          <w:sz w:val="24"/>
          <w:szCs w:val="24"/>
        </w:rPr>
        <w:t>Etik Kurul, gerektiğinde başka alanların uzmanlarından görüş alabilir veya toplantılara davet edebilir</w:t>
      </w:r>
      <w:r w:rsidR="00595BCC" w:rsidRPr="00194AA9">
        <w:rPr>
          <w:rFonts w:ascii="Times New Roman" w:hAnsi="Times New Roman" w:cs="Times New Roman"/>
          <w:b/>
          <w:sz w:val="24"/>
          <w:szCs w:val="24"/>
        </w:rPr>
        <w:t>.</w:t>
      </w:r>
    </w:p>
    <w:p w:rsidR="00EA1DF7" w:rsidRPr="00194AA9" w:rsidRDefault="00EA1DF7" w:rsidP="00194AA9">
      <w:pPr>
        <w:spacing w:after="0" w:line="360" w:lineRule="auto"/>
        <w:jc w:val="both"/>
        <w:rPr>
          <w:rFonts w:ascii="Times New Roman" w:hAnsi="Times New Roman" w:cs="Times New Roman"/>
          <w:b/>
          <w:sz w:val="24"/>
          <w:szCs w:val="24"/>
        </w:rPr>
      </w:pPr>
    </w:p>
    <w:p w:rsidR="009C4E7F" w:rsidRPr="009C4E7F" w:rsidRDefault="009C4E7F" w:rsidP="009C4E7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ASTAMONU</w:t>
      </w:r>
      <w:r w:rsidRPr="009C4E7F">
        <w:rPr>
          <w:rFonts w:ascii="Times New Roman" w:hAnsi="Times New Roman" w:cs="Times New Roman"/>
          <w:b/>
          <w:sz w:val="24"/>
          <w:szCs w:val="24"/>
        </w:rPr>
        <w:t xml:space="preserve"> ÜNİVERSİTESİ HAYVAN DENEYLERİ YEREL ETİK KURULUNA ATANMA VE GÖREV SÜRESİ</w:t>
      </w:r>
    </w:p>
    <w:p w:rsidR="009C4E7F" w:rsidRDefault="009C4E7F" w:rsidP="00F51838">
      <w:pPr>
        <w:spacing w:after="0" w:line="360" w:lineRule="auto"/>
        <w:jc w:val="both"/>
        <w:rPr>
          <w:rFonts w:ascii="Times New Roman" w:hAnsi="Times New Roman" w:cs="Times New Roman"/>
          <w:b/>
          <w:sz w:val="24"/>
          <w:szCs w:val="24"/>
        </w:rPr>
      </w:pPr>
      <w:r w:rsidRPr="009C4E7F">
        <w:rPr>
          <w:rFonts w:ascii="Times New Roman" w:hAnsi="Times New Roman" w:cs="Times New Roman"/>
          <w:b/>
          <w:sz w:val="24"/>
          <w:szCs w:val="24"/>
        </w:rPr>
        <w:t>MADDE 7-</w:t>
      </w:r>
      <w:r w:rsidRPr="009C4E7F">
        <w:rPr>
          <w:rFonts w:ascii="Times New Roman" w:hAnsi="Times New Roman" w:cs="Times New Roman"/>
          <w:sz w:val="24"/>
          <w:szCs w:val="24"/>
        </w:rPr>
        <w:t xml:space="preserve"> </w:t>
      </w:r>
      <w:r>
        <w:rPr>
          <w:rFonts w:ascii="Times New Roman" w:hAnsi="Times New Roman" w:cs="Times New Roman"/>
          <w:sz w:val="24"/>
          <w:szCs w:val="24"/>
        </w:rPr>
        <w:t>Kastamonu</w:t>
      </w:r>
      <w:r w:rsidRPr="009C4E7F">
        <w:rPr>
          <w:rFonts w:ascii="Times New Roman" w:hAnsi="Times New Roman" w:cs="Times New Roman"/>
          <w:sz w:val="24"/>
          <w:szCs w:val="24"/>
        </w:rPr>
        <w:t xml:space="preserve"> Üniversitesi Hayvan Deneyleri Yerel Etik Kurulu üyeleri ve üyelerin içinden başkan</w:t>
      </w:r>
      <w:r w:rsidR="00E965C1">
        <w:rPr>
          <w:rFonts w:ascii="Times New Roman" w:hAnsi="Times New Roman" w:cs="Times New Roman"/>
          <w:sz w:val="24"/>
          <w:szCs w:val="24"/>
        </w:rPr>
        <w:t xml:space="preserve"> </w:t>
      </w:r>
      <w:proofErr w:type="spellStart"/>
      <w:r w:rsidR="0016162C">
        <w:rPr>
          <w:rFonts w:ascii="Times New Roman" w:hAnsi="Times New Roman" w:cs="Times New Roman"/>
          <w:sz w:val="24"/>
          <w:szCs w:val="24"/>
        </w:rPr>
        <w:t>başkan</w:t>
      </w:r>
      <w:proofErr w:type="spellEnd"/>
      <w:r w:rsidR="0016162C">
        <w:rPr>
          <w:rFonts w:ascii="Times New Roman" w:hAnsi="Times New Roman" w:cs="Times New Roman"/>
          <w:sz w:val="24"/>
          <w:szCs w:val="24"/>
        </w:rPr>
        <w:t xml:space="preserve"> vekili</w:t>
      </w:r>
      <w:r w:rsidR="00E965C1">
        <w:rPr>
          <w:rFonts w:ascii="Times New Roman" w:hAnsi="Times New Roman" w:cs="Times New Roman"/>
          <w:sz w:val="24"/>
          <w:szCs w:val="24"/>
        </w:rPr>
        <w:t xml:space="preserve"> ve sekreteri</w:t>
      </w:r>
      <w:r w:rsidRPr="009C4E7F">
        <w:rPr>
          <w:rFonts w:ascii="Times New Roman" w:hAnsi="Times New Roman" w:cs="Times New Roman"/>
          <w:sz w:val="24"/>
          <w:szCs w:val="24"/>
        </w:rPr>
        <w:t xml:space="preserve"> Rektör tarafından atanır. Atamalar, Hayvan Deneyleri Merkezi Etik Kuruluna bildirilir. Yerel etik kurulları üyelerinin görev süresi dört yıldır. Görev süresi biten üye yeniden atanabilir. Bir takvim yılı içerisinde izinsiz ve mazeretsiz olarak üst üste üç toplantıya katılmayan üyenin üyeliği düşer. Üyelik sıfatının ölüm, emeklilik, ayrılma gibi herhangi bir nedenle sona ermesi veya üyeliğin düşmesi halinde, yerine aynı usulle ve kalan süreyi tamamlamak üzere ayrılan üyenin niteliklerini taşıyan yeni </w:t>
      </w:r>
      <w:r w:rsidRPr="00E965C1">
        <w:rPr>
          <w:rFonts w:ascii="Times New Roman" w:hAnsi="Times New Roman" w:cs="Times New Roman"/>
          <w:sz w:val="24"/>
          <w:szCs w:val="24"/>
        </w:rPr>
        <w:t>bir üye seçilir</w:t>
      </w:r>
      <w:r w:rsidRPr="00E965C1">
        <w:rPr>
          <w:rFonts w:ascii="Times New Roman" w:hAnsi="Times New Roman" w:cs="Times New Roman"/>
          <w:b/>
          <w:sz w:val="24"/>
          <w:szCs w:val="24"/>
        </w:rPr>
        <w:t xml:space="preserve">. </w:t>
      </w:r>
    </w:p>
    <w:p w:rsidR="00EA1DF7" w:rsidRPr="00E965C1" w:rsidRDefault="00EA1DF7" w:rsidP="00F51838">
      <w:pPr>
        <w:spacing w:after="0" w:line="360" w:lineRule="auto"/>
        <w:jc w:val="both"/>
        <w:rPr>
          <w:rFonts w:ascii="Times New Roman" w:hAnsi="Times New Roman" w:cs="Times New Roman"/>
          <w:b/>
          <w:sz w:val="24"/>
          <w:szCs w:val="24"/>
        </w:rPr>
      </w:pPr>
    </w:p>
    <w:p w:rsidR="00E965C1" w:rsidRPr="008D65A8" w:rsidRDefault="00E965C1" w:rsidP="00F51838">
      <w:pPr>
        <w:spacing w:after="0" w:line="360" w:lineRule="auto"/>
        <w:jc w:val="both"/>
        <w:rPr>
          <w:rFonts w:ascii="Times New Roman" w:hAnsi="Times New Roman" w:cs="Times New Roman"/>
          <w:b/>
          <w:sz w:val="24"/>
          <w:szCs w:val="24"/>
        </w:rPr>
      </w:pPr>
      <w:r w:rsidRPr="008D65A8">
        <w:rPr>
          <w:rFonts w:ascii="Times New Roman" w:hAnsi="Times New Roman" w:cs="Times New Roman"/>
          <w:b/>
          <w:sz w:val="24"/>
          <w:szCs w:val="24"/>
        </w:rPr>
        <w:t>KASTAMONU ÜNİVERSİTESİ HAYVAN DENEYLERİ YEREL ETİK KURULUNUN YETKİLERİ VE ÇALIŞMA İLKELERİ</w:t>
      </w:r>
    </w:p>
    <w:p w:rsidR="00914DE7" w:rsidRPr="008D65A8" w:rsidRDefault="00E965C1" w:rsidP="00F51838">
      <w:pPr>
        <w:spacing w:after="0" w:line="360" w:lineRule="auto"/>
        <w:jc w:val="both"/>
        <w:rPr>
          <w:rFonts w:ascii="Times New Roman" w:eastAsia="Times New Roman" w:hAnsi="Times New Roman" w:cs="Times New Roman"/>
          <w:bCs/>
          <w:color w:val="000000"/>
          <w:sz w:val="24"/>
          <w:szCs w:val="24"/>
          <w:lang w:eastAsia="tr-TR"/>
        </w:rPr>
      </w:pPr>
      <w:r w:rsidRPr="008D65A8">
        <w:rPr>
          <w:rFonts w:ascii="Times New Roman" w:eastAsia="Times New Roman" w:hAnsi="Times New Roman" w:cs="Times New Roman"/>
          <w:b/>
          <w:bCs/>
          <w:sz w:val="24"/>
          <w:szCs w:val="24"/>
          <w:lang w:eastAsia="tr-TR"/>
        </w:rPr>
        <w:t>MADDE 8-</w:t>
      </w:r>
      <w:r w:rsidR="00914DE7" w:rsidRPr="008D65A8">
        <w:rPr>
          <w:rFonts w:ascii="Times New Roman" w:hAnsi="Times New Roman" w:cs="Times New Roman"/>
          <w:sz w:val="24"/>
          <w:szCs w:val="24"/>
        </w:rPr>
        <w:t xml:space="preserve"> </w:t>
      </w:r>
      <w:proofErr w:type="spellStart"/>
      <w:r w:rsidR="00914DE7" w:rsidRPr="008D65A8">
        <w:rPr>
          <w:rFonts w:ascii="Times New Roman" w:hAnsi="Times New Roman" w:cs="Times New Roman"/>
          <w:sz w:val="24"/>
          <w:szCs w:val="24"/>
        </w:rPr>
        <w:t>KÜ</w:t>
      </w:r>
      <w:r w:rsidR="00914DE7" w:rsidRPr="008D65A8">
        <w:rPr>
          <w:rFonts w:ascii="Times New Roman" w:eastAsia="Times New Roman" w:hAnsi="Times New Roman" w:cs="Times New Roman"/>
          <w:bCs/>
          <w:color w:val="000000"/>
          <w:sz w:val="24"/>
          <w:szCs w:val="24"/>
          <w:lang w:eastAsia="tr-TR"/>
        </w:rPr>
        <w:t>HADYEK’in</w:t>
      </w:r>
      <w:proofErr w:type="spellEnd"/>
      <w:r w:rsidR="00914DE7" w:rsidRPr="008D65A8">
        <w:rPr>
          <w:rFonts w:ascii="Times New Roman" w:eastAsia="Times New Roman" w:hAnsi="Times New Roman" w:cs="Times New Roman"/>
          <w:bCs/>
          <w:color w:val="000000"/>
          <w:sz w:val="24"/>
          <w:szCs w:val="24"/>
          <w:lang w:eastAsia="tr-TR"/>
        </w:rPr>
        <w:t xml:space="preserve"> yetkileri ve çalışma ilkeleri şunlardı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lastRenderedPageBreak/>
        <w:t xml:space="preserve">a) </w:t>
      </w:r>
      <w:r w:rsidR="008D65A8" w:rsidRP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Etik Kurul başkanının belirleyeceği gündemle en az ayda bir defa, üyelerin en az üçte ikisinin katılımı ile toplanı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b) </w:t>
      </w:r>
      <w:r w:rsidR="008D65A8" w:rsidRP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toplantısında kararlar oy çokluğu ile alınır. Oy eşitliği halinde başkanın oyu yönünde karar ver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c)</w:t>
      </w:r>
      <w:r w:rsidRPr="008D65A8">
        <w:rPr>
          <w:rFonts w:ascii="Times New Roman" w:eastAsia="Times New Roman" w:hAnsi="Times New Roman"/>
          <w:bCs/>
          <w:color w:val="000000"/>
          <w:sz w:val="24"/>
          <w:szCs w:val="24"/>
          <w:lang w:eastAsia="tr-TR"/>
        </w:rPr>
        <w:t xml:space="preserve"> </w:t>
      </w:r>
      <w:r w:rsidR="008D65A8" w:rsidRPr="008D65A8">
        <w:rPr>
          <w:rFonts w:ascii="Times New Roman" w:eastAsia="Times New Roman" w:hAnsi="Times New Roman"/>
          <w:bCs/>
          <w:color w:val="000000"/>
          <w:sz w:val="24"/>
          <w:szCs w:val="24"/>
          <w:lang w:eastAsia="tr-TR"/>
        </w:rPr>
        <w:t>KÜ</w:t>
      </w:r>
      <w:r w:rsidRPr="008D65A8">
        <w:rPr>
          <w:rFonts w:ascii="Times New Roman" w:eastAsia="ヒラギノ明朝 Pro W3" w:hAnsi="Times New Roman"/>
          <w:sz w:val="24"/>
          <w:szCs w:val="24"/>
        </w:rPr>
        <w:t xml:space="preserve">HADYEK Etik Kurul başkanının </w:t>
      </w:r>
      <w:r w:rsidRPr="008D65A8">
        <w:rPr>
          <w:rFonts w:ascii="Times New Roman" w:eastAsia="Times New Roman" w:hAnsi="Times New Roman"/>
          <w:bCs/>
          <w:color w:val="000000"/>
          <w:sz w:val="24"/>
          <w:szCs w:val="24"/>
          <w:lang w:eastAsia="tr-TR"/>
        </w:rPr>
        <w:t>yokluğunda, başkan vekili tarafından yönetilir.</w:t>
      </w:r>
    </w:p>
    <w:p w:rsidR="00F51838" w:rsidRPr="008D65A8" w:rsidRDefault="00F51838" w:rsidP="00F51838">
      <w:pPr>
        <w:spacing w:after="0" w:line="360" w:lineRule="auto"/>
        <w:jc w:val="both"/>
        <w:rPr>
          <w:rFonts w:ascii="Times New Roman" w:eastAsia="Times New Roman" w:hAnsi="Times New Roman"/>
          <w:bCs/>
          <w:color w:val="000000"/>
          <w:sz w:val="24"/>
          <w:szCs w:val="24"/>
          <w:lang w:eastAsia="tr-TR"/>
        </w:rPr>
      </w:pPr>
      <w:r w:rsidRPr="008D65A8">
        <w:rPr>
          <w:rFonts w:ascii="Times New Roman" w:eastAsia="ヒラギノ明朝 Pro W3" w:hAnsi="Times New Roman"/>
          <w:sz w:val="24"/>
          <w:szCs w:val="24"/>
        </w:rPr>
        <w:t>ç)</w:t>
      </w:r>
      <w:r w:rsidRPr="008D65A8">
        <w:rPr>
          <w:rFonts w:ascii="Times New Roman" w:eastAsia="Times New Roman" w:hAnsi="Times New Roman"/>
          <w:bCs/>
          <w:color w:val="000000"/>
          <w:sz w:val="24"/>
          <w:szCs w:val="24"/>
          <w:lang w:eastAsia="tr-TR"/>
        </w:rPr>
        <w:t xml:space="preserve"> </w:t>
      </w:r>
      <w:r w:rsidR="008D65A8" w:rsidRPr="008D65A8">
        <w:rPr>
          <w:rFonts w:ascii="Times New Roman" w:eastAsia="Times New Roman" w:hAnsi="Times New Roman"/>
          <w:bCs/>
          <w:color w:val="000000"/>
          <w:sz w:val="24"/>
          <w:szCs w:val="24"/>
          <w:lang w:eastAsia="tr-TR"/>
        </w:rPr>
        <w:t>KÜ</w:t>
      </w:r>
      <w:r w:rsidRPr="008D65A8">
        <w:rPr>
          <w:rFonts w:ascii="Times New Roman" w:eastAsia="ヒラギノ明朝 Pro W3" w:hAnsi="Times New Roman"/>
          <w:sz w:val="24"/>
          <w:szCs w:val="24"/>
        </w:rPr>
        <w:t xml:space="preserve">HADYEK, </w:t>
      </w:r>
      <w:r w:rsidRPr="008D65A8">
        <w:rPr>
          <w:rFonts w:ascii="Times New Roman" w:eastAsia="Times New Roman" w:hAnsi="Times New Roman"/>
          <w:bCs/>
          <w:color w:val="000000"/>
          <w:sz w:val="24"/>
          <w:szCs w:val="24"/>
          <w:lang w:eastAsia="tr-TR"/>
        </w:rPr>
        <w:t xml:space="preserve">çalışmalarını grup esasına dayalı olarak yürütür, faaliyet ve toplantılara ait tutanaklar </w:t>
      </w:r>
      <w:proofErr w:type="spellStart"/>
      <w:r w:rsidRPr="008D65A8">
        <w:rPr>
          <w:rFonts w:ascii="Times New Roman" w:eastAsia="Times New Roman" w:hAnsi="Times New Roman"/>
          <w:bCs/>
          <w:color w:val="000000"/>
          <w:sz w:val="24"/>
          <w:szCs w:val="24"/>
          <w:lang w:eastAsia="tr-TR"/>
        </w:rPr>
        <w:t>sekreterya</w:t>
      </w:r>
      <w:proofErr w:type="spellEnd"/>
      <w:r w:rsidRPr="008D65A8">
        <w:rPr>
          <w:rFonts w:ascii="Times New Roman" w:eastAsia="Times New Roman" w:hAnsi="Times New Roman"/>
          <w:bCs/>
          <w:color w:val="000000"/>
          <w:sz w:val="24"/>
          <w:szCs w:val="24"/>
          <w:lang w:eastAsia="tr-TR"/>
        </w:rPr>
        <w:t xml:space="preserve"> tarafından kayıt altına alınır. </w:t>
      </w:r>
    </w:p>
    <w:p w:rsidR="00F51838" w:rsidRPr="008D65A8" w:rsidRDefault="00F51838" w:rsidP="00F51838">
      <w:pPr>
        <w:spacing w:after="0" w:line="360" w:lineRule="auto"/>
        <w:jc w:val="both"/>
        <w:rPr>
          <w:rFonts w:ascii="Times New Roman" w:eastAsia="ヒラギノ明朝 Pro W3" w:hAnsi="Times New Roman"/>
          <w:sz w:val="24"/>
          <w:szCs w:val="24"/>
        </w:rPr>
      </w:pPr>
      <w:r w:rsidRPr="008D65A8">
        <w:rPr>
          <w:rFonts w:ascii="Times New Roman" w:eastAsia="Times New Roman" w:hAnsi="Times New Roman"/>
          <w:bCs/>
          <w:color w:val="000000"/>
          <w:sz w:val="24"/>
          <w:szCs w:val="24"/>
          <w:lang w:eastAsia="tr-TR"/>
        </w:rPr>
        <w:t xml:space="preserve">d) </w:t>
      </w:r>
      <w:r w:rsidRPr="008D65A8">
        <w:rPr>
          <w:rFonts w:ascii="Times New Roman" w:eastAsia="ヒラギノ明朝 Pro W3" w:hAnsi="Times New Roman"/>
          <w:sz w:val="24"/>
          <w:szCs w:val="24"/>
        </w:rPr>
        <w:t>Deney hayvanlarına ilişkin kayıtlar, hayvan refahı biriminde görevli deney hayvanı yetiştirilmesi, üretimi ve bakımından sorumlu veteriner hekim tarafından tutulur veya tutturulur. Söz konusu kayıtlarda temin edilen hayvanların sayıları, türleri, temin edildikleri yerler, kuruluşa geldiği tarih ve yapılan tüm işlemler bulunur. Bu kayıtlar en az beş yıl süreyle muhafaza ed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e)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tarafından projelere azami beş yıl süre ile izin verilir, süre uzatımı talebi olması halinde, talebin gerekçelendirilmesi şartıyla ek süre verileb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f) </w:t>
      </w:r>
      <w:proofErr w:type="spellStart"/>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e</w:t>
      </w:r>
      <w:proofErr w:type="spellEnd"/>
      <w:r w:rsidRPr="008D65A8">
        <w:rPr>
          <w:rFonts w:ascii="Times New Roman" w:eastAsia="ヒラギノ明朝 Pro W3" w:hAnsi="Times New Roman"/>
          <w:sz w:val="24"/>
          <w:szCs w:val="24"/>
        </w:rPr>
        <w:t xml:space="preserve"> yapılan </w:t>
      </w:r>
      <w:r w:rsidRPr="008D65A8">
        <w:rPr>
          <w:rFonts w:ascii="Times New Roman" w:eastAsia="Times New Roman" w:hAnsi="Times New Roman"/>
          <w:sz w:val="24"/>
          <w:szCs w:val="24"/>
          <w:lang w:eastAsia="tr-TR"/>
        </w:rPr>
        <w:t>kurum içi ve kurum dışı</w:t>
      </w:r>
      <w:r w:rsidRPr="008D65A8">
        <w:rPr>
          <w:rFonts w:ascii="Times New Roman" w:eastAsia="ヒラギノ明朝 Pro W3" w:hAnsi="Times New Roman"/>
          <w:sz w:val="24"/>
          <w:szCs w:val="24"/>
        </w:rPr>
        <w:t xml:space="preserve"> bütün başvurular </w:t>
      </w:r>
      <w:r w:rsidR="00C14682" w:rsidRPr="001A3D3E">
        <w:rPr>
          <w:rFonts w:ascii="Times New Roman" w:eastAsia="ヒラギノ明朝 Pro W3" w:hAnsi="Times New Roman"/>
          <w:color w:val="000000" w:themeColor="text1"/>
          <w:sz w:val="24"/>
          <w:szCs w:val="24"/>
        </w:rPr>
        <w:t>(E</w:t>
      </w:r>
      <w:r w:rsidR="001A3D3E" w:rsidRPr="001A3D3E">
        <w:rPr>
          <w:rFonts w:ascii="Times New Roman" w:eastAsia="ヒラギノ明朝 Pro W3" w:hAnsi="Times New Roman"/>
          <w:color w:val="000000" w:themeColor="text1"/>
          <w:sz w:val="24"/>
          <w:szCs w:val="24"/>
        </w:rPr>
        <w:t>k-</w:t>
      </w:r>
      <w:r w:rsidR="00C14682" w:rsidRPr="001A3D3E">
        <w:rPr>
          <w:rFonts w:ascii="Times New Roman" w:eastAsia="ヒラギノ明朝 Pro W3" w:hAnsi="Times New Roman"/>
          <w:color w:val="000000" w:themeColor="text1"/>
          <w:sz w:val="24"/>
          <w:szCs w:val="24"/>
        </w:rPr>
        <w:t>1,</w:t>
      </w:r>
      <w:r w:rsidR="00C14682" w:rsidRPr="001A3D3E">
        <w:rPr>
          <w:rFonts w:ascii="Times New Roman" w:eastAsia="ヒラギノ明朝 Pro W3" w:hAnsi="Times New Roman"/>
          <w:color w:val="0D0D0D" w:themeColor="text1" w:themeTint="F2"/>
          <w:sz w:val="24"/>
          <w:szCs w:val="24"/>
        </w:rPr>
        <w:t xml:space="preserve"> E</w:t>
      </w:r>
      <w:r w:rsidR="001A3D3E" w:rsidRPr="001A3D3E">
        <w:rPr>
          <w:rFonts w:ascii="Times New Roman" w:eastAsia="ヒラギノ明朝 Pro W3" w:hAnsi="Times New Roman"/>
          <w:color w:val="0D0D0D" w:themeColor="text1" w:themeTint="F2"/>
          <w:sz w:val="24"/>
          <w:szCs w:val="24"/>
        </w:rPr>
        <w:t>k-</w:t>
      </w:r>
      <w:r w:rsidR="00C14682" w:rsidRPr="001A3D3E">
        <w:rPr>
          <w:rFonts w:ascii="Times New Roman" w:eastAsia="ヒラギノ明朝 Pro W3" w:hAnsi="Times New Roman"/>
          <w:color w:val="0D0D0D" w:themeColor="text1" w:themeTint="F2"/>
          <w:sz w:val="24"/>
          <w:szCs w:val="24"/>
        </w:rPr>
        <w:t>2, E</w:t>
      </w:r>
      <w:r w:rsidR="001A3D3E" w:rsidRPr="001A3D3E">
        <w:rPr>
          <w:rFonts w:ascii="Times New Roman" w:eastAsia="ヒラギノ明朝 Pro W3" w:hAnsi="Times New Roman"/>
          <w:color w:val="0D0D0D" w:themeColor="text1" w:themeTint="F2"/>
          <w:sz w:val="24"/>
          <w:szCs w:val="24"/>
        </w:rPr>
        <w:t>k-</w:t>
      </w:r>
      <w:r w:rsidR="00C14682" w:rsidRPr="001A3D3E">
        <w:rPr>
          <w:rFonts w:ascii="Times New Roman" w:eastAsia="ヒラギノ明朝 Pro W3" w:hAnsi="Times New Roman"/>
          <w:color w:val="0D0D0D" w:themeColor="text1" w:themeTint="F2"/>
          <w:sz w:val="24"/>
          <w:szCs w:val="24"/>
        </w:rPr>
        <w:t>3 formlarıyla yapılan)</w:t>
      </w:r>
      <w:r w:rsidR="00C14682" w:rsidRPr="001A3D3E">
        <w:rPr>
          <w:rFonts w:ascii="Times New Roman" w:eastAsia="ヒラギノ明朝 Pro W3" w:hAnsi="Times New Roman"/>
          <w:color w:val="000000" w:themeColor="text1"/>
          <w:sz w:val="24"/>
          <w:szCs w:val="24"/>
        </w:rPr>
        <w:t xml:space="preserve"> </w:t>
      </w:r>
      <w:r w:rsidRPr="001A3D3E">
        <w:rPr>
          <w:rFonts w:ascii="Times New Roman" w:eastAsia="ヒラギノ明朝 Pro W3" w:hAnsi="Times New Roman"/>
          <w:color w:val="000000" w:themeColor="text1"/>
          <w:sz w:val="24"/>
          <w:szCs w:val="24"/>
        </w:rPr>
        <w:t>ve alınan kararlar, tarih ve sayı numarası verilerek kayıt</w:t>
      </w:r>
      <w:r w:rsidRPr="008D65A8">
        <w:rPr>
          <w:rFonts w:ascii="Times New Roman" w:eastAsia="ヒラギノ明朝 Pro W3" w:hAnsi="Times New Roman"/>
          <w:sz w:val="24"/>
          <w:szCs w:val="24"/>
        </w:rPr>
        <w:t xml:space="preserve"> altına alınır. Kayıtlar en az beş yıl süreyle muhafaza ed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g) </w:t>
      </w:r>
      <w:proofErr w:type="spellStart"/>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e</w:t>
      </w:r>
      <w:proofErr w:type="spellEnd"/>
      <w:r w:rsidRPr="008D65A8">
        <w:rPr>
          <w:rFonts w:ascii="Times New Roman" w:eastAsia="ヒラギノ明朝 Pro W3" w:hAnsi="Times New Roman"/>
          <w:sz w:val="24"/>
          <w:szCs w:val="24"/>
        </w:rPr>
        <w:t xml:space="preserve"> başvurular, proje yürütücüsü tarafından yapılır. Tez çalışmaları için yürütücü, danışman öğretim üyesid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ğ)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yaptığı değerlendirme neticesinde “uygun”, “düzeltilmesi gerekir”, “şartlı olarak uygun” ya da “uygun değildir” şeklinde karar verir. Kararlar, başvuru sahibine başvurunun yapıldığı tarihten itibaren kırk iş günü içinde yazılı olarak bildirilir. Bu süre proje değerlendirmesini de kapsar. Projenin karmaşıklığı veya birden çok bilim dalını ilgilendirdiği hallerde,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sözü edilen süreyi bir defaya mahsus olmak üzere on beş iş gününü geçmeyecek şekilde uzatabilir. Uzatma sebebi ve süresi gerekçelendirilerek, süre sona ermeden yürütücü bilgilendirilir.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bir projenin yapılabilirliğini sınamak amacıyla az sayıda hayvan üzerinde ön deneylerin yapılmasını isteyebilir. Bu durumda kesin karar, “şartlı olarak uygun” kararı verilen projelerdeki usullere göre ver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h)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üyelerine ait başvurular görüşülürken ilgili kurul üyesi görüşmelere katılamaz ve oy kullanamaz.</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ı) Hakkında “düzeltilmesi gerekir” kararı verilen projeler, düzeltildikten sonra tekrar değerlendirilir. “şartlı olarak uygun” kararı verilen projeler,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tarafından belirlenecek bir süre boyunca, hayvan refahı birimi tarafından izlenip, istenen şartların yerine </w:t>
      </w:r>
      <w:r w:rsidRPr="008D65A8">
        <w:rPr>
          <w:rFonts w:ascii="Times New Roman" w:eastAsia="ヒラギノ明朝 Pro W3" w:hAnsi="Times New Roman"/>
          <w:sz w:val="24"/>
          <w:szCs w:val="24"/>
        </w:rPr>
        <w:lastRenderedPageBreak/>
        <w:t xml:space="preserve">getirilip getirilmediği değerlendirildikten sonra “uygun” ya da “uygun değildir” şeklinde karara bağlanır ve hayvan refahı birimi tarafından proje ile ilgili </w:t>
      </w:r>
      <w:proofErr w:type="spellStart"/>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e</w:t>
      </w:r>
      <w:proofErr w:type="spellEnd"/>
      <w:r w:rsidRPr="008D65A8">
        <w:rPr>
          <w:rFonts w:ascii="Times New Roman" w:eastAsia="ヒラギノ明朝 Pro W3" w:hAnsi="Times New Roman"/>
          <w:sz w:val="24"/>
          <w:szCs w:val="24"/>
        </w:rPr>
        <w:t xml:space="preserve"> rapor veril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i) İzin verilen projelerde hayvan refahını olumsuz etkileyecek herhangi bir değişiklik olup olmadığı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tarafından denetlenir. Onaylanan projeye uyulmaması durumunda, verilen izni iptal eder. İznin iptal edilmesi durumunda; hayvan refahı birimi tarafından, projede kullanılan veya kullanılması öngörülen hayvanların refahının olumsuz yönde etkilenmemesi sağlanı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j)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onayı alındıktan sonra projedeki ve çalışmaya katılacak kişilerdeki değişiklikler proje yürütücüsü tarafından </w:t>
      </w:r>
      <w:proofErr w:type="spellStart"/>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e</w:t>
      </w:r>
      <w:proofErr w:type="spellEnd"/>
      <w:r w:rsidRPr="008D65A8">
        <w:rPr>
          <w:rFonts w:ascii="Times New Roman" w:eastAsia="ヒラギノ明朝 Pro W3" w:hAnsi="Times New Roman"/>
          <w:sz w:val="24"/>
          <w:szCs w:val="24"/>
        </w:rPr>
        <w:t xml:space="preserve"> yazılı olarak bildirilir ve onayı alını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k) Aşağıdaki müdahaleler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iznine tabi değildir:</w:t>
      </w:r>
    </w:p>
    <w:p w:rsidR="00F51838" w:rsidRPr="008D65A8"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1) Teşhis ve tedavi amaçlı klinik uygulamalar,</w:t>
      </w:r>
    </w:p>
    <w:p w:rsidR="00F51838" w:rsidRPr="008D65A8"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2) Ölü hayvan veya dokusu, mezbaha materyalleri, atık </w:t>
      </w:r>
      <w:proofErr w:type="spellStart"/>
      <w:r w:rsidRPr="008D65A8">
        <w:rPr>
          <w:rFonts w:ascii="Times New Roman" w:eastAsia="ヒラギノ明朝 Pro W3" w:hAnsi="Times New Roman"/>
          <w:sz w:val="24"/>
          <w:szCs w:val="24"/>
        </w:rPr>
        <w:t>fetuslar</w:t>
      </w:r>
      <w:proofErr w:type="spellEnd"/>
      <w:r w:rsidRPr="008D65A8">
        <w:rPr>
          <w:rFonts w:ascii="Times New Roman" w:eastAsia="ヒラギノ明朝 Pro W3" w:hAnsi="Times New Roman"/>
          <w:sz w:val="24"/>
          <w:szCs w:val="24"/>
        </w:rPr>
        <w:t xml:space="preserve"> ile yapılan </w:t>
      </w:r>
      <w:proofErr w:type="gramStart"/>
      <w:r w:rsidRPr="008D65A8">
        <w:rPr>
          <w:rFonts w:ascii="Times New Roman" w:eastAsia="ヒラギノ明朝 Pro W3" w:hAnsi="Times New Roman"/>
          <w:sz w:val="24"/>
          <w:szCs w:val="24"/>
        </w:rPr>
        <w:t>prosedürler</w:t>
      </w:r>
      <w:proofErr w:type="gramEnd"/>
      <w:r w:rsidRPr="008D65A8">
        <w:rPr>
          <w:rFonts w:ascii="Times New Roman" w:eastAsia="ヒラギノ明朝 Pro W3" w:hAnsi="Times New Roman"/>
          <w:sz w:val="24"/>
          <w:szCs w:val="24"/>
        </w:rPr>
        <w:t>,</w:t>
      </w:r>
    </w:p>
    <w:p w:rsidR="00F51838" w:rsidRPr="008D65A8"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3) Süt sağma,</w:t>
      </w:r>
    </w:p>
    <w:p w:rsidR="00F51838" w:rsidRPr="008D65A8" w:rsidRDefault="00F51838" w:rsidP="00F51838">
      <w:pPr>
        <w:tabs>
          <w:tab w:val="left" w:pos="566"/>
        </w:tabs>
        <w:spacing w:after="0" w:line="360" w:lineRule="auto"/>
        <w:ind w:firstLine="566"/>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4) Dışkı veya altlık örneği toplama,</w:t>
      </w:r>
    </w:p>
    <w:p w:rsidR="00F51838" w:rsidRDefault="00CC3725" w:rsidP="00F51838">
      <w:pPr>
        <w:tabs>
          <w:tab w:val="left" w:pos="566"/>
        </w:tabs>
        <w:spacing w:after="0" w:line="360" w:lineRule="auto"/>
        <w:ind w:firstLine="566"/>
        <w:jc w:val="both"/>
        <w:rPr>
          <w:rFonts w:ascii="Times New Roman" w:eastAsia="ヒラギノ明朝 Pro W3" w:hAnsi="Times New Roman"/>
          <w:sz w:val="24"/>
          <w:szCs w:val="24"/>
        </w:rPr>
      </w:pPr>
      <w:r>
        <w:rPr>
          <w:rFonts w:ascii="Times New Roman" w:eastAsia="ヒラギノ明朝 Pro W3" w:hAnsi="Times New Roman"/>
          <w:sz w:val="24"/>
          <w:szCs w:val="24"/>
        </w:rPr>
        <w:t xml:space="preserve">5) </w:t>
      </w:r>
      <w:proofErr w:type="spellStart"/>
      <w:r>
        <w:rPr>
          <w:rFonts w:ascii="Times New Roman" w:eastAsia="ヒラギノ明朝 Pro W3" w:hAnsi="Times New Roman"/>
          <w:sz w:val="24"/>
          <w:szCs w:val="24"/>
        </w:rPr>
        <w:t>Sürüntü</w:t>
      </w:r>
      <w:proofErr w:type="spellEnd"/>
      <w:r>
        <w:rPr>
          <w:rFonts w:ascii="Times New Roman" w:eastAsia="ヒラギノ明朝 Pro W3" w:hAnsi="Times New Roman"/>
          <w:sz w:val="24"/>
          <w:szCs w:val="24"/>
        </w:rPr>
        <w:t xml:space="preserve"> ile örnek alma,</w:t>
      </w:r>
    </w:p>
    <w:p w:rsidR="00CC3725" w:rsidRPr="008D65A8" w:rsidRDefault="002C6564" w:rsidP="00F51838">
      <w:pPr>
        <w:tabs>
          <w:tab w:val="left" w:pos="566"/>
        </w:tabs>
        <w:spacing w:after="0" w:line="360" w:lineRule="auto"/>
        <w:ind w:firstLine="566"/>
        <w:jc w:val="both"/>
        <w:rPr>
          <w:rFonts w:ascii="Times New Roman" w:eastAsia="ヒラギノ明朝 Pro W3" w:hAnsi="Times New Roman"/>
          <w:sz w:val="24"/>
          <w:szCs w:val="24"/>
        </w:rPr>
      </w:pPr>
      <w:r>
        <w:rPr>
          <w:rFonts w:ascii="Times New Roman" w:eastAsia="ヒラギノ明朝 Pro W3" w:hAnsi="Times New Roman"/>
          <w:sz w:val="24"/>
          <w:szCs w:val="24"/>
        </w:rPr>
        <w:t>6) Lisans ve lisans</w:t>
      </w:r>
      <w:r w:rsidR="00CC3725">
        <w:rPr>
          <w:rFonts w:ascii="Times New Roman" w:eastAsia="ヒラギノ明朝 Pro W3" w:hAnsi="Times New Roman"/>
          <w:sz w:val="24"/>
          <w:szCs w:val="24"/>
        </w:rPr>
        <w:t>üstü düzeyde eğitim amaçlı deney hayvanı kullanımı.</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l) Tür tanımlama ile ilgili doğadan yaban hayvanı kullanılmasında Doğa Koruma ve Milli Parklar Genel Müdürlüğü’nden alınan izin,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izni yerine geçe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m) Saha araştırmalarının birden fazla ilde yürütülmesi halinde sadece bir yerin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HADYEK onayının alınması yeterlidir.</w:t>
      </w:r>
    </w:p>
    <w:p w:rsidR="00F51838" w:rsidRPr="008D65A8" w:rsidRDefault="00F51838" w:rsidP="00F51838">
      <w:pPr>
        <w:tabs>
          <w:tab w:val="left" w:pos="566"/>
        </w:tabs>
        <w:spacing w:after="0" w:line="360" w:lineRule="auto"/>
        <w:jc w:val="both"/>
        <w:rPr>
          <w:rFonts w:ascii="Times New Roman" w:eastAsia="ヒラギノ明朝 Pro W3" w:hAnsi="Times New Roman"/>
          <w:sz w:val="24"/>
          <w:szCs w:val="24"/>
        </w:rPr>
      </w:pPr>
      <w:r w:rsidRPr="008D65A8">
        <w:rPr>
          <w:rFonts w:ascii="Times New Roman" w:eastAsia="ヒラギノ明朝 Pro W3" w:hAnsi="Times New Roman"/>
          <w:sz w:val="24"/>
          <w:szCs w:val="24"/>
        </w:rPr>
        <w:t xml:space="preserve">n)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kayıtları, HADMEK ve Bakanlığın denetimine açık tutulur. </w:t>
      </w:r>
    </w:p>
    <w:p w:rsidR="00F51838" w:rsidRDefault="00F51838" w:rsidP="00B6419C">
      <w:pPr>
        <w:tabs>
          <w:tab w:val="left" w:pos="566"/>
        </w:tabs>
        <w:spacing w:after="0" w:line="360" w:lineRule="auto"/>
        <w:jc w:val="both"/>
        <w:rPr>
          <w:rFonts w:ascii="Times New Roman" w:eastAsia="ヒラギノ明朝 Pro W3" w:hAnsi="Times New Roman" w:cs="Times New Roman"/>
          <w:sz w:val="24"/>
          <w:szCs w:val="24"/>
        </w:rPr>
      </w:pPr>
      <w:r w:rsidRPr="008D65A8">
        <w:rPr>
          <w:rFonts w:ascii="Times New Roman" w:eastAsia="ヒラギノ明朝 Pro W3" w:hAnsi="Times New Roman"/>
          <w:sz w:val="24"/>
          <w:szCs w:val="24"/>
        </w:rPr>
        <w:t xml:space="preserve">o) </w:t>
      </w:r>
      <w:r w:rsidR="008D65A8">
        <w:rPr>
          <w:rFonts w:ascii="Times New Roman" w:eastAsia="ヒラギノ明朝 Pro W3" w:hAnsi="Times New Roman"/>
          <w:sz w:val="24"/>
          <w:szCs w:val="24"/>
        </w:rPr>
        <w:t>KÜ</w:t>
      </w:r>
      <w:r w:rsidRPr="008D65A8">
        <w:rPr>
          <w:rFonts w:ascii="Times New Roman" w:eastAsia="ヒラギノ明朝 Pro W3" w:hAnsi="Times New Roman"/>
          <w:sz w:val="24"/>
          <w:szCs w:val="24"/>
        </w:rPr>
        <w:t xml:space="preserve">HADYEK, gerektiğinde konusunda deneyimli uzmanların yazılı görüşlerini alabilir </w:t>
      </w:r>
      <w:r w:rsidRPr="00B6419C">
        <w:rPr>
          <w:rFonts w:ascii="Times New Roman" w:eastAsia="ヒラギノ明朝 Pro W3" w:hAnsi="Times New Roman" w:cs="Times New Roman"/>
          <w:sz w:val="24"/>
          <w:szCs w:val="24"/>
        </w:rPr>
        <w:t>veya HADYEK toplantısına davet ederek sözlü veya yazılı görüş isteyebilir.</w:t>
      </w:r>
    </w:p>
    <w:p w:rsidR="00EA1DF7" w:rsidRPr="00B6419C" w:rsidRDefault="00EA1DF7" w:rsidP="00B6419C">
      <w:pPr>
        <w:tabs>
          <w:tab w:val="left" w:pos="566"/>
        </w:tabs>
        <w:spacing w:after="0" w:line="360" w:lineRule="auto"/>
        <w:jc w:val="both"/>
        <w:rPr>
          <w:rFonts w:ascii="Times New Roman" w:eastAsia="ヒラギノ明朝 Pro W3" w:hAnsi="Times New Roman" w:cs="Times New Roman"/>
          <w:sz w:val="24"/>
          <w:szCs w:val="24"/>
        </w:rPr>
      </w:pPr>
    </w:p>
    <w:p w:rsidR="00B6419C" w:rsidRPr="00B6419C" w:rsidRDefault="00B6419C" w:rsidP="00B6419C">
      <w:pPr>
        <w:spacing w:after="0" w:line="360" w:lineRule="auto"/>
        <w:jc w:val="both"/>
        <w:rPr>
          <w:rFonts w:ascii="Times New Roman" w:hAnsi="Times New Roman" w:cs="Times New Roman"/>
          <w:b/>
          <w:sz w:val="24"/>
          <w:szCs w:val="24"/>
        </w:rPr>
      </w:pPr>
      <w:r w:rsidRPr="00B6419C">
        <w:rPr>
          <w:rFonts w:ascii="Times New Roman" w:hAnsi="Times New Roman" w:cs="Times New Roman"/>
          <w:b/>
          <w:sz w:val="24"/>
          <w:szCs w:val="24"/>
        </w:rPr>
        <w:t xml:space="preserve">KASTAMONU ÜNİVERSİTESİ HAYVAN DENEYLERİ YEREL ETİK KURULUNUN GÖREVLERİ </w:t>
      </w:r>
    </w:p>
    <w:p w:rsidR="00B6419C" w:rsidRPr="00B6419C" w:rsidRDefault="00B6419C" w:rsidP="00B6419C">
      <w:pPr>
        <w:spacing w:after="0" w:line="360" w:lineRule="auto"/>
        <w:jc w:val="both"/>
        <w:rPr>
          <w:rFonts w:ascii="Times New Roman" w:hAnsi="Times New Roman" w:cs="Times New Roman"/>
          <w:sz w:val="24"/>
          <w:szCs w:val="24"/>
        </w:rPr>
      </w:pPr>
      <w:r w:rsidRPr="00B6419C">
        <w:rPr>
          <w:rFonts w:ascii="Times New Roman" w:hAnsi="Times New Roman" w:cs="Times New Roman"/>
          <w:b/>
          <w:sz w:val="24"/>
          <w:szCs w:val="24"/>
        </w:rPr>
        <w:t xml:space="preserve">MADDE 9- </w:t>
      </w:r>
      <w:proofErr w:type="spellStart"/>
      <w:r>
        <w:rPr>
          <w:rFonts w:ascii="Times New Roman" w:hAnsi="Times New Roman" w:cs="Times New Roman"/>
          <w:sz w:val="24"/>
          <w:szCs w:val="24"/>
        </w:rPr>
        <w:t>K</w:t>
      </w:r>
      <w:r w:rsidRPr="00B6419C">
        <w:rPr>
          <w:rFonts w:ascii="Times New Roman" w:hAnsi="Times New Roman" w:cs="Times New Roman"/>
          <w:sz w:val="24"/>
          <w:szCs w:val="24"/>
        </w:rPr>
        <w:t>ÜHADYEK’in</w:t>
      </w:r>
      <w:proofErr w:type="spellEnd"/>
      <w:r w:rsidRPr="00B6419C">
        <w:rPr>
          <w:rFonts w:ascii="Times New Roman" w:hAnsi="Times New Roman" w:cs="Times New Roman"/>
          <w:sz w:val="24"/>
          <w:szCs w:val="24"/>
        </w:rPr>
        <w:t xml:space="preserve"> görevleri şunlardır:</w:t>
      </w:r>
    </w:p>
    <w:p w:rsidR="00B6419C" w:rsidRPr="00B6419C" w:rsidRDefault="00B6419C" w:rsidP="00B6419C">
      <w:pPr>
        <w:pStyle w:val="3-normalyaz"/>
        <w:spacing w:before="0" w:beforeAutospacing="0" w:after="0" w:afterAutospacing="0" w:line="360" w:lineRule="auto"/>
        <w:jc w:val="both"/>
      </w:pPr>
      <w:r w:rsidRPr="00B6419C">
        <w:t>a) 15 Şubat 2014 tarih ve 28914 sayılı Resmi Gazetede yayınlanan Yönetmelik hükümleri ile</w:t>
      </w:r>
      <w:r w:rsidRPr="00B6419C">
        <w:rPr>
          <w:rStyle w:val="apple-converted-space"/>
        </w:rPr>
        <w:t> </w:t>
      </w:r>
      <w:proofErr w:type="spellStart"/>
      <w:r w:rsidRPr="00B6419C">
        <w:rPr>
          <w:rStyle w:val="spelle"/>
        </w:rPr>
        <w:t>HADMEK’in</w:t>
      </w:r>
      <w:proofErr w:type="spellEnd"/>
      <w:r w:rsidRPr="00B6419C">
        <w:rPr>
          <w:rStyle w:val="apple-converted-space"/>
        </w:rPr>
        <w:t> </w:t>
      </w:r>
      <w:r w:rsidRPr="00B6419C">
        <w:t>belirlediği etik ilkeler ve iyi</w:t>
      </w:r>
      <w:r w:rsidRPr="00B6419C">
        <w:rPr>
          <w:rStyle w:val="apple-converted-space"/>
        </w:rPr>
        <w:t> </w:t>
      </w:r>
      <w:r w:rsidRPr="00B6419C">
        <w:rPr>
          <w:rStyle w:val="spelle"/>
        </w:rPr>
        <w:t>laboratuvar</w:t>
      </w:r>
      <w:r w:rsidRPr="00B6419C">
        <w:rPr>
          <w:rStyle w:val="apple-converted-space"/>
        </w:rPr>
        <w:t> </w:t>
      </w:r>
      <w:r w:rsidRPr="00B6419C">
        <w:t>uygulamaları çerçevesinde kendi çalışma usul ve esasları hakkında yönerge hazırlamak.</w:t>
      </w:r>
    </w:p>
    <w:p w:rsidR="00B6419C" w:rsidRPr="00B6419C" w:rsidRDefault="00B6419C" w:rsidP="00B6419C">
      <w:pPr>
        <w:pStyle w:val="3-normalyaz"/>
        <w:spacing w:before="0" w:beforeAutospacing="0" w:after="0" w:afterAutospacing="0" w:line="360" w:lineRule="auto"/>
        <w:jc w:val="both"/>
      </w:pPr>
      <w:r w:rsidRPr="00B6419C">
        <w:t>b) Deney hayvanları üzerinde yapılacak tüm işlemlerin etik yönden kabul edilebilir sınırlarını belirleyerek yapılacak işlemlere ilişkin protokolleri onaylamak veya gerekçeli olarak</w:t>
      </w:r>
      <w:r w:rsidRPr="00B6419C">
        <w:rPr>
          <w:rStyle w:val="apple-converted-space"/>
        </w:rPr>
        <w:t> </w:t>
      </w:r>
      <w:r w:rsidRPr="00B6419C">
        <w:rPr>
          <w:rStyle w:val="spelle"/>
        </w:rPr>
        <w:t>redd</w:t>
      </w:r>
      <w:r w:rsidRPr="00B6419C">
        <w:t>etmek</w:t>
      </w:r>
      <w:r w:rsidR="000E7570">
        <w:t xml:space="preserve"> </w:t>
      </w:r>
      <w:r w:rsidR="00C14682" w:rsidRPr="00C14682">
        <w:t>(E</w:t>
      </w:r>
      <w:r w:rsidR="001A3D3E">
        <w:t>k-</w:t>
      </w:r>
      <w:r w:rsidR="00C14682" w:rsidRPr="00C14682">
        <w:t>1, E</w:t>
      </w:r>
      <w:r w:rsidR="001A3D3E">
        <w:t>k-</w:t>
      </w:r>
      <w:r w:rsidR="00C14682" w:rsidRPr="00C14682">
        <w:t>2, E</w:t>
      </w:r>
      <w:r w:rsidR="001A3D3E">
        <w:t>k-</w:t>
      </w:r>
      <w:r w:rsidR="00C14682" w:rsidRPr="00C14682">
        <w:t>3 formlarına göre yapılan başvurular temelinde).</w:t>
      </w:r>
    </w:p>
    <w:p w:rsidR="00B6419C" w:rsidRPr="00B6419C" w:rsidRDefault="00B6419C" w:rsidP="00B6419C">
      <w:pPr>
        <w:pStyle w:val="3-normalyaz"/>
        <w:spacing w:before="0" w:beforeAutospacing="0" w:after="0" w:afterAutospacing="0" w:line="360" w:lineRule="auto"/>
        <w:jc w:val="both"/>
      </w:pPr>
      <w:r w:rsidRPr="00B6419C">
        <w:lastRenderedPageBreak/>
        <w:t>c) Kurum içinde deney hayvanı kullanılması sürecinin 3R ilkelerine ve etik kurallara uygun olarak sürdürülmesini denetlemek, bu amaçla gerekli düzenlemeleri yapmak.</w:t>
      </w:r>
    </w:p>
    <w:p w:rsidR="00B6419C" w:rsidRPr="00B6419C" w:rsidRDefault="00B6419C" w:rsidP="00B6419C">
      <w:pPr>
        <w:pStyle w:val="3-normalyaz"/>
        <w:spacing w:before="0" w:beforeAutospacing="0" w:after="0" w:afterAutospacing="0" w:line="360" w:lineRule="auto"/>
        <w:jc w:val="both"/>
      </w:pPr>
      <w:r w:rsidRPr="00B6419C">
        <w:t>ç) Deney hayvanı kullanılarak elde edilenlerle aynı veya daha yüksek düzeyde bilgi sağlayabilecek ancak hayvan kullanılmayan veya en az sayıda hayvan kullanılan ya da daha az acı verilen</w:t>
      </w:r>
      <w:r w:rsidRPr="00B6419C">
        <w:rPr>
          <w:rStyle w:val="apple-converted-space"/>
        </w:rPr>
        <w:t> </w:t>
      </w:r>
      <w:proofErr w:type="gramStart"/>
      <w:r w:rsidRPr="00B6419C">
        <w:rPr>
          <w:rStyle w:val="grame"/>
        </w:rPr>
        <w:t>prosedürler</w:t>
      </w:r>
      <w:proofErr w:type="gramEnd"/>
      <w:r w:rsidRPr="00B6419C">
        <w:rPr>
          <w:rStyle w:val="apple-converted-space"/>
        </w:rPr>
        <w:t> </w:t>
      </w:r>
      <w:r w:rsidRPr="00B6419C">
        <w:t>içeren alternatif yöntemlerin geliştirilmesine ve doğrulanmasına katkıda bulunacak ve bu alanda araştırmayı teşvik edecek uygulamalar yapmak.</w:t>
      </w:r>
    </w:p>
    <w:p w:rsidR="00B6419C" w:rsidRPr="00B6419C" w:rsidRDefault="00B6419C" w:rsidP="00B6419C">
      <w:pPr>
        <w:pStyle w:val="3-normalyaz"/>
        <w:spacing w:before="0" w:beforeAutospacing="0" w:after="0" w:afterAutospacing="0" w:line="360" w:lineRule="auto"/>
        <w:jc w:val="both"/>
      </w:pPr>
      <w:r w:rsidRPr="00B6419C">
        <w:t>d) Deney hayvanları üzerinde yapılacak işlemlerin onaylanmış protokole uygun olarak yapılmasını sağlamak, gerektiğinde sonlandırmasına karar vermek.</w:t>
      </w:r>
    </w:p>
    <w:p w:rsidR="00B6419C" w:rsidRPr="00B6419C" w:rsidRDefault="00B6419C" w:rsidP="00B6419C">
      <w:pPr>
        <w:pStyle w:val="3-normalyaz"/>
        <w:spacing w:before="0" w:beforeAutospacing="0" w:after="0" w:afterAutospacing="0" w:line="360" w:lineRule="auto"/>
        <w:jc w:val="both"/>
      </w:pPr>
      <w:r w:rsidRPr="00B6419C">
        <w:t>e) Deney hayvanlarıyla çalışacak personelin gerekli eğitimi almasını sağlamak ve deney hayvanı kullanım sertifikası bulunması şartıyla hayvan deneyleri yapılmasına izin vermek. Bu amaçla gerektiğinde sertifika programları düzenlemek.</w:t>
      </w:r>
    </w:p>
    <w:p w:rsidR="00B6419C" w:rsidRPr="00B6419C" w:rsidRDefault="00B6419C" w:rsidP="00B6419C">
      <w:pPr>
        <w:pStyle w:val="3-normalyaz"/>
        <w:spacing w:before="0" w:beforeAutospacing="0" w:after="0" w:afterAutospacing="0" w:line="360" w:lineRule="auto"/>
        <w:jc w:val="both"/>
      </w:pPr>
      <w:r w:rsidRPr="00B6419C">
        <w:t>f) Deney hayvanlarının üretim, yetiştirme, barındırma ve nakil şartları ile</w:t>
      </w:r>
      <w:r w:rsidR="007821D8">
        <w:t xml:space="preserve"> deney hayvanları ünitelerinin kurulumu ve</w:t>
      </w:r>
      <w:r w:rsidRPr="00B6419C">
        <w:t xml:space="preserve"> deneylerin yapıldığı</w:t>
      </w:r>
      <w:r w:rsidRPr="00B6419C">
        <w:rPr>
          <w:rStyle w:val="apple-converted-space"/>
        </w:rPr>
        <w:t> </w:t>
      </w:r>
      <w:r w:rsidRPr="00B6419C">
        <w:rPr>
          <w:rStyle w:val="spelle"/>
        </w:rPr>
        <w:t xml:space="preserve">laboratuvar </w:t>
      </w:r>
      <w:r w:rsidRPr="00B6419C">
        <w:t>şartlarının ve</w:t>
      </w:r>
      <w:r w:rsidRPr="00B6419C">
        <w:rPr>
          <w:rStyle w:val="apple-converted-space"/>
        </w:rPr>
        <w:t> </w:t>
      </w:r>
      <w:proofErr w:type="gramStart"/>
      <w:r w:rsidRPr="00B6419C">
        <w:rPr>
          <w:rStyle w:val="grame"/>
        </w:rPr>
        <w:t>ekipmanının</w:t>
      </w:r>
      <w:proofErr w:type="gramEnd"/>
      <w:r w:rsidRPr="00B6419C">
        <w:rPr>
          <w:rStyle w:val="apple-converted-space"/>
        </w:rPr>
        <w:t> </w:t>
      </w:r>
      <w:r w:rsidRPr="00B6419C">
        <w:t>etik yönden uygun olup olmadığını denetlemek.</w:t>
      </w:r>
    </w:p>
    <w:p w:rsidR="00B6419C" w:rsidRPr="00B6419C" w:rsidRDefault="00B6419C" w:rsidP="00B6419C">
      <w:pPr>
        <w:pStyle w:val="3-normalyaz"/>
        <w:spacing w:before="0" w:beforeAutospacing="0" w:after="0" w:afterAutospacing="0" w:line="360" w:lineRule="auto"/>
        <w:jc w:val="both"/>
      </w:pPr>
      <w:r w:rsidRPr="00B6419C">
        <w:t>g) Deney hayvanı kullanımı ile ilgili olarak</w:t>
      </w:r>
      <w:r w:rsidRPr="00B6419C">
        <w:rPr>
          <w:rStyle w:val="apple-converted-space"/>
        </w:rPr>
        <w:t> </w:t>
      </w:r>
      <w:r w:rsidRPr="00B6419C">
        <w:rPr>
          <w:rStyle w:val="grame"/>
        </w:rPr>
        <w:t>istatistiki</w:t>
      </w:r>
      <w:r w:rsidRPr="00B6419C">
        <w:rPr>
          <w:rStyle w:val="apple-converted-space"/>
        </w:rPr>
        <w:t> </w:t>
      </w:r>
      <w:r w:rsidRPr="00B6419C">
        <w:t xml:space="preserve">veri tabloları ile yıllık faaliyet raporunu hazırlayarak </w:t>
      </w:r>
      <w:proofErr w:type="spellStart"/>
      <w:r w:rsidRPr="00B6419C">
        <w:rPr>
          <w:rStyle w:val="spelle"/>
        </w:rPr>
        <w:t>HADMEK’e</w:t>
      </w:r>
      <w:proofErr w:type="spellEnd"/>
      <w:r w:rsidRPr="00B6419C">
        <w:rPr>
          <w:rStyle w:val="apple-converted-space"/>
        </w:rPr>
        <w:t> </w:t>
      </w:r>
      <w:r w:rsidRPr="00B6419C">
        <w:t>sunmak.</w:t>
      </w:r>
    </w:p>
    <w:p w:rsidR="00B6419C" w:rsidRPr="00B6419C" w:rsidRDefault="00B6419C" w:rsidP="00B6419C">
      <w:pPr>
        <w:pStyle w:val="3-normalyaz"/>
        <w:spacing w:before="0" w:beforeAutospacing="0" w:after="0" w:afterAutospacing="0" w:line="360" w:lineRule="auto"/>
        <w:jc w:val="both"/>
      </w:pPr>
      <w:r w:rsidRPr="00B6419C">
        <w:t>ğ) Deneysel çalışmalar sonunda ortaya çıkan atıklar ve tıbbi atıkların</w:t>
      </w:r>
      <w:r w:rsidRPr="00B6419C">
        <w:rPr>
          <w:rStyle w:val="apple-converted-space"/>
        </w:rPr>
        <w:t> </w:t>
      </w:r>
      <w:r w:rsidRPr="00B6419C">
        <w:rPr>
          <w:rStyle w:val="grame"/>
        </w:rPr>
        <w:t>9/8/1983</w:t>
      </w:r>
      <w:r w:rsidRPr="00B6419C">
        <w:rPr>
          <w:rStyle w:val="apple-converted-space"/>
        </w:rPr>
        <w:t> </w:t>
      </w:r>
      <w:r w:rsidRPr="00B6419C">
        <w:t>tarihli ve 2872 sayılı Çevre Kanunu ve ilgili mevzuat çerçevesince</w:t>
      </w:r>
      <w:r w:rsidRPr="00B6419C">
        <w:rPr>
          <w:rStyle w:val="apple-converted-space"/>
        </w:rPr>
        <w:t> </w:t>
      </w:r>
      <w:proofErr w:type="spellStart"/>
      <w:r w:rsidRPr="00B6419C">
        <w:rPr>
          <w:rStyle w:val="spelle"/>
        </w:rPr>
        <w:t>bertarafını</w:t>
      </w:r>
      <w:proofErr w:type="spellEnd"/>
      <w:r w:rsidRPr="00B6419C">
        <w:rPr>
          <w:rStyle w:val="apple-converted-space"/>
        </w:rPr>
        <w:t> </w:t>
      </w:r>
      <w:r w:rsidRPr="00B6419C">
        <w:t>sağlamak.</w:t>
      </w:r>
    </w:p>
    <w:p w:rsidR="00B6419C" w:rsidRPr="00B6419C" w:rsidRDefault="00B6419C" w:rsidP="00B6419C">
      <w:pPr>
        <w:pStyle w:val="3-normalyaz"/>
        <w:spacing w:before="0" w:beforeAutospacing="0" w:after="0" w:afterAutospacing="0" w:line="360" w:lineRule="auto"/>
        <w:jc w:val="both"/>
      </w:pPr>
      <w:r w:rsidRPr="00B6419C">
        <w:t>h) 5199 sayılı Hayvanları Koruma Kanununun ve ilgili mevzuatın getirdiği hükümler çerçevesinde, deney hayvanlarının kayıt altına alınmalarını ve izlenebilmelerini sağlamak.</w:t>
      </w:r>
    </w:p>
    <w:p w:rsidR="00B6419C" w:rsidRPr="00B6419C" w:rsidRDefault="00B6419C" w:rsidP="00B6419C">
      <w:pPr>
        <w:pStyle w:val="3-normalyaz"/>
        <w:spacing w:before="0" w:beforeAutospacing="0" w:after="0" w:afterAutospacing="0" w:line="360" w:lineRule="auto"/>
        <w:jc w:val="both"/>
      </w:pPr>
      <w:r w:rsidRPr="00B6419C">
        <w:t>ı) Düzenlenecek eğitim sertifika programlarını otuz gün önce</w:t>
      </w:r>
      <w:r w:rsidRPr="00B6419C">
        <w:rPr>
          <w:rStyle w:val="apple-converted-space"/>
        </w:rPr>
        <w:t> </w:t>
      </w:r>
      <w:proofErr w:type="spellStart"/>
      <w:r w:rsidRPr="00B6419C">
        <w:rPr>
          <w:rStyle w:val="spelle"/>
        </w:rPr>
        <w:t>HADMEK’e</w:t>
      </w:r>
      <w:proofErr w:type="spellEnd"/>
      <w:r w:rsidRPr="00B6419C">
        <w:rPr>
          <w:rStyle w:val="apple-converted-space"/>
        </w:rPr>
        <w:t> </w:t>
      </w:r>
      <w:r w:rsidRPr="00B6419C">
        <w:t>bildirmek.</w:t>
      </w:r>
    </w:p>
    <w:p w:rsidR="00B6419C" w:rsidRPr="00B6419C" w:rsidRDefault="00B6419C" w:rsidP="00B6419C">
      <w:pPr>
        <w:pStyle w:val="3-normalyaz"/>
        <w:spacing w:before="0" w:beforeAutospacing="0" w:after="0" w:afterAutospacing="0" w:line="360" w:lineRule="auto"/>
        <w:jc w:val="both"/>
      </w:pPr>
      <w:r w:rsidRPr="00B6419C">
        <w:t>i) Düzenledikleri sertifika eğitim programları ve eğitim sonunda başarılı olarak sertifika alan kursiyerler ile ilgili bilgileri</w:t>
      </w:r>
      <w:r w:rsidRPr="00B6419C">
        <w:rPr>
          <w:rStyle w:val="apple-converted-space"/>
        </w:rPr>
        <w:t> </w:t>
      </w:r>
      <w:proofErr w:type="spellStart"/>
      <w:r w:rsidRPr="00B6419C">
        <w:rPr>
          <w:rStyle w:val="spelle"/>
        </w:rPr>
        <w:t>HADMEK’e</w:t>
      </w:r>
      <w:proofErr w:type="spellEnd"/>
      <w:r w:rsidRPr="00B6419C">
        <w:rPr>
          <w:rStyle w:val="apple-converted-space"/>
        </w:rPr>
        <w:t> </w:t>
      </w:r>
      <w:r w:rsidRPr="00B6419C">
        <w:t>bildirmek.</w:t>
      </w:r>
    </w:p>
    <w:p w:rsidR="00B6419C" w:rsidRDefault="00B6419C" w:rsidP="00B6419C">
      <w:pPr>
        <w:pStyle w:val="3-normalyaz"/>
        <w:spacing w:before="0" w:beforeAutospacing="0" w:after="0" w:afterAutospacing="0" w:line="360" w:lineRule="auto"/>
        <w:jc w:val="both"/>
      </w:pPr>
      <w:r w:rsidRPr="00B6419C">
        <w:t>j) Deneyde kullanılan hayvanların,</w:t>
      </w:r>
      <w:r w:rsidRPr="00B6419C">
        <w:rPr>
          <w:rStyle w:val="apple-converted-space"/>
        </w:rPr>
        <w:t> </w:t>
      </w:r>
      <w:proofErr w:type="gramStart"/>
      <w:r w:rsidRPr="00B6419C">
        <w:rPr>
          <w:rStyle w:val="grame"/>
        </w:rPr>
        <w:t>prosedür</w:t>
      </w:r>
      <w:proofErr w:type="gramEnd"/>
      <w:r w:rsidRPr="00B6419C">
        <w:rPr>
          <w:rStyle w:val="apple-converted-space"/>
        </w:rPr>
        <w:t> </w:t>
      </w:r>
      <w:r w:rsidRPr="00B6419C">
        <w:t>sonrası sahiplendirilmesi veya çiftçilik sistemine iadesinde sakınca görülüp görülmediği hakkında karar vermek.</w:t>
      </w:r>
    </w:p>
    <w:p w:rsidR="00EA1DF7" w:rsidRPr="00B6419C" w:rsidRDefault="00EA1DF7" w:rsidP="00B6419C">
      <w:pPr>
        <w:pStyle w:val="3-normalyaz"/>
        <w:spacing w:before="0" w:beforeAutospacing="0" w:after="0" w:afterAutospacing="0" w:line="360" w:lineRule="auto"/>
        <w:jc w:val="both"/>
      </w:pPr>
    </w:p>
    <w:p w:rsidR="00B6419C" w:rsidRPr="00C31888" w:rsidRDefault="00B6419C" w:rsidP="00B6419C">
      <w:pPr>
        <w:pStyle w:val="style34"/>
        <w:spacing w:before="0" w:beforeAutospacing="0" w:after="0" w:afterAutospacing="0" w:line="360" w:lineRule="auto"/>
        <w:jc w:val="both"/>
        <w:rPr>
          <w:rStyle w:val="Gl"/>
        </w:rPr>
      </w:pPr>
      <w:r>
        <w:rPr>
          <w:rStyle w:val="Gl"/>
        </w:rPr>
        <w:t>KASTAMONU</w:t>
      </w:r>
      <w:r w:rsidRPr="00C31888">
        <w:rPr>
          <w:rStyle w:val="Gl"/>
        </w:rPr>
        <w:t xml:space="preserve"> ÜNİVERSİTESİ HAYVAN DENEYLERİ YEREL ETİK KURUL ÇALIŞMA İLKELERİ  </w:t>
      </w:r>
    </w:p>
    <w:p w:rsidR="00B6419C" w:rsidRPr="00C31888" w:rsidRDefault="00B6419C" w:rsidP="00B6419C">
      <w:pPr>
        <w:pStyle w:val="3-normalyaz"/>
        <w:spacing w:before="0" w:beforeAutospacing="0" w:after="0" w:afterAutospacing="0" w:line="360" w:lineRule="auto"/>
        <w:jc w:val="both"/>
      </w:pPr>
      <w:r w:rsidRPr="00C31888">
        <w:rPr>
          <w:rStyle w:val="Gl"/>
        </w:rPr>
        <w:t xml:space="preserve">MADDE 10 –  </w:t>
      </w:r>
      <w:r>
        <w:rPr>
          <w:rStyle w:val="Gl"/>
          <w:b w:val="0"/>
        </w:rPr>
        <w:t>K</w:t>
      </w:r>
      <w:r w:rsidRPr="00C31888">
        <w:rPr>
          <w:rStyle w:val="Gl"/>
          <w:b w:val="0"/>
        </w:rPr>
        <w:t>ÜHADYEK</w:t>
      </w:r>
      <w:r w:rsidRPr="00C31888">
        <w:t xml:space="preserve"> aşağıda belirtilen ilkeler doğrultusunda çalışırlar</w:t>
      </w:r>
    </w:p>
    <w:p w:rsidR="00B6419C" w:rsidRPr="00C31888" w:rsidRDefault="00B6419C" w:rsidP="00B6419C">
      <w:pPr>
        <w:pStyle w:val="3-normalyaz"/>
        <w:spacing w:before="0" w:beforeAutospacing="0" w:after="0" w:afterAutospacing="0" w:line="360" w:lineRule="auto"/>
        <w:jc w:val="both"/>
      </w:pPr>
      <w:r w:rsidRPr="00C31888">
        <w:t>a) Bilimsel araştırmalarda kullanılması zorunlu olan deney hayvanlarına kötü muameleleri engellemek.</w:t>
      </w:r>
    </w:p>
    <w:p w:rsidR="00B6419C" w:rsidRPr="00C31888" w:rsidRDefault="00B6419C" w:rsidP="00B6419C">
      <w:pPr>
        <w:pStyle w:val="3-normalyaz"/>
        <w:spacing w:before="0" w:beforeAutospacing="0" w:after="0" w:afterAutospacing="0" w:line="360" w:lineRule="auto"/>
        <w:jc w:val="both"/>
      </w:pPr>
      <w:r w:rsidRPr="00C31888">
        <w:t>b) Deney hayvanlarının 5 inci maddede belirtilen amaçlar kapsamında kullanılmasını sağlamak.</w:t>
      </w:r>
    </w:p>
    <w:p w:rsidR="00B6419C" w:rsidRPr="00C31888" w:rsidRDefault="00B6419C" w:rsidP="00B6419C">
      <w:pPr>
        <w:pStyle w:val="3-normalyaz"/>
        <w:spacing w:before="0" w:beforeAutospacing="0" w:after="0" w:afterAutospacing="0" w:line="360" w:lineRule="auto"/>
        <w:jc w:val="both"/>
      </w:pPr>
      <w:r w:rsidRPr="00C31888">
        <w:lastRenderedPageBreak/>
        <w:t>c) Ağır acı, stres ya da buna denk eziyet veren deneylerde bir hayvanın bir defadan fazla kullanılmamasını, zorunlu olarak kullanılması gerekiyorsa bunun sağlam bilimsel gerekçelere dayandırılmasını sağlamak.</w:t>
      </w:r>
    </w:p>
    <w:p w:rsidR="00B6419C" w:rsidRPr="00C31888" w:rsidRDefault="00B6419C" w:rsidP="00B6419C">
      <w:pPr>
        <w:pStyle w:val="3-normalyaz"/>
        <w:spacing w:before="0" w:beforeAutospacing="0" w:after="0" w:afterAutospacing="0" w:line="360" w:lineRule="auto"/>
        <w:jc w:val="both"/>
      </w:pPr>
      <w:r w:rsidRPr="00C31888">
        <w:t>ç) Eğitim amaçlı kongre, konferans ve seminerlerde ağrı ve acı veren deneylerin yapılmamasını sağlamak.</w:t>
      </w:r>
    </w:p>
    <w:p w:rsidR="00B6419C" w:rsidRPr="00C31888" w:rsidRDefault="00B6419C" w:rsidP="00B6419C">
      <w:pPr>
        <w:pStyle w:val="3-normalyaz"/>
        <w:spacing w:before="0" w:beforeAutospacing="0" w:after="0" w:afterAutospacing="0" w:line="360" w:lineRule="auto"/>
        <w:jc w:val="both"/>
      </w:pPr>
      <w:r w:rsidRPr="00C31888">
        <w:t>d) Bilimsel açıdan güvenilir verinin, hayvanlara mümkün olduğu kadar az acı çektirerek ve onları en az strese sokarak elde edilmesini sağlamak.</w:t>
      </w:r>
    </w:p>
    <w:p w:rsidR="00B6419C" w:rsidRPr="00C31888" w:rsidRDefault="00B6419C" w:rsidP="00B6419C">
      <w:pPr>
        <w:pStyle w:val="3-normalyaz"/>
        <w:spacing w:before="0" w:beforeAutospacing="0" w:after="0" w:afterAutospacing="0" w:line="360" w:lineRule="auto"/>
        <w:jc w:val="both"/>
      </w:pPr>
      <w:r w:rsidRPr="00C31888">
        <w:t>e) Araştırmalar süresince kullanılan deney hayvanlarına, türüne uygun şartlar hazırlamak ve en iyi fizyolojik, davranışsal ve çevresel şartların teminini sağlamak.</w:t>
      </w:r>
    </w:p>
    <w:p w:rsidR="00B6419C" w:rsidRPr="00C31888" w:rsidRDefault="00B6419C" w:rsidP="00B6419C">
      <w:pPr>
        <w:pStyle w:val="3-normalyaz"/>
        <w:spacing w:before="0" w:beforeAutospacing="0" w:after="0" w:afterAutospacing="0" w:line="360" w:lineRule="auto"/>
        <w:jc w:val="both"/>
      </w:pPr>
      <w:r w:rsidRPr="00C31888">
        <w:t>f) Uygun şekilde eğitilmiş personel tarafından uygun şartlarda deney hayvanı bakımını sağlamak.</w:t>
      </w:r>
    </w:p>
    <w:p w:rsidR="00B6419C" w:rsidRPr="00C31888" w:rsidRDefault="00B6419C" w:rsidP="00B6419C">
      <w:pPr>
        <w:pStyle w:val="3-normalyaz"/>
        <w:spacing w:before="0" w:beforeAutospacing="0" w:after="0" w:afterAutospacing="0" w:line="360" w:lineRule="auto"/>
        <w:jc w:val="both"/>
      </w:pPr>
      <w:r w:rsidRPr="00C31888">
        <w:t>g) Canlı hayvanlarda yapılacak deney amaçlı çalışmaların sorumlu veteriner hekim gözetiminde yapılmasını sağlamak.</w:t>
      </w:r>
    </w:p>
    <w:p w:rsidR="00B6419C" w:rsidRPr="00C31888" w:rsidRDefault="00B6419C" w:rsidP="00B6419C">
      <w:pPr>
        <w:pStyle w:val="3-normalyaz"/>
        <w:spacing w:before="0" w:beforeAutospacing="0" w:after="0" w:afterAutospacing="0" w:line="360" w:lineRule="auto"/>
        <w:jc w:val="both"/>
      </w:pPr>
      <w:r w:rsidRPr="00C31888">
        <w:t>ğ) Araştırıcılar tarafından, deneylerin hangi durumlar yerine getirildiğinde sonlandırılacağına dair hedef noktaların belirlenmesini sağlamak.</w:t>
      </w:r>
    </w:p>
    <w:p w:rsidR="00B6419C" w:rsidRPr="00C31888" w:rsidRDefault="00B6419C" w:rsidP="00B6419C">
      <w:pPr>
        <w:pStyle w:val="3-normalyaz"/>
        <w:spacing w:before="0" w:beforeAutospacing="0" w:after="0" w:afterAutospacing="0" w:line="360" w:lineRule="auto"/>
        <w:jc w:val="both"/>
      </w:pPr>
      <w:r w:rsidRPr="00C31888">
        <w:t>h) Araştırılan bilginin elde edilmesinde geçerliliği</w:t>
      </w:r>
      <w:r w:rsidRPr="00C31888">
        <w:rPr>
          <w:rStyle w:val="apple-converted-space"/>
        </w:rPr>
        <w:t> </w:t>
      </w:r>
      <w:r w:rsidRPr="00C31888">
        <w:rPr>
          <w:rStyle w:val="spelle"/>
        </w:rPr>
        <w:t>ispatlanmış</w:t>
      </w:r>
      <w:r w:rsidRPr="00C31888">
        <w:rPr>
          <w:rStyle w:val="apple-converted-space"/>
        </w:rPr>
        <w:t> </w:t>
      </w:r>
      <w:r w:rsidRPr="00C31888">
        <w:t>alternatif usuller varsa hayvan deneylerini etik olarak uygun görmemek ve daha önceden ayrıntılı olarak yapılmış deneylerin tekrar edilmesine engel olmak.</w:t>
      </w:r>
    </w:p>
    <w:p w:rsidR="00B6419C" w:rsidRPr="00C31888" w:rsidRDefault="00B6419C" w:rsidP="00B6419C">
      <w:pPr>
        <w:pStyle w:val="3-normalyaz"/>
        <w:spacing w:before="0" w:beforeAutospacing="0" w:after="0" w:afterAutospacing="0" w:line="360" w:lineRule="auto"/>
        <w:jc w:val="both"/>
      </w:pPr>
      <w:r w:rsidRPr="00C31888">
        <w:t>ı) Deney için en uygun hayvan türü ve yöntemin seçilmesini ve bilimsel olarak anlamlı sonuç verebilecek en az sayıda hayvan kullanılmasını sağlamak.</w:t>
      </w:r>
    </w:p>
    <w:p w:rsidR="00B6419C" w:rsidRPr="00C31888" w:rsidRDefault="00B6419C" w:rsidP="00B6419C">
      <w:pPr>
        <w:pStyle w:val="3-normalyaz"/>
        <w:spacing w:before="0" w:beforeAutospacing="0" w:after="0" w:afterAutospacing="0" w:line="360" w:lineRule="auto"/>
        <w:jc w:val="both"/>
      </w:pPr>
      <w:r w:rsidRPr="00C31888">
        <w:t>i) Deney hayvanlarına gereksiz acı ve ağrı verecek deneylerde uygun bir anestezi usulünün uygulanmasını ve araştırmalarda uygun ağrı kesici ve anestezi kullanılmasını sağlamak.</w:t>
      </w:r>
    </w:p>
    <w:p w:rsidR="00B6419C" w:rsidRPr="00C31888" w:rsidRDefault="00B6419C" w:rsidP="00B6419C">
      <w:pPr>
        <w:pStyle w:val="3-normalyaz"/>
        <w:spacing w:before="0" w:beforeAutospacing="0" w:after="0" w:afterAutospacing="0" w:line="360" w:lineRule="auto"/>
        <w:jc w:val="both"/>
      </w:pPr>
      <w:r w:rsidRPr="00C31888">
        <w:t>j) Anestezinin, hayvan için deneyin kendisinden daha fazla</w:t>
      </w:r>
      <w:r w:rsidRPr="00C31888">
        <w:rPr>
          <w:rStyle w:val="apple-converted-space"/>
        </w:rPr>
        <w:t> </w:t>
      </w:r>
      <w:proofErr w:type="spellStart"/>
      <w:r w:rsidRPr="00C31888">
        <w:rPr>
          <w:rStyle w:val="spelle"/>
        </w:rPr>
        <w:t>travmatik</w:t>
      </w:r>
      <w:proofErr w:type="spellEnd"/>
      <w:r w:rsidRPr="00C31888">
        <w:rPr>
          <w:rStyle w:val="apple-converted-space"/>
        </w:rPr>
        <w:t> </w:t>
      </w:r>
      <w:r w:rsidRPr="00C31888">
        <w:t>olması ve deneyin amacına uygun olmaması durumunda yapılmasını engellemek.</w:t>
      </w:r>
    </w:p>
    <w:p w:rsidR="00B6419C" w:rsidRPr="00C31888" w:rsidRDefault="00B6419C" w:rsidP="00B6419C">
      <w:pPr>
        <w:pStyle w:val="3-normalyaz"/>
        <w:spacing w:before="0" w:beforeAutospacing="0" w:after="0" w:afterAutospacing="0" w:line="360" w:lineRule="auto"/>
        <w:jc w:val="both"/>
      </w:pPr>
      <w:r w:rsidRPr="00C31888">
        <w:t>k) Deneyin etik ilkeler çerçevesinde yapılması ve amacına uygun olması için veteriner hekim kararı</w:t>
      </w:r>
      <w:r w:rsidRPr="00C31888">
        <w:rPr>
          <w:rStyle w:val="apple-converted-space"/>
        </w:rPr>
        <w:t> </w:t>
      </w:r>
      <w:proofErr w:type="gramStart"/>
      <w:r w:rsidRPr="00C31888">
        <w:rPr>
          <w:rStyle w:val="grame"/>
        </w:rPr>
        <w:t>ile;</w:t>
      </w:r>
      <w:proofErr w:type="gramEnd"/>
    </w:p>
    <w:p w:rsidR="00B6419C" w:rsidRPr="00C31888" w:rsidRDefault="00B6419C" w:rsidP="00B6419C">
      <w:pPr>
        <w:pStyle w:val="3-normalyaz"/>
        <w:spacing w:before="0" w:beforeAutospacing="0" w:after="0" w:afterAutospacing="0" w:line="360" w:lineRule="auto"/>
        <w:ind w:firstLine="566"/>
        <w:jc w:val="both"/>
      </w:pPr>
      <w:r w:rsidRPr="00C31888">
        <w:t>1) Anesteziden çıktığında önemli oranda acıya maruz kalacak olan hayvanın ağrı kesici ile tedavi edilmesini, tedavi edilmesi mümkün değilse insancıl bir metotla öldürülmesini,</w:t>
      </w:r>
    </w:p>
    <w:p w:rsidR="00B6419C" w:rsidRPr="00C31888" w:rsidRDefault="00B6419C" w:rsidP="00B6419C">
      <w:pPr>
        <w:pStyle w:val="3-normalyaz"/>
        <w:spacing w:before="0" w:beforeAutospacing="0" w:after="0" w:afterAutospacing="0" w:line="360" w:lineRule="auto"/>
        <w:ind w:firstLine="566"/>
        <w:jc w:val="both"/>
      </w:pPr>
      <w:r w:rsidRPr="00C31888">
        <w:t>2) Deney hayvanının araştırma sürecinde ya da sonunda hayatına son verilmesi işlemlerinin uygun gerekçelerle yapılmasını,</w:t>
      </w:r>
    </w:p>
    <w:p w:rsidR="00B6419C" w:rsidRPr="00C31888" w:rsidRDefault="00B6419C" w:rsidP="00B6419C">
      <w:pPr>
        <w:pStyle w:val="3-normalyaz"/>
        <w:spacing w:before="0" w:beforeAutospacing="0" w:after="0" w:afterAutospacing="0" w:line="360" w:lineRule="auto"/>
        <w:ind w:firstLine="566"/>
        <w:jc w:val="both"/>
      </w:pPr>
      <w:r w:rsidRPr="00C31888">
        <w:t>3) Şiddetli ve sürekli ağrı çeken veya normal hayatını sürdüremeyecek duruma gelen deney hayvanları ile sağlığı ve çevresi için risk oluşturabilecek deney hayvanlarının insancıl bir metotla yaşamalarına son verilmesini,</w:t>
      </w:r>
    </w:p>
    <w:p w:rsidR="00B6419C" w:rsidRPr="00C31888" w:rsidRDefault="00B6419C" w:rsidP="00B6419C">
      <w:pPr>
        <w:pStyle w:val="3-normalyaz"/>
        <w:spacing w:before="0" w:beforeAutospacing="0" w:after="0" w:afterAutospacing="0" w:line="360" w:lineRule="auto"/>
        <w:ind w:firstLine="566"/>
        <w:jc w:val="both"/>
      </w:pPr>
      <w:proofErr w:type="gramStart"/>
      <w:r w:rsidRPr="00C31888">
        <w:rPr>
          <w:rStyle w:val="grame"/>
        </w:rPr>
        <w:t>sağlamak</w:t>
      </w:r>
      <w:proofErr w:type="gramEnd"/>
      <w:r w:rsidRPr="00C31888">
        <w:t>.</w:t>
      </w:r>
    </w:p>
    <w:p w:rsidR="00B6419C" w:rsidRPr="00C31888" w:rsidRDefault="00B6419C" w:rsidP="00B6419C">
      <w:pPr>
        <w:pStyle w:val="3-normalyaz"/>
        <w:spacing w:before="0" w:beforeAutospacing="0" w:after="0" w:afterAutospacing="0" w:line="360" w:lineRule="auto"/>
        <w:jc w:val="both"/>
      </w:pPr>
      <w:r w:rsidRPr="00C31888">
        <w:lastRenderedPageBreak/>
        <w:t>l) Araştırmada kullanılan ve yaşamalarını sürdüren deney hayvanlarına, deney sonunda sağlıklı yaşam şartlarının teminini sağlamak.</w:t>
      </w:r>
    </w:p>
    <w:p w:rsidR="00B6419C" w:rsidRPr="00C31888" w:rsidRDefault="00B6419C" w:rsidP="00B6419C">
      <w:pPr>
        <w:pStyle w:val="3-normalyaz"/>
        <w:spacing w:before="0" w:beforeAutospacing="0" w:after="0" w:afterAutospacing="0" w:line="360" w:lineRule="auto"/>
        <w:jc w:val="both"/>
      </w:pPr>
      <w:r w:rsidRPr="00C31888">
        <w:t>m) Hayvanları ağır ve uzun süreli acıya maruz bırakacak deneylerin yapılmasına, etik ilkeler ile araştırmadan elde edilecek fayda ve hayvanların çekeceği acı dikkate alınarak karar vermek.</w:t>
      </w:r>
    </w:p>
    <w:p w:rsidR="00B6419C" w:rsidRPr="00C31888" w:rsidRDefault="00B6419C" w:rsidP="00B6419C">
      <w:pPr>
        <w:pStyle w:val="3-normalyaz"/>
        <w:spacing w:before="0" w:beforeAutospacing="0" w:after="0" w:afterAutospacing="0" w:line="360" w:lineRule="auto"/>
        <w:jc w:val="both"/>
      </w:pPr>
      <w:r w:rsidRPr="00C31888">
        <w:t>n) Bilimsel hedeften uzaklaşılmadığı ve hayvanın refahının bozulmadığı sürece hayvanlar üzerinde birden fazla uygulama yaparak, deneyde kullanılan hayvanların sayısını azaltmak.</w:t>
      </w:r>
    </w:p>
    <w:p w:rsidR="00B6419C" w:rsidRPr="00C31888" w:rsidRDefault="00B6419C" w:rsidP="00B6419C">
      <w:pPr>
        <w:pStyle w:val="3-normalyaz"/>
        <w:spacing w:before="0" w:beforeAutospacing="0" w:after="0" w:afterAutospacing="0" w:line="360" w:lineRule="auto"/>
        <w:jc w:val="both"/>
      </w:pPr>
      <w:r w:rsidRPr="00C31888">
        <w:t>o) Deneyde kullanılarak ölen hayvanların doku ve organlarının paylaşılması kapsamında diğer başvurularda değerlendirilmesini sağlamak.</w:t>
      </w:r>
    </w:p>
    <w:p w:rsidR="00B6419C" w:rsidRPr="00C31888" w:rsidRDefault="00B6419C" w:rsidP="00B6419C">
      <w:pPr>
        <w:pStyle w:val="3-normalyaz"/>
        <w:spacing w:before="0" w:beforeAutospacing="0" w:after="0" w:afterAutospacing="0" w:line="360" w:lineRule="auto"/>
        <w:jc w:val="both"/>
      </w:pPr>
      <w:r w:rsidRPr="00C31888">
        <w:t>ö) Uzun süreli olması muhtemel şiddetli acı, eziyet ve</w:t>
      </w:r>
      <w:r w:rsidRPr="00C31888">
        <w:rPr>
          <w:rStyle w:val="apple-converted-space"/>
        </w:rPr>
        <w:t> </w:t>
      </w:r>
      <w:proofErr w:type="spellStart"/>
      <w:r w:rsidRPr="00C31888">
        <w:rPr>
          <w:rStyle w:val="spelle"/>
        </w:rPr>
        <w:t>ızdırapla</w:t>
      </w:r>
      <w:proofErr w:type="spellEnd"/>
      <w:r w:rsidRPr="00C31888">
        <w:rPr>
          <w:rStyle w:val="apple-converted-space"/>
        </w:rPr>
        <w:t> </w:t>
      </w:r>
      <w:r w:rsidRPr="00C31888">
        <w:t>sonuçlanan ve düzeltilmesi mümkün olmayan uygulamalardan kaçınmak.</w:t>
      </w:r>
    </w:p>
    <w:p w:rsidR="00B6419C" w:rsidRPr="00C31888" w:rsidRDefault="00B6419C" w:rsidP="00B6419C">
      <w:pPr>
        <w:pStyle w:val="3-normalyaz"/>
        <w:spacing w:before="0" w:beforeAutospacing="0" w:after="0" w:afterAutospacing="0" w:line="360" w:lineRule="auto"/>
        <w:jc w:val="both"/>
      </w:pPr>
      <w:r w:rsidRPr="00C31888">
        <w:t>p) Yalnızca kendi bünyesindeki hayvan refahı biriminin denetiminde gerçekleştirilecek</w:t>
      </w:r>
      <w:r w:rsidRPr="00C31888">
        <w:rPr>
          <w:rStyle w:val="apple-converted-space"/>
        </w:rPr>
        <w:t> </w:t>
      </w:r>
      <w:proofErr w:type="gramStart"/>
      <w:r w:rsidRPr="00C31888">
        <w:rPr>
          <w:rStyle w:val="grame"/>
        </w:rPr>
        <w:t>prosedürlere</w:t>
      </w:r>
      <w:proofErr w:type="gramEnd"/>
      <w:r w:rsidRPr="00C31888">
        <w:rPr>
          <w:rStyle w:val="apple-converted-space"/>
        </w:rPr>
        <w:t> </w:t>
      </w:r>
      <w:r w:rsidRPr="00C31888">
        <w:t>izin vermek.</w:t>
      </w:r>
    </w:p>
    <w:p w:rsidR="00B6419C" w:rsidRDefault="00B6419C" w:rsidP="00B6419C">
      <w:pPr>
        <w:pStyle w:val="3-normalyaz"/>
        <w:spacing w:before="0" w:beforeAutospacing="0" w:after="0" w:afterAutospacing="0" w:line="360" w:lineRule="auto"/>
        <w:jc w:val="both"/>
      </w:pPr>
      <w:r w:rsidRPr="00C31888">
        <w:t>r) Onay verilen projelerde, içerikte ve çalışmaya katılacak kişilerde yapılacak değişiklikleri takip etmek ve gerekli izinlerin alınmasını sağlamak.</w:t>
      </w:r>
    </w:p>
    <w:p w:rsidR="00EA1DF7" w:rsidRPr="00C31888" w:rsidRDefault="00EA1DF7" w:rsidP="00B6419C">
      <w:pPr>
        <w:pStyle w:val="3-normalyaz"/>
        <w:spacing w:before="0" w:beforeAutospacing="0" w:after="0" w:afterAutospacing="0" w:line="360" w:lineRule="auto"/>
        <w:jc w:val="both"/>
      </w:pPr>
    </w:p>
    <w:p w:rsidR="00B6419C" w:rsidRPr="00C31888" w:rsidRDefault="00B6419C" w:rsidP="00B6419C">
      <w:pPr>
        <w:pStyle w:val="style34"/>
        <w:spacing w:before="0" w:beforeAutospacing="0" w:after="0" w:afterAutospacing="0" w:line="360" w:lineRule="auto"/>
        <w:jc w:val="both"/>
        <w:rPr>
          <w:rStyle w:val="Gl"/>
        </w:rPr>
      </w:pPr>
      <w:r w:rsidRPr="00C31888">
        <w:rPr>
          <w:rStyle w:val="Gl"/>
        </w:rPr>
        <w:t>DENEY HAYVANLARINA İLİŞKİN UYGULAMALAR</w:t>
      </w:r>
    </w:p>
    <w:p w:rsidR="00B6419C" w:rsidRPr="00C31888" w:rsidRDefault="00B6419C" w:rsidP="002D672C">
      <w:pPr>
        <w:pStyle w:val="3-normalyaz"/>
        <w:spacing w:before="0" w:beforeAutospacing="0" w:after="0" w:afterAutospacing="0" w:line="360" w:lineRule="auto"/>
        <w:jc w:val="both"/>
      </w:pPr>
      <w:r>
        <w:rPr>
          <w:rStyle w:val="Gl"/>
        </w:rPr>
        <w:t>MADDE 11</w:t>
      </w:r>
      <w:r w:rsidRPr="00C31888">
        <w:rPr>
          <w:rStyle w:val="Gl"/>
        </w:rPr>
        <w:t xml:space="preserve">– </w:t>
      </w:r>
      <w:proofErr w:type="spellStart"/>
      <w:r>
        <w:rPr>
          <w:rStyle w:val="Gl"/>
          <w:b w:val="0"/>
        </w:rPr>
        <w:t>K</w:t>
      </w:r>
      <w:r w:rsidRPr="00C31888">
        <w:rPr>
          <w:rStyle w:val="Gl"/>
          <w:b w:val="0"/>
        </w:rPr>
        <w:t>Ü</w:t>
      </w:r>
      <w:r w:rsidRPr="00C31888">
        <w:rPr>
          <w:rStyle w:val="spelle"/>
        </w:rPr>
        <w:t>HADYEK’in</w:t>
      </w:r>
      <w:proofErr w:type="spellEnd"/>
      <w:r w:rsidRPr="00C31888">
        <w:rPr>
          <w:rStyle w:val="apple-converted-space"/>
        </w:rPr>
        <w:t> </w:t>
      </w:r>
      <w:r w:rsidRPr="00C31888">
        <w:t>çalışmalarında kullanılacak hayvanlara ilişkin hususlar:</w:t>
      </w:r>
    </w:p>
    <w:p w:rsidR="00B6419C" w:rsidRPr="00C31888" w:rsidRDefault="00B6419C" w:rsidP="002D672C">
      <w:pPr>
        <w:pStyle w:val="3-normalyaz"/>
        <w:spacing w:before="0" w:beforeAutospacing="0" w:after="0" w:afterAutospacing="0" w:line="360" w:lineRule="auto"/>
        <w:jc w:val="both"/>
      </w:pPr>
      <w:r w:rsidRPr="00C31888">
        <w:t>a) Deney hayvanları üzerinde yapılacak tüm</w:t>
      </w:r>
      <w:r w:rsidRPr="00C31888">
        <w:rPr>
          <w:rStyle w:val="apple-converted-space"/>
        </w:rPr>
        <w:t> </w:t>
      </w:r>
      <w:proofErr w:type="gramStart"/>
      <w:r w:rsidRPr="00C31888">
        <w:rPr>
          <w:rStyle w:val="grame"/>
        </w:rPr>
        <w:t>prosedürlerin</w:t>
      </w:r>
      <w:proofErr w:type="gramEnd"/>
      <w:r>
        <w:rPr>
          <w:rStyle w:val="apple-converted-space"/>
        </w:rPr>
        <w:t> K</w:t>
      </w:r>
      <w:r w:rsidRPr="00C31888">
        <w:rPr>
          <w:rStyle w:val="apple-converted-space"/>
        </w:rPr>
        <w:t>Ü</w:t>
      </w:r>
      <w:r w:rsidRPr="00C31888">
        <w:t>HADYEK tarafından onaylanmış olması zorunludur.</w:t>
      </w:r>
    </w:p>
    <w:p w:rsidR="00B6419C" w:rsidRPr="00C31888" w:rsidRDefault="00B6419C" w:rsidP="002D672C">
      <w:pPr>
        <w:pStyle w:val="3-normalyaz"/>
        <w:spacing w:before="0" w:beforeAutospacing="0" w:after="0" w:afterAutospacing="0" w:line="360" w:lineRule="auto"/>
        <w:jc w:val="both"/>
      </w:pPr>
      <w:r>
        <w:t>b) K</w:t>
      </w:r>
      <w:r w:rsidRPr="00C31888">
        <w:t>ÜHADYEK tarafından yapılan düzenlemelere uygun olarak alınmış bir genel veya özel istisna olmadıkça, deneylerde kullanılacak;</w:t>
      </w:r>
    </w:p>
    <w:p w:rsidR="00B6419C" w:rsidRPr="00C31888" w:rsidRDefault="00B6419C" w:rsidP="002D672C">
      <w:pPr>
        <w:pStyle w:val="3-normalyaz"/>
        <w:spacing w:before="0" w:beforeAutospacing="0" w:after="0" w:afterAutospacing="0" w:line="360" w:lineRule="auto"/>
        <w:ind w:firstLine="566"/>
        <w:jc w:val="both"/>
      </w:pPr>
      <w:r w:rsidRPr="00C31888">
        <w:t>1) Fare (</w:t>
      </w:r>
      <w:proofErr w:type="spellStart"/>
      <w:r w:rsidRPr="00C31888">
        <w:rPr>
          <w:rStyle w:val="spelle"/>
        </w:rPr>
        <w:t>Mus</w:t>
      </w:r>
      <w:proofErr w:type="spellEnd"/>
      <w:r w:rsidRPr="00C31888">
        <w:rPr>
          <w:rStyle w:val="apple-converted-space"/>
        </w:rPr>
        <w:t> </w:t>
      </w:r>
      <w:proofErr w:type="spellStart"/>
      <w:r w:rsidRPr="00C31888">
        <w:rPr>
          <w:rStyle w:val="spelle"/>
        </w:rPr>
        <w:t>muscul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2) Sıçan (</w:t>
      </w:r>
      <w:proofErr w:type="spellStart"/>
      <w:r w:rsidRPr="00C31888">
        <w:rPr>
          <w:rStyle w:val="spelle"/>
        </w:rPr>
        <w:t>Rattus</w:t>
      </w:r>
      <w:proofErr w:type="spellEnd"/>
      <w:r w:rsidRPr="00C31888">
        <w:rPr>
          <w:rStyle w:val="apple-converted-space"/>
        </w:rPr>
        <w:t> </w:t>
      </w:r>
      <w:proofErr w:type="spellStart"/>
      <w:r w:rsidRPr="00C31888">
        <w:rPr>
          <w:rStyle w:val="spelle"/>
        </w:rPr>
        <w:t>norvegic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3) Kobay (</w:t>
      </w:r>
      <w:proofErr w:type="spellStart"/>
      <w:r w:rsidRPr="00C31888">
        <w:rPr>
          <w:rStyle w:val="spelle"/>
        </w:rPr>
        <w:t>Cavia</w:t>
      </w:r>
      <w:proofErr w:type="spellEnd"/>
      <w:r w:rsidRPr="00C31888">
        <w:rPr>
          <w:rStyle w:val="apple-converted-space"/>
        </w:rPr>
        <w:t> </w:t>
      </w:r>
      <w:proofErr w:type="spellStart"/>
      <w:r w:rsidRPr="00C31888">
        <w:rPr>
          <w:rStyle w:val="spelle"/>
        </w:rPr>
        <w:t>pocell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4) Suriye (altın)</w:t>
      </w:r>
      <w:r w:rsidRPr="00C31888">
        <w:rPr>
          <w:rStyle w:val="apple-converted-space"/>
        </w:rPr>
        <w:t> </w:t>
      </w:r>
      <w:proofErr w:type="spellStart"/>
      <w:r w:rsidRPr="00C31888">
        <w:rPr>
          <w:rStyle w:val="spelle"/>
        </w:rPr>
        <w:t>hamsteri</w:t>
      </w:r>
      <w:proofErr w:type="spellEnd"/>
      <w:r w:rsidRPr="00C31888">
        <w:rPr>
          <w:rStyle w:val="apple-converted-space"/>
        </w:rPr>
        <w:t> </w:t>
      </w:r>
      <w:r w:rsidRPr="00C31888">
        <w:t>(</w:t>
      </w:r>
      <w:proofErr w:type="spellStart"/>
      <w:r w:rsidRPr="00C31888">
        <w:rPr>
          <w:rStyle w:val="spelle"/>
        </w:rPr>
        <w:t>Mesocricetus</w:t>
      </w:r>
      <w:proofErr w:type="spellEnd"/>
      <w:r w:rsidRPr="00C31888">
        <w:rPr>
          <w:rStyle w:val="apple-converted-space"/>
        </w:rPr>
        <w:t> </w:t>
      </w:r>
      <w:proofErr w:type="spellStart"/>
      <w:r w:rsidRPr="00C31888">
        <w:rPr>
          <w:rStyle w:val="spelle"/>
        </w:rPr>
        <w:t>aurat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5) Çin</w:t>
      </w:r>
      <w:r w:rsidRPr="00C31888">
        <w:rPr>
          <w:rStyle w:val="apple-converted-space"/>
        </w:rPr>
        <w:t> </w:t>
      </w:r>
      <w:proofErr w:type="spellStart"/>
      <w:r w:rsidRPr="00C31888">
        <w:rPr>
          <w:rStyle w:val="spelle"/>
        </w:rPr>
        <w:t>hamsteri</w:t>
      </w:r>
      <w:proofErr w:type="spellEnd"/>
      <w:r w:rsidRPr="00C31888">
        <w:rPr>
          <w:rStyle w:val="apple-converted-space"/>
        </w:rPr>
        <w:t> </w:t>
      </w:r>
      <w:r w:rsidRPr="00C31888">
        <w:t>(</w:t>
      </w:r>
      <w:proofErr w:type="spellStart"/>
      <w:r w:rsidRPr="00C31888">
        <w:rPr>
          <w:rStyle w:val="spelle"/>
        </w:rPr>
        <w:t>Cricetulus</w:t>
      </w:r>
      <w:proofErr w:type="spellEnd"/>
      <w:r w:rsidRPr="00C31888">
        <w:rPr>
          <w:rStyle w:val="apple-converted-space"/>
        </w:rPr>
        <w:t> </w:t>
      </w:r>
      <w:proofErr w:type="spellStart"/>
      <w:r w:rsidRPr="00C31888">
        <w:rPr>
          <w:rStyle w:val="spelle"/>
        </w:rPr>
        <w:t>grise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6) Moğolistan</w:t>
      </w:r>
      <w:r w:rsidRPr="00C31888">
        <w:rPr>
          <w:rStyle w:val="apple-converted-space"/>
        </w:rPr>
        <w:t> </w:t>
      </w:r>
      <w:proofErr w:type="spellStart"/>
      <w:r w:rsidRPr="00C31888">
        <w:rPr>
          <w:rStyle w:val="spelle"/>
        </w:rPr>
        <w:t>gerbili</w:t>
      </w:r>
      <w:proofErr w:type="spellEnd"/>
      <w:r w:rsidRPr="00C31888">
        <w:rPr>
          <w:rStyle w:val="apple-converted-space"/>
        </w:rPr>
        <w:t> </w:t>
      </w:r>
      <w:r w:rsidRPr="00C31888">
        <w:t>(</w:t>
      </w:r>
      <w:proofErr w:type="spellStart"/>
      <w:r w:rsidRPr="00C31888">
        <w:rPr>
          <w:rStyle w:val="spelle"/>
        </w:rPr>
        <w:t>Meriones</w:t>
      </w:r>
      <w:proofErr w:type="spellEnd"/>
      <w:r w:rsidRPr="00C31888">
        <w:rPr>
          <w:rStyle w:val="apple-converted-space"/>
        </w:rPr>
        <w:t> </w:t>
      </w:r>
      <w:proofErr w:type="spellStart"/>
      <w:r w:rsidRPr="00C31888">
        <w:rPr>
          <w:rStyle w:val="spelle"/>
        </w:rPr>
        <w:t>unguiculat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7) Tavşan (</w:t>
      </w:r>
      <w:proofErr w:type="spellStart"/>
      <w:r w:rsidRPr="00C31888">
        <w:rPr>
          <w:rStyle w:val="spelle"/>
        </w:rPr>
        <w:t>Oryctolagus</w:t>
      </w:r>
      <w:proofErr w:type="spellEnd"/>
      <w:r w:rsidRPr="00C31888">
        <w:rPr>
          <w:rStyle w:val="apple-converted-space"/>
        </w:rPr>
        <w:t> </w:t>
      </w:r>
      <w:proofErr w:type="spellStart"/>
      <w:r w:rsidRPr="00C31888">
        <w:rPr>
          <w:rStyle w:val="spelle"/>
        </w:rPr>
        <w:t>cunicul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8) Köpek (</w:t>
      </w:r>
      <w:proofErr w:type="spellStart"/>
      <w:r w:rsidRPr="00C31888">
        <w:rPr>
          <w:rStyle w:val="spelle"/>
        </w:rPr>
        <w:t>Canis</w:t>
      </w:r>
      <w:proofErr w:type="spellEnd"/>
      <w:r w:rsidRPr="00C31888">
        <w:rPr>
          <w:rStyle w:val="apple-converted-space"/>
        </w:rPr>
        <w:t> </w:t>
      </w:r>
      <w:proofErr w:type="spellStart"/>
      <w:r w:rsidRPr="00C31888">
        <w:rPr>
          <w:rStyle w:val="spelle"/>
        </w:rPr>
        <w:t>familiari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9) Kedi (</w:t>
      </w:r>
      <w:proofErr w:type="spellStart"/>
      <w:r w:rsidRPr="00C31888">
        <w:rPr>
          <w:rStyle w:val="spelle"/>
        </w:rPr>
        <w:t>Felis</w:t>
      </w:r>
      <w:proofErr w:type="spellEnd"/>
      <w:r w:rsidRPr="00C31888">
        <w:rPr>
          <w:rStyle w:val="apple-converted-space"/>
        </w:rPr>
        <w:t> </w:t>
      </w:r>
      <w:proofErr w:type="spellStart"/>
      <w:r w:rsidRPr="00C31888">
        <w:rPr>
          <w:rStyle w:val="spelle"/>
        </w:rPr>
        <w:t>catu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10) İnsan dışı primatların bütün türleri</w:t>
      </w:r>
    </w:p>
    <w:p w:rsidR="00B6419C" w:rsidRPr="00C31888" w:rsidRDefault="00B6419C" w:rsidP="002D672C">
      <w:pPr>
        <w:pStyle w:val="3-normalyaz"/>
        <w:spacing w:before="0" w:beforeAutospacing="0" w:after="0" w:afterAutospacing="0" w:line="360" w:lineRule="auto"/>
        <w:ind w:firstLine="566"/>
        <w:jc w:val="both"/>
      </w:pPr>
      <w:r w:rsidRPr="00C31888">
        <w:t>11) Kurbağa [</w:t>
      </w:r>
      <w:proofErr w:type="spellStart"/>
      <w:r w:rsidRPr="00C31888">
        <w:rPr>
          <w:rStyle w:val="spelle"/>
        </w:rPr>
        <w:t>Xenopus</w:t>
      </w:r>
      <w:proofErr w:type="spellEnd"/>
      <w:r w:rsidRPr="00C31888">
        <w:rPr>
          <w:rStyle w:val="apple-converted-space"/>
        </w:rPr>
        <w:t> </w:t>
      </w:r>
      <w:r w:rsidRPr="00C31888">
        <w:t>(</w:t>
      </w:r>
      <w:proofErr w:type="spellStart"/>
      <w:r w:rsidRPr="00C31888">
        <w:rPr>
          <w:rStyle w:val="spelle"/>
        </w:rPr>
        <w:t>laevis</w:t>
      </w:r>
      <w:proofErr w:type="spellEnd"/>
      <w:r w:rsidRPr="00C31888">
        <w:t>,</w:t>
      </w:r>
      <w:r w:rsidRPr="00C31888">
        <w:rPr>
          <w:rStyle w:val="apple-converted-space"/>
        </w:rPr>
        <w:t> </w:t>
      </w:r>
      <w:proofErr w:type="spellStart"/>
      <w:r w:rsidRPr="00C31888">
        <w:rPr>
          <w:rStyle w:val="spelle"/>
        </w:rPr>
        <w:t>tropicalis</w:t>
      </w:r>
      <w:proofErr w:type="spellEnd"/>
      <w:r w:rsidRPr="00C31888">
        <w:t>), Rana (</w:t>
      </w:r>
      <w:proofErr w:type="spellStart"/>
      <w:r w:rsidRPr="00C31888">
        <w:rPr>
          <w:rStyle w:val="spelle"/>
        </w:rPr>
        <w:t>temporaria</w:t>
      </w:r>
      <w:proofErr w:type="spellEnd"/>
      <w:r w:rsidRPr="00C31888">
        <w:t>,</w:t>
      </w:r>
      <w:r w:rsidRPr="00C31888">
        <w:rPr>
          <w:rStyle w:val="apple-converted-space"/>
        </w:rPr>
        <w:t> </w:t>
      </w:r>
      <w:proofErr w:type="spellStart"/>
      <w:r w:rsidRPr="00C31888">
        <w:rPr>
          <w:rStyle w:val="spelle"/>
        </w:rPr>
        <w:t>pipiens</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r w:rsidRPr="00C31888">
        <w:t>12) Zebra balığı (</w:t>
      </w:r>
      <w:proofErr w:type="spellStart"/>
      <w:r w:rsidRPr="00C31888">
        <w:rPr>
          <w:rStyle w:val="spelle"/>
        </w:rPr>
        <w:t>Danio</w:t>
      </w:r>
      <w:proofErr w:type="spellEnd"/>
      <w:r w:rsidRPr="00C31888">
        <w:rPr>
          <w:rStyle w:val="apple-converted-space"/>
        </w:rPr>
        <w:t> </w:t>
      </w:r>
      <w:proofErr w:type="spellStart"/>
      <w:r w:rsidRPr="00C31888">
        <w:rPr>
          <w:rStyle w:val="spelle"/>
        </w:rPr>
        <w:t>rerio</w:t>
      </w:r>
      <w:proofErr w:type="spellEnd"/>
      <w:r w:rsidRPr="00C31888">
        <w:t>),</w:t>
      </w:r>
    </w:p>
    <w:p w:rsidR="00B6419C" w:rsidRPr="00C31888" w:rsidRDefault="00B6419C" w:rsidP="002D672C">
      <w:pPr>
        <w:pStyle w:val="3-normalyaz"/>
        <w:spacing w:before="0" w:beforeAutospacing="0" w:after="0" w:afterAutospacing="0" w:line="360" w:lineRule="auto"/>
        <w:ind w:firstLine="566"/>
        <w:jc w:val="both"/>
      </w:pPr>
      <w:proofErr w:type="gramStart"/>
      <w:r w:rsidRPr="00C31888">
        <w:rPr>
          <w:rStyle w:val="grame"/>
        </w:rPr>
        <w:lastRenderedPageBreak/>
        <w:t>türlerinin</w:t>
      </w:r>
      <w:proofErr w:type="gramEnd"/>
      <w:r w:rsidRPr="00C31888">
        <w:rPr>
          <w:rStyle w:val="apple-converted-space"/>
        </w:rPr>
        <w:t> </w:t>
      </w:r>
      <w:r w:rsidRPr="00C31888">
        <w:t>ve deneyde kullanılacak tüm hayvanların kayıtlı yasal deney hayvanı üreticisi ve tedarikçilerinden alınmış olması şartı aranır.</w:t>
      </w:r>
    </w:p>
    <w:p w:rsidR="00B6419C" w:rsidRPr="00C31888" w:rsidRDefault="00B6419C" w:rsidP="002D672C">
      <w:pPr>
        <w:pStyle w:val="3-normalyaz"/>
        <w:spacing w:before="0" w:beforeAutospacing="0" w:after="0" w:afterAutospacing="0" w:line="360" w:lineRule="auto"/>
        <w:jc w:val="both"/>
      </w:pPr>
      <w:r w:rsidRPr="00C31888">
        <w:t>c) Kedi, köpek gibi evcil türlerin sokakta başıboş olanları, deneylerde kullanılmaz. Ancak, hayvanların sağlık ve refahı ile ilgili çalışmalara ihtiyaç duyulması, çevre, insan ve hayvan sağlığına karşı ciddi tehlike oluşturması ve çalışmanın amacının sadece başıboş hayvan kullanılarak gerçekleştirilebileceğine dair bilimsel gerekçeler sunulması hallerinde bu hayvanlar deneylerde kullanılabilir.</w:t>
      </w:r>
    </w:p>
    <w:p w:rsidR="00B6419C" w:rsidRPr="00C31888" w:rsidRDefault="00B6419C" w:rsidP="002D672C">
      <w:pPr>
        <w:pStyle w:val="3-normalyaz"/>
        <w:spacing w:before="0" w:beforeAutospacing="0" w:after="0" w:afterAutospacing="0" w:line="360" w:lineRule="auto"/>
        <w:jc w:val="both"/>
      </w:pPr>
      <w:r w:rsidRPr="00C31888">
        <w:t>ç) İnsan dışı primatların deneylerde kullanılmasına, istisnai durumlarda ve</w:t>
      </w:r>
      <w:r w:rsidRPr="00C31888">
        <w:rPr>
          <w:rStyle w:val="apple-converted-space"/>
        </w:rPr>
        <w:t> </w:t>
      </w:r>
      <w:proofErr w:type="gramStart"/>
      <w:r w:rsidRPr="00C31888">
        <w:rPr>
          <w:rStyle w:val="grame"/>
        </w:rPr>
        <w:t>prosedürün</w:t>
      </w:r>
      <w:proofErr w:type="gramEnd"/>
      <w:r w:rsidR="00180FFB">
        <w:rPr>
          <w:rStyle w:val="grame"/>
        </w:rPr>
        <w:t xml:space="preserve"> </w:t>
      </w:r>
      <w:r w:rsidRPr="00C31888">
        <w:t>amacının insan dışı primatlar dışında bir tür kullanılarak gerçekleştirilemeyeceğine dair bilimsel bir gerekçe mevcutsa izin verilir.</w:t>
      </w:r>
    </w:p>
    <w:p w:rsidR="00B6419C" w:rsidRPr="00C31888" w:rsidRDefault="00B6419C" w:rsidP="002D672C">
      <w:pPr>
        <w:pStyle w:val="3-normalyaz"/>
        <w:spacing w:before="0" w:beforeAutospacing="0" w:after="0" w:afterAutospacing="0" w:line="360" w:lineRule="auto"/>
        <w:jc w:val="both"/>
      </w:pPr>
      <w:r w:rsidRPr="00C31888">
        <w:t>d) Büyük kuyruksuz maymunlar deneylerde kullanılamaz.</w:t>
      </w:r>
    </w:p>
    <w:p w:rsidR="00B6419C" w:rsidRPr="00C31888" w:rsidRDefault="00B6419C" w:rsidP="002D672C">
      <w:pPr>
        <w:pStyle w:val="3-normalyaz"/>
        <w:spacing w:before="0" w:beforeAutospacing="0" w:after="0" w:afterAutospacing="0" w:line="360" w:lineRule="auto"/>
        <w:jc w:val="both"/>
      </w:pPr>
      <w:r w:rsidRPr="00C31888">
        <w:t>e) Ulusal mevzuat ve uluslararası sözleşmeler çerçevesinde nesli tehlike altında olan ve korunan türler ile CITES Sözleşmesinin Ek-1 Listesindeki türlerin kullanılmasına aşağıda belirtilen durumlarda izin verilir:</w:t>
      </w:r>
    </w:p>
    <w:p w:rsidR="00B6419C" w:rsidRPr="00C31888" w:rsidRDefault="00B6419C" w:rsidP="002D672C">
      <w:pPr>
        <w:pStyle w:val="3-normalyaz"/>
        <w:spacing w:before="0" w:beforeAutospacing="0" w:after="0" w:afterAutospacing="0" w:line="360" w:lineRule="auto"/>
        <w:ind w:firstLine="566"/>
        <w:jc w:val="both"/>
      </w:pPr>
      <w:r w:rsidRPr="00C31888">
        <w:t>1) Prosedür, 5 inci maddenin birinci fıkrasının (b) bendinin (1) numaralı alt bendi ile (c) ve (d) bentlerinde belirtilen amaçlardan birine sahipse.</w:t>
      </w:r>
    </w:p>
    <w:p w:rsidR="00B6419C" w:rsidRPr="00C31888" w:rsidRDefault="00B6419C" w:rsidP="002D672C">
      <w:pPr>
        <w:pStyle w:val="3-normalyaz"/>
        <w:spacing w:before="0" w:beforeAutospacing="0" w:after="0" w:afterAutospacing="0" w:line="360" w:lineRule="auto"/>
        <w:ind w:firstLine="566"/>
        <w:jc w:val="both"/>
      </w:pPr>
      <w:r w:rsidRPr="00C31888">
        <w:t>2) Prosedürün amacının söz konusu türlerin dışındaki türler ile gerçekleştirilemeyeceğine dair bilimsel bir gerekçe mevcutsa.</w:t>
      </w:r>
    </w:p>
    <w:p w:rsidR="00B6419C" w:rsidRDefault="00B6419C" w:rsidP="002D672C">
      <w:pPr>
        <w:pStyle w:val="3-normalyaz"/>
        <w:spacing w:before="0" w:beforeAutospacing="0" w:after="0" w:afterAutospacing="0" w:line="360" w:lineRule="auto"/>
        <w:jc w:val="both"/>
      </w:pPr>
      <w:r w:rsidRPr="00C31888">
        <w:t xml:space="preserve">f) Doğadan alınmış yaban hayvanı üzerinde yapılacak deney bir bilimsel gerekçeyle; ancak diğer hayvanların deneyin amacı bakımından yeterli olmaması halinde onaylanır. </w:t>
      </w:r>
      <w:r w:rsidR="00180FFB">
        <w:t>Bu konuda yapılan çalışmalarda K</w:t>
      </w:r>
      <w:r w:rsidRPr="00C31888">
        <w:t>ÜHADYEK onayından sonra Genel Müdürlükten izin alınır.</w:t>
      </w:r>
    </w:p>
    <w:p w:rsidR="00EA1DF7" w:rsidRPr="00C31888" w:rsidRDefault="00EA1DF7" w:rsidP="002D672C">
      <w:pPr>
        <w:pStyle w:val="3-normalyaz"/>
        <w:spacing w:before="0" w:beforeAutospacing="0" w:after="0" w:afterAutospacing="0" w:line="360" w:lineRule="auto"/>
        <w:jc w:val="both"/>
      </w:pPr>
    </w:p>
    <w:p w:rsidR="002D672C" w:rsidRPr="002D672C" w:rsidRDefault="002D672C" w:rsidP="002D672C">
      <w:pPr>
        <w:pStyle w:val="Balk2"/>
        <w:spacing w:before="0" w:line="360" w:lineRule="auto"/>
        <w:jc w:val="both"/>
        <w:rPr>
          <w:rFonts w:ascii="Times New Roman" w:hAnsi="Times New Roman" w:cs="Times New Roman"/>
          <w:color w:val="auto"/>
          <w:sz w:val="24"/>
          <w:szCs w:val="24"/>
        </w:rPr>
      </w:pPr>
      <w:r w:rsidRPr="002D672C">
        <w:rPr>
          <w:rFonts w:ascii="Times New Roman" w:hAnsi="Times New Roman" w:cs="Times New Roman"/>
          <w:color w:val="auto"/>
          <w:sz w:val="24"/>
          <w:szCs w:val="24"/>
        </w:rPr>
        <w:t>HAYVANLARIN DENEYLERDE TEKRAR KULLANIMI</w:t>
      </w:r>
    </w:p>
    <w:p w:rsidR="002D672C" w:rsidRPr="002D672C" w:rsidRDefault="002D672C" w:rsidP="002D672C">
      <w:pPr>
        <w:pStyle w:val="3-normalyaz"/>
        <w:spacing w:before="0" w:beforeAutospacing="0" w:after="0" w:afterAutospacing="0" w:line="360" w:lineRule="auto"/>
        <w:jc w:val="both"/>
      </w:pPr>
      <w:r w:rsidRPr="002D672C">
        <w:rPr>
          <w:rStyle w:val="Gl"/>
        </w:rPr>
        <w:t xml:space="preserve">MADDE </w:t>
      </w:r>
      <w:r>
        <w:rPr>
          <w:rStyle w:val="Gl"/>
        </w:rPr>
        <w:t>12</w:t>
      </w:r>
      <w:r w:rsidRPr="002D672C">
        <w:rPr>
          <w:rStyle w:val="Gl"/>
        </w:rPr>
        <w:t xml:space="preserve">– </w:t>
      </w:r>
      <w:r w:rsidRPr="002D672C">
        <w:t>(1) Daha önce bir ya da birkaç deneyde kullanılan bir hayvanın tekrar kullanılmasına aşağıdaki durumlarda izin verilir:</w:t>
      </w:r>
    </w:p>
    <w:p w:rsidR="002D672C" w:rsidRPr="002D672C" w:rsidRDefault="002D672C" w:rsidP="002D672C">
      <w:pPr>
        <w:pStyle w:val="3-normalyaz"/>
        <w:spacing w:before="0" w:beforeAutospacing="0" w:after="0" w:afterAutospacing="0" w:line="360" w:lineRule="auto"/>
        <w:jc w:val="both"/>
      </w:pPr>
      <w:r w:rsidRPr="002D672C">
        <w:t>a) Daha önceki deneylerin gerçek şiddeti “hafif” veya “orta” ise.</w:t>
      </w:r>
    </w:p>
    <w:p w:rsidR="002D672C" w:rsidRPr="002D672C" w:rsidRDefault="002D672C" w:rsidP="002D672C">
      <w:pPr>
        <w:pStyle w:val="3-normalyaz"/>
        <w:spacing w:before="0" w:beforeAutospacing="0" w:after="0" w:afterAutospacing="0" w:line="360" w:lineRule="auto"/>
        <w:jc w:val="both"/>
      </w:pPr>
      <w:r w:rsidRPr="002D672C">
        <w:t>b) Hayvanın genel sağlık durumu tamamen eski haline dönmüşse.</w:t>
      </w:r>
    </w:p>
    <w:p w:rsidR="002D672C" w:rsidRPr="002D672C" w:rsidRDefault="002D672C" w:rsidP="002D672C">
      <w:pPr>
        <w:pStyle w:val="3-normalyaz"/>
        <w:spacing w:before="0" w:beforeAutospacing="0" w:after="0" w:afterAutospacing="0" w:line="360" w:lineRule="auto"/>
        <w:jc w:val="both"/>
      </w:pPr>
      <w:r w:rsidRPr="002D672C">
        <w:t>c) Yeni deney “hafif”, “orta” veya “ düzelmez” olarak sınıflandırılmışsa.</w:t>
      </w:r>
    </w:p>
    <w:p w:rsidR="002D672C" w:rsidRPr="002D672C" w:rsidRDefault="002D672C" w:rsidP="002D672C">
      <w:pPr>
        <w:pStyle w:val="3-normalyaz"/>
        <w:spacing w:before="0" w:beforeAutospacing="0" w:after="0" w:afterAutospacing="0" w:line="360" w:lineRule="auto"/>
        <w:jc w:val="both"/>
      </w:pPr>
      <w:r w:rsidRPr="002D672C">
        <w:t>ç) Hayvan üzerinde daha önce gerçekleştirilen</w:t>
      </w:r>
      <w:r w:rsidRPr="002D672C">
        <w:rPr>
          <w:rStyle w:val="apple-converted-space"/>
        </w:rPr>
        <w:t> </w:t>
      </w:r>
      <w:proofErr w:type="gramStart"/>
      <w:r w:rsidRPr="002D672C">
        <w:rPr>
          <w:rStyle w:val="grame"/>
        </w:rPr>
        <w:t>prosedürleri</w:t>
      </w:r>
      <w:proofErr w:type="gramEnd"/>
      <w:r w:rsidRPr="002D672C">
        <w:rPr>
          <w:rStyle w:val="apple-converted-space"/>
        </w:rPr>
        <w:t> </w:t>
      </w:r>
      <w:r w:rsidRPr="002D672C">
        <w:t>değerlendirebilecek bir veteriner hekim tarafından uygun bulunmuşsa.</w:t>
      </w:r>
    </w:p>
    <w:p w:rsidR="002D672C" w:rsidRDefault="002D672C" w:rsidP="002D672C">
      <w:pPr>
        <w:pStyle w:val="3-normalyaz"/>
        <w:spacing w:before="0" w:beforeAutospacing="0" w:after="0" w:afterAutospacing="0" w:line="360" w:lineRule="auto"/>
        <w:jc w:val="both"/>
      </w:pPr>
      <w:r w:rsidRPr="002D672C">
        <w:t>(2) İstisnai durumlarda, (a) bendini uygulama dışı bırakacak şekilde ve hayvanın veteriner hekim tarafından muayene edilmesinden sonra, hayvanın şiddetli acı,</w:t>
      </w:r>
      <w:r w:rsidRPr="002D672C">
        <w:rPr>
          <w:rStyle w:val="apple-converted-space"/>
        </w:rPr>
        <w:t> </w:t>
      </w:r>
      <w:proofErr w:type="spellStart"/>
      <w:r w:rsidRPr="002D672C">
        <w:rPr>
          <w:rStyle w:val="spelle"/>
        </w:rPr>
        <w:t>ızdırap</w:t>
      </w:r>
      <w:proofErr w:type="spellEnd"/>
      <w:r w:rsidRPr="002D672C">
        <w:rPr>
          <w:rStyle w:val="apple-converted-space"/>
        </w:rPr>
        <w:t> </w:t>
      </w:r>
      <w:r w:rsidRPr="002D672C">
        <w:t>veya eşdeğerini içeren bir deneyde birden fazla kullanılmaması şartıyla bir hayvanın tekrar kullanılmasına izin verilebilir.</w:t>
      </w:r>
    </w:p>
    <w:p w:rsidR="00EA1DF7" w:rsidRPr="002D672C" w:rsidRDefault="00EA1DF7" w:rsidP="002D672C">
      <w:pPr>
        <w:pStyle w:val="3-normalyaz"/>
        <w:spacing w:before="0" w:beforeAutospacing="0" w:after="0" w:afterAutospacing="0" w:line="360" w:lineRule="auto"/>
        <w:jc w:val="both"/>
      </w:pPr>
    </w:p>
    <w:p w:rsidR="002D672C" w:rsidRPr="00C31888" w:rsidRDefault="002D672C" w:rsidP="002D672C">
      <w:pPr>
        <w:pStyle w:val="3-normalyaz"/>
        <w:spacing w:before="0" w:beforeAutospacing="0" w:after="0" w:afterAutospacing="0" w:line="360" w:lineRule="auto"/>
        <w:jc w:val="both"/>
      </w:pPr>
      <w:r w:rsidRPr="00C31888">
        <w:rPr>
          <w:b/>
          <w:bCs/>
        </w:rPr>
        <w:t>DENEYİN SONLANDIRILMASI</w:t>
      </w:r>
    </w:p>
    <w:p w:rsidR="002D672C" w:rsidRPr="00C31888" w:rsidRDefault="00E307E6" w:rsidP="002D672C">
      <w:pPr>
        <w:pStyle w:val="3-normalyaz"/>
        <w:spacing w:before="0" w:beforeAutospacing="0" w:after="0" w:afterAutospacing="0" w:line="360" w:lineRule="auto"/>
        <w:jc w:val="both"/>
      </w:pPr>
      <w:r>
        <w:rPr>
          <w:b/>
          <w:bCs/>
        </w:rPr>
        <w:t>MADDE 13</w:t>
      </w:r>
      <w:r w:rsidR="002D672C" w:rsidRPr="00C31888">
        <w:rPr>
          <w:b/>
          <w:bCs/>
        </w:rPr>
        <w:t>–</w:t>
      </w:r>
      <w:r w:rsidR="002D672C" w:rsidRPr="00C31888">
        <w:rPr>
          <w:rStyle w:val="apple-converted-space"/>
        </w:rPr>
        <w:t> </w:t>
      </w:r>
      <w:r w:rsidR="002D672C" w:rsidRPr="00C31888">
        <w:t>(1) Deneyle ilgili olarak daha fazla gözlemin yapılamayacağı hallerde ya da genetiği değiştirilmiş hayvan soyları ve nesilleri artık takip edilmiyorsa veya sürekli devam eden bir şekilde iğne batırılmasına eşdeğer ya da daha fazla acı, eziyet,</w:t>
      </w:r>
      <w:r w:rsidR="002D672C" w:rsidRPr="00C31888">
        <w:rPr>
          <w:rStyle w:val="apple-converted-space"/>
        </w:rPr>
        <w:t> </w:t>
      </w:r>
      <w:proofErr w:type="spellStart"/>
      <w:r w:rsidR="002D672C" w:rsidRPr="00C31888">
        <w:rPr>
          <w:rStyle w:val="spelle"/>
        </w:rPr>
        <w:t>ızdırap</w:t>
      </w:r>
      <w:proofErr w:type="spellEnd"/>
      <w:r w:rsidR="002D672C" w:rsidRPr="00C31888">
        <w:rPr>
          <w:rStyle w:val="apple-converted-space"/>
        </w:rPr>
        <w:t> </w:t>
      </w:r>
      <w:r w:rsidR="002D672C" w:rsidRPr="00C31888">
        <w:t>ve kalıcı hasar yaşaması bekleniyorsa deney sonlandırılır.</w:t>
      </w:r>
    </w:p>
    <w:p w:rsidR="002D672C" w:rsidRDefault="002D672C" w:rsidP="002D672C">
      <w:pPr>
        <w:pStyle w:val="3-normalyaz"/>
        <w:spacing w:before="0" w:beforeAutospacing="0" w:after="0" w:afterAutospacing="0" w:line="360" w:lineRule="auto"/>
        <w:jc w:val="both"/>
      </w:pPr>
      <w:r w:rsidRPr="00C31888">
        <w:t>(2) Deneyin sonunda, bir hayvanın yaşamaya devam etmesine dair karar bir veteriner hekim tarafından alınır. Bir hayvanın yaşatılmaya devam etmesi durumunda, sağlık durumuna uygun bakım ve barınma hizmeti sağlanır. Hayvan orta veya şiddetli acı, eziyet,</w:t>
      </w:r>
      <w:r w:rsidRPr="00C31888">
        <w:rPr>
          <w:rStyle w:val="apple-converted-space"/>
        </w:rPr>
        <w:t> </w:t>
      </w:r>
      <w:proofErr w:type="spellStart"/>
      <w:r w:rsidRPr="00C31888">
        <w:rPr>
          <w:rStyle w:val="spelle"/>
        </w:rPr>
        <w:t>ızdırap</w:t>
      </w:r>
      <w:proofErr w:type="spellEnd"/>
      <w:r w:rsidRPr="00C31888">
        <w:rPr>
          <w:rStyle w:val="apple-converted-space"/>
        </w:rPr>
        <w:t> </w:t>
      </w:r>
      <w:r w:rsidRPr="00C31888">
        <w:t xml:space="preserve">ve kalıcı hasar yaşamaya devam ediyorsa </w:t>
      </w:r>
      <w:r>
        <w:t>yaşamı sonlandırılır</w:t>
      </w:r>
      <w:r w:rsidRPr="00C31888">
        <w:t>.</w:t>
      </w:r>
    </w:p>
    <w:p w:rsidR="00EA1DF7" w:rsidRPr="00C31888" w:rsidRDefault="00EA1DF7" w:rsidP="002D672C">
      <w:pPr>
        <w:pStyle w:val="3-normalyaz"/>
        <w:spacing w:before="0" w:beforeAutospacing="0" w:after="0" w:afterAutospacing="0" w:line="360" w:lineRule="auto"/>
        <w:jc w:val="both"/>
      </w:pPr>
    </w:p>
    <w:p w:rsidR="00E307E6" w:rsidRPr="00C31888" w:rsidRDefault="00E307E6" w:rsidP="00E307E6">
      <w:pPr>
        <w:pStyle w:val="3-normalyaz"/>
        <w:spacing w:before="0" w:beforeAutospacing="0" w:after="0" w:afterAutospacing="0" w:line="360" w:lineRule="auto"/>
        <w:jc w:val="both"/>
      </w:pPr>
      <w:r w:rsidRPr="00C31888">
        <w:rPr>
          <w:b/>
          <w:bCs/>
        </w:rPr>
        <w:t>PROJELERİN DEĞERLENDİRİLMESİ</w:t>
      </w:r>
    </w:p>
    <w:p w:rsidR="00E307E6" w:rsidRPr="00C31888" w:rsidRDefault="00E307E6" w:rsidP="00E307E6">
      <w:pPr>
        <w:pStyle w:val="3-normalyaz"/>
        <w:spacing w:before="0" w:beforeAutospacing="0" w:after="0" w:afterAutospacing="0" w:line="360" w:lineRule="auto"/>
        <w:jc w:val="both"/>
      </w:pPr>
      <w:r>
        <w:rPr>
          <w:b/>
          <w:bCs/>
        </w:rPr>
        <w:t>MADDE 14</w:t>
      </w:r>
      <w:r w:rsidRPr="00C31888">
        <w:rPr>
          <w:b/>
          <w:bCs/>
        </w:rPr>
        <w:t>–</w:t>
      </w:r>
      <w:r w:rsidRPr="00C31888">
        <w:rPr>
          <w:rStyle w:val="apple-converted-space"/>
        </w:rPr>
        <w:t> </w:t>
      </w:r>
      <w:r w:rsidRPr="00C31888">
        <w:t>(1) Projeler;</w:t>
      </w:r>
    </w:p>
    <w:p w:rsidR="00E307E6" w:rsidRPr="00C31888" w:rsidRDefault="00E307E6" w:rsidP="00E307E6">
      <w:pPr>
        <w:pStyle w:val="3-normalyaz"/>
        <w:spacing w:before="0" w:beforeAutospacing="0" w:after="0" w:afterAutospacing="0" w:line="360" w:lineRule="auto"/>
        <w:jc w:val="both"/>
      </w:pPr>
      <w:r w:rsidRPr="00C31888">
        <w:t>a) Bilimsel, eğitsel veya yasal gerekçeleri,</w:t>
      </w:r>
    </w:p>
    <w:p w:rsidR="00E307E6" w:rsidRPr="00C31888" w:rsidRDefault="00E307E6" w:rsidP="00E307E6">
      <w:pPr>
        <w:pStyle w:val="3-normalyaz"/>
        <w:spacing w:before="0" w:beforeAutospacing="0" w:after="0" w:afterAutospacing="0" w:line="360" w:lineRule="auto"/>
        <w:jc w:val="both"/>
      </w:pPr>
      <w:r w:rsidRPr="00C31888">
        <w:t>b) Hayvan kullanımı gerekçeleri,</w:t>
      </w:r>
    </w:p>
    <w:p w:rsidR="00E307E6" w:rsidRPr="00C31888" w:rsidRDefault="00E307E6" w:rsidP="00E307E6">
      <w:pPr>
        <w:pStyle w:val="3-normalyaz"/>
        <w:spacing w:before="0" w:beforeAutospacing="0" w:after="0" w:afterAutospacing="0" w:line="360" w:lineRule="auto"/>
        <w:jc w:val="both"/>
      </w:pPr>
      <w:r w:rsidRPr="00C31888">
        <w:t>c) Prosedürlerin mümkün olan en insani ve çevreye duyarlı şekilde gerçekleştirilmesinin tasarlanması,</w:t>
      </w:r>
    </w:p>
    <w:p w:rsidR="00E307E6" w:rsidRPr="00C31888" w:rsidRDefault="00E307E6" w:rsidP="00E307E6">
      <w:pPr>
        <w:pStyle w:val="3-normalyaz"/>
        <w:spacing w:before="0" w:beforeAutospacing="0" w:after="0" w:afterAutospacing="0" w:line="360" w:lineRule="auto"/>
        <w:jc w:val="both"/>
      </w:pPr>
      <w:r w:rsidRPr="00C31888">
        <w:t>ç) Tahmin edilen bilimsel faydaları ve eğitim yönünden değeri,</w:t>
      </w:r>
    </w:p>
    <w:p w:rsidR="00E307E6" w:rsidRPr="00C31888" w:rsidRDefault="00E307E6" w:rsidP="00E307E6">
      <w:pPr>
        <w:pStyle w:val="3-normalyaz"/>
        <w:spacing w:before="0" w:beforeAutospacing="0" w:after="0" w:afterAutospacing="0" w:line="360" w:lineRule="auto"/>
        <w:jc w:val="both"/>
      </w:pPr>
      <w:r w:rsidRPr="00C31888">
        <w:t>d) 3R ilkesine uyumu,</w:t>
      </w:r>
    </w:p>
    <w:p w:rsidR="00E307E6" w:rsidRPr="00C31888" w:rsidRDefault="00E307E6" w:rsidP="00E307E6">
      <w:pPr>
        <w:pStyle w:val="3-normalyaz"/>
        <w:spacing w:before="0" w:beforeAutospacing="0" w:after="0" w:afterAutospacing="0" w:line="360" w:lineRule="auto"/>
        <w:jc w:val="both"/>
      </w:pPr>
      <w:r w:rsidRPr="00C31888">
        <w:t>e) Prosedür şiddetinin sınıflandırılması,</w:t>
      </w:r>
    </w:p>
    <w:p w:rsidR="00E307E6" w:rsidRPr="00C31888" w:rsidRDefault="00E307E6" w:rsidP="00E307E6">
      <w:pPr>
        <w:pStyle w:val="3-normalyaz"/>
        <w:spacing w:before="0" w:beforeAutospacing="0" w:after="0" w:afterAutospacing="0" w:line="360" w:lineRule="auto"/>
        <w:jc w:val="both"/>
      </w:pPr>
      <w:r w:rsidRPr="00C31888">
        <w:t>f) Elde edilecek fayda ve hayvanların çekeceği acı,</w:t>
      </w:r>
    </w:p>
    <w:p w:rsidR="00E307E6" w:rsidRPr="00C31888" w:rsidRDefault="00E307E6" w:rsidP="00E307E6">
      <w:pPr>
        <w:pStyle w:val="3-normalyaz"/>
        <w:spacing w:before="0" w:beforeAutospacing="0" w:after="0" w:afterAutospacing="0" w:line="360" w:lineRule="auto"/>
        <w:jc w:val="both"/>
      </w:pPr>
      <w:r>
        <w:t xml:space="preserve">g) </w:t>
      </w:r>
      <w:r w:rsidRPr="00C31888">
        <w:t>Öldürme metotları,</w:t>
      </w:r>
      <w:r w:rsidRPr="00C31888">
        <w:rPr>
          <w:rStyle w:val="apple-converted-space"/>
        </w:rPr>
        <w:t> </w:t>
      </w:r>
      <w:proofErr w:type="gramStart"/>
      <w:r w:rsidRPr="00C31888">
        <w:rPr>
          <w:rStyle w:val="grame"/>
        </w:rPr>
        <w:t>prosedürler</w:t>
      </w:r>
      <w:proofErr w:type="gramEnd"/>
      <w:r w:rsidRPr="00C31888">
        <w:t>, anestezi, tekrar kullanım, bakım ve barınma şartlarının</w:t>
      </w:r>
      <w:r w:rsidRPr="00C31888">
        <w:rPr>
          <w:rStyle w:val="apple-converted-space"/>
        </w:rPr>
        <w:t> </w:t>
      </w:r>
      <w:r>
        <w:rPr>
          <w:rStyle w:val="spelle"/>
        </w:rPr>
        <w:t>ilgili</w:t>
      </w:r>
      <w:r w:rsidRPr="00C31888">
        <w:rPr>
          <w:rStyle w:val="apple-converted-space"/>
        </w:rPr>
        <w:t> </w:t>
      </w:r>
      <w:r w:rsidRPr="00C31888">
        <w:t>mevzuata uygunluğu,</w:t>
      </w:r>
    </w:p>
    <w:p w:rsidR="00E307E6" w:rsidRPr="00C31888" w:rsidRDefault="00E307E6" w:rsidP="00E307E6">
      <w:pPr>
        <w:pStyle w:val="3-normalyaz"/>
        <w:spacing w:before="0" w:beforeAutospacing="0" w:after="0" w:afterAutospacing="0" w:line="360" w:lineRule="auto"/>
        <w:jc w:val="both"/>
      </w:pPr>
      <w:r w:rsidRPr="00C31888">
        <w:t>ğ) Geriye dönük değerlendirmenin yapılıp yapılmayacağı (örneğin saklanan doku örneklerinin daha sonraki zamanlarda bilimsel amaçlarla tekrar kullanılabilmesi) ve ne zaman yapılacağına karar verilmesi,</w:t>
      </w:r>
    </w:p>
    <w:p w:rsidR="00E307E6" w:rsidRPr="00C31888" w:rsidRDefault="00E307E6" w:rsidP="00E307E6">
      <w:pPr>
        <w:pStyle w:val="3-normalyaz"/>
        <w:spacing w:before="0" w:beforeAutospacing="0" w:after="0" w:afterAutospacing="0" w:line="360" w:lineRule="auto"/>
        <w:ind w:firstLine="566"/>
        <w:jc w:val="both"/>
      </w:pPr>
      <w:proofErr w:type="gramStart"/>
      <w:r w:rsidRPr="00C31888">
        <w:rPr>
          <w:rStyle w:val="grame"/>
        </w:rPr>
        <w:t>kriterlerine</w:t>
      </w:r>
      <w:proofErr w:type="gramEnd"/>
      <w:r w:rsidRPr="00C31888">
        <w:rPr>
          <w:rStyle w:val="apple-converted-space"/>
        </w:rPr>
        <w:t> </w:t>
      </w:r>
      <w:r w:rsidRPr="00C31888">
        <w:t xml:space="preserve">göre </w:t>
      </w:r>
      <w:r w:rsidR="00EA1DF7">
        <w:t>K</w:t>
      </w:r>
      <w:r w:rsidRPr="00C31888">
        <w:t>ÜHADYEK tarafından değerlendirilir.</w:t>
      </w:r>
    </w:p>
    <w:p w:rsidR="00E307E6" w:rsidRPr="00C31888" w:rsidRDefault="00E307E6" w:rsidP="00E307E6">
      <w:pPr>
        <w:pStyle w:val="3-normalyaz"/>
        <w:spacing w:before="0" w:beforeAutospacing="0" w:after="0" w:afterAutospacing="0" w:line="360" w:lineRule="auto"/>
        <w:jc w:val="both"/>
      </w:pPr>
      <w:r w:rsidRPr="00C31888">
        <w:t xml:space="preserve">(2) </w:t>
      </w:r>
      <w:r w:rsidR="00EA1DF7">
        <w:t>K</w:t>
      </w:r>
      <w:r w:rsidRPr="00C31888">
        <w:t>ÜHADYEK tarafından proje değerlendirmesini yapacak uzmanların; 3R ilkesi, deney tasarımı, hayvan deneyleri pratik uygulamaları, yaban hayvanları deneyleri pratik uygulamaları veya hayvan bakım ve beslenmesi konusunda yetkin olmasına göre seçilmesine dikkat edilir.</w:t>
      </w:r>
    </w:p>
    <w:p w:rsidR="00E307E6" w:rsidRDefault="00E307E6" w:rsidP="00E307E6">
      <w:pPr>
        <w:pStyle w:val="style34"/>
        <w:spacing w:before="0" w:beforeAutospacing="0" w:after="0" w:afterAutospacing="0" w:line="360" w:lineRule="auto"/>
        <w:jc w:val="both"/>
      </w:pPr>
      <w:r w:rsidRPr="00C31888">
        <w:t xml:space="preserve">(3) Proje değerlendirmesi şeffaf olmalıdır. Fikri mülkiyet haklarının ve gizli bilgilerin korunması için, proje değerlendirmesi tarafsız bir şekilde gerçekleştirilir ve bağımsız tarafların görüşlerini de kapsayabilir. </w:t>
      </w:r>
    </w:p>
    <w:p w:rsidR="00EA1DF7" w:rsidRPr="00C31888" w:rsidRDefault="00EA1DF7" w:rsidP="00E307E6">
      <w:pPr>
        <w:pStyle w:val="style34"/>
        <w:spacing w:before="0" w:beforeAutospacing="0" w:after="0" w:afterAutospacing="0" w:line="360" w:lineRule="auto"/>
        <w:jc w:val="both"/>
      </w:pPr>
    </w:p>
    <w:p w:rsidR="00970A93" w:rsidRPr="00C31888" w:rsidRDefault="00970A93" w:rsidP="00970A93">
      <w:pPr>
        <w:pStyle w:val="style34"/>
        <w:spacing w:before="0" w:beforeAutospacing="0" w:after="0" w:afterAutospacing="0" w:line="360" w:lineRule="auto"/>
        <w:jc w:val="both"/>
        <w:rPr>
          <w:b/>
        </w:rPr>
      </w:pPr>
      <w:r w:rsidRPr="00C31888">
        <w:rPr>
          <w:b/>
        </w:rPr>
        <w:t xml:space="preserve">DENEY HAYVANI İLE UĞRAŞACAKLAR VE PERSONELİN EĞİTİMİ </w:t>
      </w:r>
    </w:p>
    <w:p w:rsidR="00970A93" w:rsidRPr="00C31888" w:rsidRDefault="00970A93" w:rsidP="00970A93">
      <w:pPr>
        <w:pStyle w:val="3-normalyaz"/>
        <w:spacing w:before="0" w:beforeAutospacing="0" w:after="0" w:afterAutospacing="0" w:line="360" w:lineRule="auto"/>
        <w:jc w:val="both"/>
      </w:pPr>
      <w:r w:rsidRPr="00C31888">
        <w:rPr>
          <w:rStyle w:val="Gl"/>
        </w:rPr>
        <w:t xml:space="preserve">MADDE 15– </w:t>
      </w:r>
      <w:r w:rsidRPr="00C31888">
        <w:t>(1) Deney hayvanı ile uğraşacaklar ve personelin eğitiminde uyulması gerekli hususlar aşağıda belirtilmiştir:</w:t>
      </w:r>
    </w:p>
    <w:p w:rsidR="00970A93" w:rsidRPr="00C31888" w:rsidRDefault="00970A93" w:rsidP="00970A93">
      <w:pPr>
        <w:pStyle w:val="3-normalyaz"/>
        <w:spacing w:before="0" w:beforeAutospacing="0" w:after="0" w:afterAutospacing="0" w:line="360" w:lineRule="auto"/>
        <w:jc w:val="both"/>
      </w:pPr>
      <w:r w:rsidRPr="00C31888">
        <w:t xml:space="preserve">a) Deney hayvanı ile uğraşan veya uğraşacak araştırıcıların eğitilmesi için eğitim programlarının düzenlenmesi, deney hayvanları kullanım sertifika programlarının açılması, düzenlenmesi ve yürütülmesinden </w:t>
      </w:r>
      <w:r>
        <w:t>K</w:t>
      </w:r>
      <w:r w:rsidRPr="00C31888">
        <w:t xml:space="preserve">ÜHADYEK sorumludur. Bu programlarda başarılı olanlara, ilgili </w:t>
      </w:r>
      <w:r>
        <w:t>K</w:t>
      </w:r>
      <w:r w:rsidRPr="00C31888">
        <w:t>ÜHADYEK tarafından deney hayvanı kullanım sertifikası verilir.</w:t>
      </w:r>
    </w:p>
    <w:p w:rsidR="00970A93" w:rsidRPr="00C31888" w:rsidRDefault="00970A93" w:rsidP="00970A93">
      <w:pPr>
        <w:pStyle w:val="3-normalyaz"/>
        <w:spacing w:before="0" w:beforeAutospacing="0" w:after="0" w:afterAutospacing="0" w:line="360" w:lineRule="auto"/>
        <w:jc w:val="both"/>
      </w:pPr>
      <w:r w:rsidRPr="00C31888">
        <w:t xml:space="preserve">b) Deney hayvanı kullanarak her türlü eğitim, araştırma, uygulama ve test yapmak isteyen veya bu programların yapılmasında deney hayvanlarına dokunarak </w:t>
      </w:r>
      <w:r w:rsidR="00EB520C">
        <w:t xml:space="preserve">eğiticiye </w:t>
      </w:r>
      <w:r w:rsidRPr="00C31888">
        <w:t>katkıda bulunan öğrenciler, araştırmacılar, akademik, sağlık, teknik ve idari personel deney hayvanı kullanıcısı olarak kabul edilir.</w:t>
      </w:r>
    </w:p>
    <w:p w:rsidR="00970A93" w:rsidRPr="00C31888" w:rsidRDefault="00970A93" w:rsidP="00970A93">
      <w:pPr>
        <w:pStyle w:val="3-normalyaz"/>
        <w:spacing w:before="0" w:beforeAutospacing="0" w:after="0" w:afterAutospacing="0" w:line="360" w:lineRule="auto"/>
        <w:jc w:val="both"/>
      </w:pPr>
      <w:r w:rsidRPr="00C31888">
        <w:t>c) Deney hayvanı kullanıcıları, sertifika almadan bu hayvanlar üzerinde deney, eğitim, test amacıyla işlem yapamaz ve çalışma</w:t>
      </w:r>
      <w:r w:rsidRPr="00C31888">
        <w:rPr>
          <w:rStyle w:val="apple-converted-space"/>
        </w:rPr>
        <w:t> </w:t>
      </w:r>
      <w:proofErr w:type="gramStart"/>
      <w:r w:rsidRPr="00C31888">
        <w:rPr>
          <w:rStyle w:val="grame"/>
        </w:rPr>
        <w:t>mekanlarında</w:t>
      </w:r>
      <w:proofErr w:type="gramEnd"/>
      <w:r w:rsidRPr="00C31888">
        <w:rPr>
          <w:rStyle w:val="apple-converted-space"/>
        </w:rPr>
        <w:t> </w:t>
      </w:r>
      <w:r w:rsidRPr="00C31888">
        <w:t>bu hayvanları barındıramazlar. Çiftlik hayvanlarıyla yapılacak araştırmalarda araştırma ekibinin içinde bir veteriner hekimin bulunması zorunludur. Bu durumda veteriner hekimin deney hayvanları kullanım sertifikası bulunması gerekli değildir.</w:t>
      </w:r>
    </w:p>
    <w:p w:rsidR="00970A93" w:rsidRPr="00C31888" w:rsidRDefault="00970A93" w:rsidP="00970A93">
      <w:pPr>
        <w:pStyle w:val="3-normalyaz"/>
        <w:spacing w:before="0" w:beforeAutospacing="0" w:after="0" w:afterAutospacing="0" w:line="360" w:lineRule="auto"/>
        <w:jc w:val="both"/>
      </w:pPr>
      <w:r w:rsidRPr="00C31888">
        <w:t xml:space="preserve">ç) </w:t>
      </w:r>
      <w:r>
        <w:t>K</w:t>
      </w:r>
      <w:r w:rsidRPr="00C31888">
        <w:t>ÜHADYEK; deney hayvanı üretilmesi ve yetiştirilmesi ile sorumlu personelin asgari olarak bilgilendirilmesi ve uyulması gereken usul ve esasları içeren bir meslek içi eğitim programı hazırlar ve periyodik olarak uygulanmasını denetler.</w:t>
      </w:r>
    </w:p>
    <w:p w:rsidR="00970A93" w:rsidRPr="00C31888" w:rsidRDefault="00970A93" w:rsidP="00970A93">
      <w:pPr>
        <w:pStyle w:val="3-normalyaz"/>
        <w:spacing w:before="0" w:beforeAutospacing="0" w:after="0" w:afterAutospacing="0" w:line="360" w:lineRule="auto"/>
        <w:jc w:val="both"/>
      </w:pPr>
      <w:r w:rsidRPr="00C31888">
        <w:t xml:space="preserve">d) </w:t>
      </w:r>
      <w:r>
        <w:t>K</w:t>
      </w:r>
      <w:r w:rsidRPr="00C31888">
        <w:t xml:space="preserve">ÜHADYEK onayına sunulan bilimsel, eğitsel araştırma projelerinde ve adli tıp soruşturmalarında deney hayvanları üzerinde </w:t>
      </w:r>
      <w:proofErr w:type="gramStart"/>
      <w:r w:rsidRPr="00C31888">
        <w:t>prosedür</w:t>
      </w:r>
      <w:proofErr w:type="gramEnd"/>
      <w:r w:rsidRPr="00C31888">
        <w:t xml:space="preserve"> uygulayan araştırmacıların </w:t>
      </w:r>
      <w:r w:rsidRPr="00970A93">
        <w:t xml:space="preserve">deney hayvanları kullanım sertifikası </w:t>
      </w:r>
      <w:r w:rsidRPr="00C31888">
        <w:t>olmaması halinde bu çalışmaya onay verilmez.</w:t>
      </w:r>
    </w:p>
    <w:p w:rsidR="00970A93" w:rsidRPr="00C31888" w:rsidRDefault="00970A93" w:rsidP="00970A93">
      <w:pPr>
        <w:pStyle w:val="3-normalyaz"/>
        <w:spacing w:before="0" w:beforeAutospacing="0" w:after="0" w:afterAutospacing="0" w:line="360" w:lineRule="auto"/>
        <w:jc w:val="both"/>
      </w:pPr>
      <w:r w:rsidRPr="00C31888">
        <w:t>e) Bir araştırıcı, kendi sertifikası olmaması halinde araştırma yürütücüsü olarak başka kişilerle ortak çalışma yapmak amacıyla</w:t>
      </w:r>
      <w:r w:rsidRPr="00C31888">
        <w:rPr>
          <w:rStyle w:val="apple-converted-space"/>
        </w:rPr>
        <w:t> </w:t>
      </w:r>
      <w:proofErr w:type="spellStart"/>
      <w:r>
        <w:rPr>
          <w:rStyle w:val="apple-converted-space"/>
        </w:rPr>
        <w:t>K</w:t>
      </w:r>
      <w:r w:rsidRPr="00C31888">
        <w:rPr>
          <w:rStyle w:val="apple-converted-space"/>
        </w:rPr>
        <w:t>Ü</w:t>
      </w:r>
      <w:r w:rsidRPr="00C31888">
        <w:rPr>
          <w:rStyle w:val="spelle"/>
        </w:rPr>
        <w:t>HADYEK’e</w:t>
      </w:r>
      <w:proofErr w:type="spellEnd"/>
      <w:r w:rsidRPr="00C31888">
        <w:rPr>
          <w:rStyle w:val="apple-converted-space"/>
        </w:rPr>
        <w:t> </w:t>
      </w:r>
      <w:r w:rsidRPr="00C31888">
        <w:t>başvurabilir. Kendisinin katıldığı, ancak doğrudan deney hayvanları üzerinde</w:t>
      </w:r>
      <w:r w:rsidRPr="00C31888">
        <w:rPr>
          <w:rStyle w:val="apple-converted-space"/>
        </w:rPr>
        <w:t> </w:t>
      </w:r>
      <w:proofErr w:type="gramStart"/>
      <w:r w:rsidRPr="00C31888">
        <w:rPr>
          <w:rStyle w:val="grame"/>
        </w:rPr>
        <w:t>prosedür</w:t>
      </w:r>
      <w:proofErr w:type="gramEnd"/>
      <w:r w:rsidRPr="00C31888">
        <w:rPr>
          <w:rStyle w:val="grame"/>
        </w:rPr>
        <w:t xml:space="preserve"> </w:t>
      </w:r>
      <w:r w:rsidRPr="00C31888">
        <w:t>uygulamayan araştırmacılar, sertifikalı deney hayvanı kullanıcılarının yardımıyla deneylerini sürdürebilirler.</w:t>
      </w:r>
    </w:p>
    <w:p w:rsidR="00970A93" w:rsidRPr="00C31888" w:rsidRDefault="00970A93" w:rsidP="00970A93">
      <w:pPr>
        <w:pStyle w:val="3-normalyaz"/>
        <w:spacing w:before="0" w:beforeAutospacing="0" w:after="0" w:afterAutospacing="0" w:line="360" w:lineRule="auto"/>
        <w:jc w:val="both"/>
      </w:pPr>
      <w:r w:rsidRPr="00C31888">
        <w:t>f) Deney hayvanları kullanım sertifikası programlarının içeriği HADMEK tarafından alınacak kararla belirlenerek tüm</w:t>
      </w:r>
      <w:r w:rsidRPr="00C31888">
        <w:rPr>
          <w:rStyle w:val="apple-converted-space"/>
        </w:rPr>
        <w:t> </w:t>
      </w:r>
      <w:proofErr w:type="spellStart"/>
      <w:r w:rsidRPr="00C31888">
        <w:rPr>
          <w:rStyle w:val="spelle"/>
        </w:rPr>
        <w:t>HADYEK’lere</w:t>
      </w:r>
      <w:proofErr w:type="spellEnd"/>
      <w:r w:rsidRPr="00C31888">
        <w:rPr>
          <w:rStyle w:val="apple-converted-space"/>
        </w:rPr>
        <w:t> </w:t>
      </w:r>
      <w:r w:rsidRPr="00C31888">
        <w:t>bildirilir.</w:t>
      </w:r>
    </w:p>
    <w:p w:rsidR="00970A93" w:rsidRPr="00C31888" w:rsidRDefault="00970A93" w:rsidP="00970A93">
      <w:pPr>
        <w:pStyle w:val="3-normalyaz"/>
        <w:spacing w:before="0" w:beforeAutospacing="0" w:after="0" w:afterAutospacing="0" w:line="360" w:lineRule="auto"/>
        <w:jc w:val="both"/>
      </w:pPr>
      <w:r w:rsidRPr="00C31888">
        <w:t>g) HADMEK gerektiğinde sertifika programlarını güncelleyebilir.</w:t>
      </w:r>
    </w:p>
    <w:p w:rsidR="00970A93" w:rsidRPr="00C31888" w:rsidRDefault="00970A93" w:rsidP="00970A93">
      <w:pPr>
        <w:pStyle w:val="3-normalyaz"/>
        <w:spacing w:before="0" w:beforeAutospacing="0" w:after="0" w:afterAutospacing="0" w:line="360" w:lineRule="auto"/>
        <w:jc w:val="both"/>
      </w:pPr>
      <w:r w:rsidRPr="00C31888">
        <w:t>ğ) Deney hayvanları kullanım sertifika programlarında derslerin %80’ine devam etmek zorunludur.</w:t>
      </w:r>
    </w:p>
    <w:p w:rsidR="00970A93" w:rsidRPr="00C31888" w:rsidRDefault="00970A93" w:rsidP="00970A93">
      <w:pPr>
        <w:pStyle w:val="3-normalyaz"/>
        <w:spacing w:before="0" w:beforeAutospacing="0" w:after="0" w:afterAutospacing="0" w:line="360" w:lineRule="auto"/>
        <w:jc w:val="both"/>
      </w:pPr>
      <w:r w:rsidRPr="00C31888">
        <w:t>h) Kursiyerlerin sertifika alabilmeleri için kurs sonunda yapılacak olan sınavda 100 üzerinden en az 70 puan almaları gereklidir.</w:t>
      </w:r>
    </w:p>
    <w:p w:rsidR="00970A93" w:rsidRPr="00C31888" w:rsidRDefault="00970A93" w:rsidP="00970A93">
      <w:pPr>
        <w:pStyle w:val="3-normalyaz"/>
        <w:spacing w:before="0" w:beforeAutospacing="0" w:after="0" w:afterAutospacing="0" w:line="360" w:lineRule="auto"/>
        <w:jc w:val="both"/>
      </w:pPr>
      <w:r w:rsidRPr="00C31888">
        <w:lastRenderedPageBreak/>
        <w:t xml:space="preserve">ı) Sertifika eğitim programlarının nasıl yürütüleceği </w:t>
      </w:r>
      <w:r>
        <w:t>K</w:t>
      </w:r>
      <w:r w:rsidRPr="00C31888">
        <w:t>ÜHADYEK tarafından belirlenir.</w:t>
      </w:r>
    </w:p>
    <w:p w:rsidR="00970A93" w:rsidRPr="00C31888" w:rsidRDefault="00970A93" w:rsidP="00970A93">
      <w:pPr>
        <w:pStyle w:val="3-normalyaz"/>
        <w:spacing w:before="0" w:beforeAutospacing="0" w:after="0" w:afterAutospacing="0" w:line="360" w:lineRule="auto"/>
        <w:jc w:val="both"/>
      </w:pPr>
      <w:r w:rsidRPr="00C31888">
        <w:t xml:space="preserve">i) Bu Yönetmelik hükümlerine göre düzenlenen deney hayvanları kullanım sertifika programlarına kayıt yaptırarak devam ve başarı şartlarını yerine getiren kursiyerlere "Deney Hayvanları Kullanım Sertifikası" verilir. Deney hayvanları kullanım sertifikası, </w:t>
      </w:r>
      <w:r>
        <w:t>K</w:t>
      </w:r>
      <w:r w:rsidRPr="00C31888">
        <w:t>ÜHADYEK başkanı ve Rektör tarafından imzalanır.</w:t>
      </w:r>
    </w:p>
    <w:p w:rsidR="00970A93" w:rsidRPr="00C31888" w:rsidRDefault="00970A93" w:rsidP="00970A93">
      <w:pPr>
        <w:pStyle w:val="3-normalyaz"/>
        <w:spacing w:before="0" w:beforeAutospacing="0" w:after="0" w:afterAutospacing="0" w:line="360" w:lineRule="auto"/>
        <w:jc w:val="both"/>
      </w:pPr>
      <w:r w:rsidRPr="00C31888">
        <w:t>j)</w:t>
      </w:r>
      <w:r w:rsidRPr="00C31888">
        <w:rPr>
          <w:rStyle w:val="apple-converted-space"/>
        </w:rPr>
        <w:t> </w:t>
      </w:r>
      <w:r>
        <w:rPr>
          <w:rStyle w:val="apple-converted-space"/>
        </w:rPr>
        <w:t>K</w:t>
      </w:r>
      <w:r w:rsidRPr="00C31888">
        <w:rPr>
          <w:rStyle w:val="apple-converted-space"/>
        </w:rPr>
        <w:t>Ü</w:t>
      </w:r>
      <w:r w:rsidRPr="00C31888">
        <w:rPr>
          <w:rStyle w:val="spelle"/>
        </w:rPr>
        <w:t>HADYEK</w:t>
      </w:r>
      <w:r w:rsidR="00BF6E1C">
        <w:rPr>
          <w:rStyle w:val="spelle"/>
        </w:rPr>
        <w:t xml:space="preserve"> </w:t>
      </w:r>
      <w:r w:rsidR="00BF6E1C">
        <w:t>düzenleyeceği</w:t>
      </w:r>
      <w:r w:rsidRPr="00C31888">
        <w:t xml:space="preserve"> sertifika eğitim programlarını otuz gün önce</w:t>
      </w:r>
      <w:r w:rsidRPr="00C31888">
        <w:rPr>
          <w:rStyle w:val="apple-converted-space"/>
        </w:rPr>
        <w:t> </w:t>
      </w:r>
      <w:proofErr w:type="spellStart"/>
      <w:r w:rsidRPr="00C31888">
        <w:rPr>
          <w:rStyle w:val="spelle"/>
        </w:rPr>
        <w:t>HADMEK’e</w:t>
      </w:r>
      <w:proofErr w:type="spellEnd"/>
      <w:r w:rsidRPr="00C31888">
        <w:rPr>
          <w:rStyle w:val="apple-converted-space"/>
        </w:rPr>
        <w:t> </w:t>
      </w:r>
      <w:r w:rsidRPr="00C31888">
        <w:t>bildirmekle yükümlüdür.</w:t>
      </w:r>
    </w:p>
    <w:p w:rsidR="00970A93" w:rsidRPr="00C31888" w:rsidRDefault="00970A93" w:rsidP="00970A93">
      <w:pPr>
        <w:pStyle w:val="3-normalyaz"/>
        <w:spacing w:before="0" w:beforeAutospacing="0" w:after="0" w:afterAutospacing="0" w:line="360" w:lineRule="auto"/>
        <w:jc w:val="both"/>
      </w:pPr>
      <w:r w:rsidRPr="00C31888">
        <w:t>k)</w:t>
      </w:r>
      <w:r w:rsidRPr="00C31888">
        <w:rPr>
          <w:rStyle w:val="apple-converted-space"/>
        </w:rPr>
        <w:t> </w:t>
      </w:r>
      <w:r>
        <w:rPr>
          <w:rStyle w:val="apple-converted-space"/>
        </w:rPr>
        <w:t>K</w:t>
      </w:r>
      <w:r w:rsidRPr="00C31888">
        <w:rPr>
          <w:rStyle w:val="apple-converted-space"/>
        </w:rPr>
        <w:t>Ü</w:t>
      </w:r>
      <w:r w:rsidR="00BF6E1C">
        <w:rPr>
          <w:rStyle w:val="spelle"/>
        </w:rPr>
        <w:t xml:space="preserve">HADYEK </w:t>
      </w:r>
      <w:r w:rsidRPr="00C31888">
        <w:rPr>
          <w:rStyle w:val="apple-converted-space"/>
        </w:rPr>
        <w:t> </w:t>
      </w:r>
      <w:r w:rsidR="00BF6E1C">
        <w:t>düzenlediği</w:t>
      </w:r>
      <w:r w:rsidRPr="00C31888">
        <w:t xml:space="preserve"> sertifika eğitim programları sonunda başarılı olarak sertifika alan kursiyerler ile bilgileri</w:t>
      </w:r>
      <w:r w:rsidRPr="00C31888">
        <w:rPr>
          <w:rStyle w:val="apple-converted-space"/>
        </w:rPr>
        <w:t> </w:t>
      </w:r>
      <w:proofErr w:type="spellStart"/>
      <w:r w:rsidRPr="00C31888">
        <w:rPr>
          <w:rStyle w:val="spelle"/>
        </w:rPr>
        <w:t>HADMEK’e</w:t>
      </w:r>
      <w:proofErr w:type="spellEnd"/>
      <w:r w:rsidRPr="00C31888">
        <w:rPr>
          <w:rStyle w:val="apple-converted-space"/>
        </w:rPr>
        <w:t> </w:t>
      </w:r>
      <w:r w:rsidRPr="00C31888">
        <w:t>bildirmekle yükümlüdür.</w:t>
      </w:r>
    </w:p>
    <w:p w:rsidR="00970A93" w:rsidRPr="00C31888" w:rsidRDefault="00970A93" w:rsidP="00970A93">
      <w:pPr>
        <w:pStyle w:val="3-normalyaz"/>
        <w:spacing w:before="0" w:beforeAutospacing="0" w:after="0" w:afterAutospacing="0" w:line="360" w:lineRule="auto"/>
        <w:jc w:val="both"/>
      </w:pPr>
      <w:r w:rsidRPr="00C31888">
        <w:t>l) Bu Yönetmelik hükümleri haricinde başka kurumlardan alınmış olan deney hayvanları kullanım sertifikaları ya da benzerlerinin bu Yönetmelik hükümlerine göre eşdeğer olup olmadıklarına HADMEK karar verir.</w:t>
      </w:r>
    </w:p>
    <w:p w:rsidR="00970A93" w:rsidRDefault="00970A93" w:rsidP="00970A93">
      <w:pPr>
        <w:pStyle w:val="3-normalyaz"/>
        <w:spacing w:before="0" w:beforeAutospacing="0" w:after="0" w:afterAutospacing="0" w:line="360" w:lineRule="auto"/>
        <w:jc w:val="both"/>
      </w:pPr>
      <w:r w:rsidRPr="00C31888">
        <w:t xml:space="preserve">m) Lisans veya yüksek lisans düzeyinde deney hayvanı kullanımı ile ilgili alınmış olan eğitimlerin sertifika programına eşdeğer olup olmadığına </w:t>
      </w:r>
      <w:r>
        <w:t>K</w:t>
      </w:r>
      <w:r w:rsidRPr="00C31888">
        <w:t xml:space="preserve">ÜHADYEK karar verir, uygun olduğuna karar verilen eğitim programlarını tamamlayanlara </w:t>
      </w:r>
      <w:r>
        <w:t>K</w:t>
      </w:r>
      <w:r w:rsidRPr="00C31888">
        <w:t>ÜHADYEK tarafından sertifika verilir.</w:t>
      </w:r>
    </w:p>
    <w:p w:rsidR="00EA1DF7" w:rsidRPr="00C31888" w:rsidRDefault="00EA1DF7" w:rsidP="00970A93">
      <w:pPr>
        <w:pStyle w:val="3-normalyaz"/>
        <w:spacing w:before="0" w:beforeAutospacing="0" w:after="0" w:afterAutospacing="0" w:line="360" w:lineRule="auto"/>
        <w:jc w:val="both"/>
      </w:pPr>
    </w:p>
    <w:p w:rsidR="00970A93" w:rsidRPr="00C31888" w:rsidRDefault="00970A93" w:rsidP="00970A93">
      <w:pPr>
        <w:pStyle w:val="style34"/>
        <w:spacing w:before="0" w:beforeAutospacing="0" w:after="0" w:afterAutospacing="0" w:line="360" w:lineRule="auto"/>
        <w:jc w:val="both"/>
        <w:rPr>
          <w:rStyle w:val="Gl"/>
        </w:rPr>
      </w:pPr>
      <w:r w:rsidRPr="00C31888">
        <w:rPr>
          <w:rStyle w:val="Gl"/>
        </w:rPr>
        <w:t>GİZLİLİK</w:t>
      </w:r>
    </w:p>
    <w:p w:rsidR="00970A93" w:rsidRPr="00C31888" w:rsidRDefault="00970A93" w:rsidP="00970A93">
      <w:pPr>
        <w:pStyle w:val="3-normalyaz"/>
        <w:spacing w:before="0" w:beforeAutospacing="0" w:after="0" w:afterAutospacing="0" w:line="360" w:lineRule="auto"/>
        <w:jc w:val="both"/>
      </w:pPr>
      <w:r w:rsidRPr="00C31888">
        <w:rPr>
          <w:rStyle w:val="Gl"/>
        </w:rPr>
        <w:t>MADDE 16-</w:t>
      </w:r>
      <w:r>
        <w:t xml:space="preserve"> </w:t>
      </w:r>
      <w:r w:rsidRPr="00C31888">
        <w:t>(1) Yerel etik kurullarının yazışmaları gizli olup, 15 Şubat 2014 tarih ve 28914 sayılı Resmi Gazetede yayımlanan Hayvan Deneyleri Etik Kurullarının Çalışma Usul ve Esaslarına Dair Yönetmelikte belirtilen yetkili kurumlar dışında üçüncü şahıslara bilgi verilmez.</w:t>
      </w:r>
    </w:p>
    <w:p w:rsidR="00970A93" w:rsidRPr="00C31888" w:rsidRDefault="00970A93" w:rsidP="00970A93">
      <w:pPr>
        <w:pStyle w:val="3-normalyaz"/>
        <w:spacing w:before="0" w:beforeAutospacing="0" w:after="0" w:afterAutospacing="0" w:line="360" w:lineRule="auto"/>
        <w:jc w:val="both"/>
      </w:pPr>
      <w:r w:rsidRPr="00C31888">
        <w:t>(2) Bakanlık 15 Şubat 2014 tarih ve 28914 sayılı Resmi Gazetede yayımlanan Hayvan Deneyleri Etik Kurullarının Çalışma Usul ve Esaslarına Dair Yönetmeliğin uygulaması ile ilgili bilgileri, gerek gördüğünde ülkemizin de taraf olduğu uluslararası sözleşmeler kapsamında kurum ve kuruluşlarla paylaşır.</w:t>
      </w:r>
    </w:p>
    <w:p w:rsidR="00970A93" w:rsidRDefault="00970A93" w:rsidP="00970A93">
      <w:pPr>
        <w:pStyle w:val="3-normalyaz"/>
        <w:spacing w:before="0" w:beforeAutospacing="0" w:after="0" w:afterAutospacing="0" w:line="360" w:lineRule="auto"/>
        <w:jc w:val="both"/>
      </w:pPr>
      <w:r w:rsidRPr="00C31888">
        <w:t>(3) Canlı hayvanların kullanıldığı projelerin, mülkiyet haklarını ihlal etmemek ve gizli bilgileri açığa vurmamak kaydıyla halkın bilgilendirilmesini sağlamak amacıyla objektif bilgiler verilir.</w:t>
      </w:r>
    </w:p>
    <w:p w:rsidR="00EA1DF7" w:rsidRPr="00C31888" w:rsidRDefault="00EA1DF7" w:rsidP="00970A93">
      <w:pPr>
        <w:pStyle w:val="3-normalyaz"/>
        <w:spacing w:before="0" w:beforeAutospacing="0" w:after="0" w:afterAutospacing="0" w:line="360" w:lineRule="auto"/>
        <w:jc w:val="both"/>
      </w:pPr>
    </w:p>
    <w:p w:rsidR="0099349C" w:rsidRPr="0099349C" w:rsidRDefault="0099349C" w:rsidP="0099349C">
      <w:pPr>
        <w:pStyle w:val="Balk2"/>
        <w:spacing w:before="0" w:line="360" w:lineRule="auto"/>
        <w:jc w:val="both"/>
        <w:rPr>
          <w:rFonts w:ascii="Times New Roman" w:hAnsi="Times New Roman" w:cs="Times New Roman"/>
          <w:color w:val="auto"/>
          <w:sz w:val="24"/>
          <w:szCs w:val="24"/>
        </w:rPr>
      </w:pPr>
      <w:r w:rsidRPr="0099349C">
        <w:rPr>
          <w:rFonts w:ascii="Times New Roman" w:hAnsi="Times New Roman" w:cs="Times New Roman"/>
          <w:color w:val="auto"/>
          <w:sz w:val="24"/>
          <w:szCs w:val="24"/>
        </w:rPr>
        <w:t xml:space="preserve">YÜRÜRLÜK     </w:t>
      </w:r>
    </w:p>
    <w:p w:rsidR="0099349C" w:rsidRDefault="0099349C" w:rsidP="0099349C">
      <w:pPr>
        <w:pStyle w:val="style34"/>
        <w:spacing w:before="0" w:beforeAutospacing="0" w:after="0" w:afterAutospacing="0" w:line="360" w:lineRule="auto"/>
        <w:jc w:val="both"/>
      </w:pPr>
      <w:r w:rsidRPr="0099349C">
        <w:rPr>
          <w:rStyle w:val="Gl"/>
        </w:rPr>
        <w:t xml:space="preserve">MADDE 17- </w:t>
      </w:r>
      <w:r w:rsidRPr="0099349C">
        <w:t xml:space="preserve">Bu Yönerge, </w:t>
      </w:r>
      <w:r>
        <w:t>Kastamonu</w:t>
      </w:r>
      <w:r w:rsidRPr="0099349C">
        <w:t xml:space="preserve"> Üniversitesi Senatosu Kararı ile kabul edildikten sonra Hayvan Deneyleri Merkezi Etik Kurulu’na sunulur ve bu Kurul tarafından onaylandıktan sonra yürürlüğe girer.</w:t>
      </w:r>
    </w:p>
    <w:p w:rsidR="00EA1DF7" w:rsidRPr="0099349C" w:rsidRDefault="00EA1DF7" w:rsidP="0099349C">
      <w:pPr>
        <w:pStyle w:val="style34"/>
        <w:spacing w:before="0" w:beforeAutospacing="0" w:after="0" w:afterAutospacing="0" w:line="360" w:lineRule="auto"/>
        <w:jc w:val="both"/>
      </w:pPr>
    </w:p>
    <w:p w:rsidR="0099349C" w:rsidRPr="0099349C" w:rsidRDefault="0099349C" w:rsidP="0099349C">
      <w:pPr>
        <w:pStyle w:val="Balk2"/>
        <w:spacing w:before="0" w:line="360" w:lineRule="auto"/>
        <w:jc w:val="both"/>
        <w:rPr>
          <w:rFonts w:ascii="Times New Roman" w:hAnsi="Times New Roman" w:cs="Times New Roman"/>
          <w:color w:val="auto"/>
          <w:sz w:val="24"/>
          <w:szCs w:val="24"/>
        </w:rPr>
      </w:pPr>
      <w:r w:rsidRPr="0099349C">
        <w:rPr>
          <w:rFonts w:ascii="Times New Roman" w:hAnsi="Times New Roman" w:cs="Times New Roman"/>
          <w:color w:val="auto"/>
          <w:sz w:val="24"/>
          <w:szCs w:val="24"/>
        </w:rPr>
        <w:t xml:space="preserve">YÜRÜTME </w:t>
      </w:r>
    </w:p>
    <w:p w:rsidR="0099349C" w:rsidRPr="0099349C" w:rsidRDefault="0099349C" w:rsidP="0099349C">
      <w:pPr>
        <w:pStyle w:val="style34"/>
        <w:spacing w:before="0" w:beforeAutospacing="0" w:after="0" w:afterAutospacing="0" w:line="360" w:lineRule="auto"/>
        <w:jc w:val="both"/>
      </w:pPr>
      <w:r w:rsidRPr="0099349C">
        <w:rPr>
          <w:rStyle w:val="Gl"/>
        </w:rPr>
        <w:t xml:space="preserve">MADDE 18 - </w:t>
      </w:r>
      <w:r w:rsidRPr="0099349C">
        <w:t xml:space="preserve">Yönerge hükümleri, </w:t>
      </w:r>
      <w:r>
        <w:t>Kastamonu</w:t>
      </w:r>
      <w:r w:rsidRPr="0099349C">
        <w:t xml:space="preserve"> Üniversitesi Rektörü tarafından yürütülür.</w:t>
      </w:r>
    </w:p>
    <w:p w:rsidR="0099349C" w:rsidRPr="0099349C" w:rsidRDefault="0099349C" w:rsidP="0099349C">
      <w:pPr>
        <w:pStyle w:val="style34"/>
        <w:spacing w:before="0" w:beforeAutospacing="0" w:after="0" w:afterAutospacing="0" w:line="360" w:lineRule="auto"/>
        <w:jc w:val="both"/>
      </w:pPr>
      <w:r w:rsidRPr="0099349C">
        <w:rPr>
          <w:b/>
        </w:rPr>
        <w:t>MADDE 19</w:t>
      </w:r>
      <w:r w:rsidRPr="0099349C">
        <w:t xml:space="preserve"> – Bu Yönergede hüküm bulunmayan hususlarda, 15 Şubat 2014 tarih ve 28914 sayılı Resmi Gazetede yayımlanan Hayvan Deneyleri Etik Kurullarının Çalışma Usul ve Esaslarına Dair Yönetmelik hükümleri uygulanır.</w:t>
      </w:r>
    </w:p>
    <w:p w:rsidR="00970A93" w:rsidRPr="0099349C" w:rsidRDefault="00970A93" w:rsidP="0099349C">
      <w:pPr>
        <w:pStyle w:val="Balk2"/>
        <w:spacing w:before="0" w:line="360" w:lineRule="auto"/>
        <w:jc w:val="both"/>
        <w:rPr>
          <w:rFonts w:ascii="Times New Roman" w:hAnsi="Times New Roman" w:cs="Times New Roman"/>
          <w:color w:val="auto"/>
          <w:sz w:val="24"/>
          <w:szCs w:val="24"/>
        </w:rPr>
      </w:pPr>
    </w:p>
    <w:p w:rsidR="00E307E6" w:rsidRPr="0099349C" w:rsidRDefault="00E307E6" w:rsidP="0099349C">
      <w:pPr>
        <w:pStyle w:val="style34"/>
        <w:spacing w:before="0" w:beforeAutospacing="0" w:after="0" w:afterAutospacing="0" w:line="360" w:lineRule="auto"/>
        <w:jc w:val="both"/>
      </w:pPr>
    </w:p>
    <w:p w:rsidR="002D672C" w:rsidRPr="00C31888" w:rsidRDefault="002D672C" w:rsidP="002D672C">
      <w:pPr>
        <w:pStyle w:val="3-normalyaz"/>
        <w:spacing w:before="0" w:beforeAutospacing="0" w:after="0" w:afterAutospacing="0" w:line="360" w:lineRule="auto"/>
        <w:jc w:val="both"/>
        <w:rPr>
          <w:b/>
          <w:bCs/>
        </w:rPr>
      </w:pPr>
    </w:p>
    <w:sectPr w:rsidR="002D672C" w:rsidRPr="00C31888" w:rsidSect="003755F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10022FF" w:usb1="C000E47F" w:usb2="00000029" w:usb3="00000000" w:csb0="000001DF" w:csb1="00000000"/>
  </w:font>
  <w:font w:name="ヒラギノ明朝 Pro W3">
    <w:altName w:val="MS Mincho"/>
    <w:charset w:val="80"/>
    <w:family w:val="auto"/>
    <w:pitch w:val="variable"/>
    <w:sig w:usb0="00000001" w:usb1="00000000" w:usb2="01000407" w:usb3="00000000" w:csb0="0002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C117F"/>
    <w:multiLevelType w:val="hybridMultilevel"/>
    <w:tmpl w:val="0FBCE16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63B23E5"/>
    <w:multiLevelType w:val="hybridMultilevel"/>
    <w:tmpl w:val="D32A8BC0"/>
    <w:lvl w:ilvl="0" w:tplc="BE823B50">
      <w:start w:val="1"/>
      <w:numFmt w:val="lowerLetter"/>
      <w:lvlText w:val="%1)"/>
      <w:lvlJc w:val="left"/>
      <w:pPr>
        <w:ind w:left="926" w:hanging="360"/>
      </w:pPr>
      <w:rPr>
        <w:rFonts w:hint="default"/>
      </w:rPr>
    </w:lvl>
    <w:lvl w:ilvl="1" w:tplc="041F0019" w:tentative="1">
      <w:start w:val="1"/>
      <w:numFmt w:val="lowerLetter"/>
      <w:lvlText w:val="%2."/>
      <w:lvlJc w:val="left"/>
      <w:pPr>
        <w:ind w:left="1646" w:hanging="360"/>
      </w:pPr>
    </w:lvl>
    <w:lvl w:ilvl="2" w:tplc="041F001B" w:tentative="1">
      <w:start w:val="1"/>
      <w:numFmt w:val="lowerRoman"/>
      <w:lvlText w:val="%3."/>
      <w:lvlJc w:val="right"/>
      <w:pPr>
        <w:ind w:left="2366" w:hanging="180"/>
      </w:pPr>
    </w:lvl>
    <w:lvl w:ilvl="3" w:tplc="041F000F" w:tentative="1">
      <w:start w:val="1"/>
      <w:numFmt w:val="decimal"/>
      <w:lvlText w:val="%4."/>
      <w:lvlJc w:val="left"/>
      <w:pPr>
        <w:ind w:left="3086" w:hanging="360"/>
      </w:pPr>
    </w:lvl>
    <w:lvl w:ilvl="4" w:tplc="041F0019" w:tentative="1">
      <w:start w:val="1"/>
      <w:numFmt w:val="lowerLetter"/>
      <w:lvlText w:val="%5."/>
      <w:lvlJc w:val="left"/>
      <w:pPr>
        <w:ind w:left="3806" w:hanging="360"/>
      </w:pPr>
    </w:lvl>
    <w:lvl w:ilvl="5" w:tplc="041F001B" w:tentative="1">
      <w:start w:val="1"/>
      <w:numFmt w:val="lowerRoman"/>
      <w:lvlText w:val="%6."/>
      <w:lvlJc w:val="right"/>
      <w:pPr>
        <w:ind w:left="4526" w:hanging="180"/>
      </w:pPr>
    </w:lvl>
    <w:lvl w:ilvl="6" w:tplc="041F000F" w:tentative="1">
      <w:start w:val="1"/>
      <w:numFmt w:val="decimal"/>
      <w:lvlText w:val="%7."/>
      <w:lvlJc w:val="left"/>
      <w:pPr>
        <w:ind w:left="5246" w:hanging="360"/>
      </w:pPr>
    </w:lvl>
    <w:lvl w:ilvl="7" w:tplc="041F0019" w:tentative="1">
      <w:start w:val="1"/>
      <w:numFmt w:val="lowerLetter"/>
      <w:lvlText w:val="%8."/>
      <w:lvlJc w:val="left"/>
      <w:pPr>
        <w:ind w:left="5966" w:hanging="360"/>
      </w:pPr>
    </w:lvl>
    <w:lvl w:ilvl="8" w:tplc="041F001B" w:tentative="1">
      <w:start w:val="1"/>
      <w:numFmt w:val="lowerRoman"/>
      <w:lvlText w:val="%9."/>
      <w:lvlJc w:val="right"/>
      <w:pPr>
        <w:ind w:left="6686" w:hanging="180"/>
      </w:pPr>
    </w:lvl>
  </w:abstractNum>
  <w:abstractNum w:abstractNumId="2" w15:restartNumberingAfterBreak="0">
    <w:nsid w:val="390827FB"/>
    <w:multiLevelType w:val="hybridMultilevel"/>
    <w:tmpl w:val="F5A444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18F5852"/>
    <w:multiLevelType w:val="hybridMultilevel"/>
    <w:tmpl w:val="1B0AD35E"/>
    <w:lvl w:ilvl="0" w:tplc="3390A11C">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 w15:restartNumberingAfterBreak="0">
    <w:nsid w:val="6E0874EE"/>
    <w:multiLevelType w:val="hybridMultilevel"/>
    <w:tmpl w:val="255806B2"/>
    <w:lvl w:ilvl="0" w:tplc="B730480A">
      <w:start w:val="1"/>
      <w:numFmt w:val="upperRoman"/>
      <w:lvlText w:val="%1)"/>
      <w:lvlJc w:val="left"/>
      <w:pPr>
        <w:ind w:left="1571" w:hanging="72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sjS0sDAyMjY3NDNS0lEKTi0uzszPAykwrAUAzk8IgSwAAAA="/>
  </w:docVars>
  <w:rsids>
    <w:rsidRoot w:val="00C1619A"/>
    <w:rsid w:val="00085490"/>
    <w:rsid w:val="000E7570"/>
    <w:rsid w:val="00111179"/>
    <w:rsid w:val="00113D54"/>
    <w:rsid w:val="00124225"/>
    <w:rsid w:val="00125759"/>
    <w:rsid w:val="001347C2"/>
    <w:rsid w:val="0015516A"/>
    <w:rsid w:val="00160717"/>
    <w:rsid w:val="0016162C"/>
    <w:rsid w:val="00170826"/>
    <w:rsid w:val="00180FFB"/>
    <w:rsid w:val="00194AA9"/>
    <w:rsid w:val="001A3D3E"/>
    <w:rsid w:val="001C0991"/>
    <w:rsid w:val="001D31C4"/>
    <w:rsid w:val="001E2B33"/>
    <w:rsid w:val="00207302"/>
    <w:rsid w:val="002A06E5"/>
    <w:rsid w:val="002B2FCE"/>
    <w:rsid w:val="002C6564"/>
    <w:rsid w:val="002D672C"/>
    <w:rsid w:val="002E5949"/>
    <w:rsid w:val="002F4BFE"/>
    <w:rsid w:val="002F6BBC"/>
    <w:rsid w:val="00315CC4"/>
    <w:rsid w:val="00322344"/>
    <w:rsid w:val="00346E48"/>
    <w:rsid w:val="003710BC"/>
    <w:rsid w:val="003755F4"/>
    <w:rsid w:val="003B671E"/>
    <w:rsid w:val="004267AA"/>
    <w:rsid w:val="00434143"/>
    <w:rsid w:val="004C6A3F"/>
    <w:rsid w:val="004D1F61"/>
    <w:rsid w:val="00521AC4"/>
    <w:rsid w:val="005946EC"/>
    <w:rsid w:val="00595BCC"/>
    <w:rsid w:val="005B39A1"/>
    <w:rsid w:val="005C7887"/>
    <w:rsid w:val="00603EB5"/>
    <w:rsid w:val="006134EC"/>
    <w:rsid w:val="00653664"/>
    <w:rsid w:val="006901C6"/>
    <w:rsid w:val="006E22A2"/>
    <w:rsid w:val="007008B7"/>
    <w:rsid w:val="00732650"/>
    <w:rsid w:val="007821D8"/>
    <w:rsid w:val="007C3F9A"/>
    <w:rsid w:val="00880217"/>
    <w:rsid w:val="00895ABE"/>
    <w:rsid w:val="008D65A8"/>
    <w:rsid w:val="00914DE7"/>
    <w:rsid w:val="00915DB4"/>
    <w:rsid w:val="009260BD"/>
    <w:rsid w:val="00970A93"/>
    <w:rsid w:val="0099349C"/>
    <w:rsid w:val="009B4C59"/>
    <w:rsid w:val="009B794F"/>
    <w:rsid w:val="009C4E7F"/>
    <w:rsid w:val="00A4268C"/>
    <w:rsid w:val="00A54480"/>
    <w:rsid w:val="00A67A58"/>
    <w:rsid w:val="00AF1485"/>
    <w:rsid w:val="00B17E19"/>
    <w:rsid w:val="00B6419C"/>
    <w:rsid w:val="00B8401E"/>
    <w:rsid w:val="00BE1AED"/>
    <w:rsid w:val="00BE6967"/>
    <w:rsid w:val="00BF147A"/>
    <w:rsid w:val="00BF6E1C"/>
    <w:rsid w:val="00C14682"/>
    <w:rsid w:val="00C1619A"/>
    <w:rsid w:val="00C27812"/>
    <w:rsid w:val="00C302D8"/>
    <w:rsid w:val="00C56DCC"/>
    <w:rsid w:val="00C57D82"/>
    <w:rsid w:val="00C71D4F"/>
    <w:rsid w:val="00C75FBF"/>
    <w:rsid w:val="00CB5A38"/>
    <w:rsid w:val="00CC3725"/>
    <w:rsid w:val="00CE49F5"/>
    <w:rsid w:val="00D54A79"/>
    <w:rsid w:val="00D56516"/>
    <w:rsid w:val="00DE5866"/>
    <w:rsid w:val="00DF504D"/>
    <w:rsid w:val="00DF7D2A"/>
    <w:rsid w:val="00E25407"/>
    <w:rsid w:val="00E307E6"/>
    <w:rsid w:val="00E965C1"/>
    <w:rsid w:val="00EA1DF7"/>
    <w:rsid w:val="00EA73DE"/>
    <w:rsid w:val="00EB520C"/>
    <w:rsid w:val="00ED2EEE"/>
    <w:rsid w:val="00ED4295"/>
    <w:rsid w:val="00F22E0E"/>
    <w:rsid w:val="00F51838"/>
    <w:rsid w:val="00F97F29"/>
    <w:rsid w:val="00FF41A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EFB677-38C9-4242-A091-99308B496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0BD"/>
  </w:style>
  <w:style w:type="paragraph" w:styleId="Balk1">
    <w:name w:val="heading 1"/>
    <w:basedOn w:val="Normal"/>
    <w:link w:val="Balk1Char"/>
    <w:uiPriority w:val="9"/>
    <w:qFormat/>
    <w:rsid w:val="00ED2EEE"/>
    <w:pPr>
      <w:spacing w:after="0" w:line="240" w:lineRule="auto"/>
      <w:outlineLvl w:val="0"/>
    </w:pPr>
    <w:rPr>
      <w:rFonts w:ascii="Times New Roman" w:eastAsia="Times New Roman" w:hAnsi="Times New Roman" w:cs="Times New Roman"/>
      <w:b/>
      <w:bCs/>
      <w:kern w:val="36"/>
      <w:sz w:val="48"/>
      <w:szCs w:val="48"/>
      <w:lang w:eastAsia="tr-TR"/>
    </w:rPr>
  </w:style>
  <w:style w:type="paragraph" w:styleId="Balk2">
    <w:name w:val="heading 2"/>
    <w:basedOn w:val="Normal"/>
    <w:next w:val="Normal"/>
    <w:link w:val="Balk2Char"/>
    <w:uiPriority w:val="9"/>
    <w:semiHidden/>
    <w:unhideWhenUsed/>
    <w:qFormat/>
    <w:rsid w:val="00B641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D2EEE"/>
    <w:rPr>
      <w:rFonts w:ascii="Times New Roman" w:eastAsia="Times New Roman" w:hAnsi="Times New Roman" w:cs="Times New Roman"/>
      <w:b/>
      <w:bCs/>
      <w:kern w:val="36"/>
      <w:sz w:val="48"/>
      <w:szCs w:val="48"/>
      <w:lang w:eastAsia="tr-TR"/>
    </w:rPr>
  </w:style>
  <w:style w:type="paragraph" w:styleId="NormalWeb">
    <w:name w:val="Normal (Web)"/>
    <w:basedOn w:val="Normal"/>
    <w:unhideWhenUsed/>
    <w:rsid w:val="00ED2EEE"/>
    <w:pPr>
      <w:spacing w:after="480" w:line="390" w:lineRule="atLeast"/>
      <w:jc w:val="both"/>
    </w:pPr>
    <w:rPr>
      <w:rFonts w:ascii="Times New Roman" w:eastAsia="Times New Roman" w:hAnsi="Times New Roman" w:cs="Times New Roman"/>
      <w:sz w:val="24"/>
      <w:szCs w:val="24"/>
      <w:lang w:eastAsia="tr-TR"/>
    </w:rPr>
  </w:style>
  <w:style w:type="character" w:styleId="Gl">
    <w:name w:val="Strong"/>
    <w:basedOn w:val="VarsaylanParagrafYazTipi"/>
    <w:qFormat/>
    <w:rsid w:val="00ED2EEE"/>
    <w:rPr>
      <w:b/>
      <w:bCs/>
    </w:rPr>
  </w:style>
  <w:style w:type="paragraph" w:styleId="ListeParagraf">
    <w:name w:val="List Paragraph"/>
    <w:basedOn w:val="Normal"/>
    <w:uiPriority w:val="34"/>
    <w:qFormat/>
    <w:rsid w:val="00125759"/>
    <w:pPr>
      <w:ind w:left="720"/>
      <w:contextualSpacing/>
    </w:pPr>
  </w:style>
  <w:style w:type="paragraph" w:customStyle="1" w:styleId="3-normalyaz">
    <w:name w:val="3-normalyaz"/>
    <w:basedOn w:val="Normal"/>
    <w:link w:val="3-normalyazChar"/>
    <w:rsid w:val="0088021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880217"/>
  </w:style>
  <w:style w:type="character" w:customStyle="1" w:styleId="grame">
    <w:name w:val="grame"/>
    <w:basedOn w:val="VarsaylanParagrafYazTipi"/>
    <w:rsid w:val="00B8401E"/>
  </w:style>
  <w:style w:type="character" w:customStyle="1" w:styleId="spelle">
    <w:name w:val="spelle"/>
    <w:basedOn w:val="VarsaylanParagrafYazTipi"/>
    <w:rsid w:val="00B8401E"/>
  </w:style>
  <w:style w:type="character" w:customStyle="1" w:styleId="3-normalyazChar">
    <w:name w:val="3-normalyaz Char"/>
    <w:link w:val="3-normalyaz"/>
    <w:rsid w:val="00C57D82"/>
    <w:rPr>
      <w:rFonts w:ascii="Times New Roman" w:eastAsia="Times New Roman" w:hAnsi="Times New Roman" w:cs="Times New Roman"/>
      <w:sz w:val="24"/>
      <w:szCs w:val="24"/>
      <w:lang w:eastAsia="tr-TR"/>
    </w:rPr>
  </w:style>
  <w:style w:type="paragraph" w:customStyle="1" w:styleId="style34">
    <w:name w:val="style34"/>
    <w:basedOn w:val="Normal"/>
    <w:rsid w:val="00B6419C"/>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2Char">
    <w:name w:val="Başlık 2 Char"/>
    <w:basedOn w:val="VarsaylanParagrafYazTipi"/>
    <w:link w:val="Balk2"/>
    <w:uiPriority w:val="9"/>
    <w:semiHidden/>
    <w:rsid w:val="00B6419C"/>
    <w:rPr>
      <w:rFonts w:asciiTheme="majorHAnsi" w:eastAsiaTheme="majorEastAsia" w:hAnsiTheme="majorHAnsi" w:cstheme="majorBidi"/>
      <w:b/>
      <w:bCs/>
      <w:color w:val="4F81BD" w:themeColor="accent1"/>
      <w:sz w:val="26"/>
      <w:szCs w:val="26"/>
    </w:rPr>
  </w:style>
  <w:style w:type="paragraph" w:styleId="BalonMetni">
    <w:name w:val="Balloon Text"/>
    <w:basedOn w:val="Normal"/>
    <w:link w:val="BalonMetniChar"/>
    <w:uiPriority w:val="99"/>
    <w:semiHidden/>
    <w:unhideWhenUsed/>
    <w:rsid w:val="00C1468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146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1196007">
      <w:bodyDiv w:val="1"/>
      <w:marLeft w:val="0"/>
      <w:marRight w:val="0"/>
      <w:marTop w:val="0"/>
      <w:marBottom w:val="0"/>
      <w:divBdr>
        <w:top w:val="none" w:sz="0" w:space="0" w:color="auto"/>
        <w:left w:val="none" w:sz="0" w:space="0" w:color="auto"/>
        <w:bottom w:val="none" w:sz="0" w:space="0" w:color="auto"/>
        <w:right w:val="none" w:sz="0" w:space="0" w:color="auto"/>
      </w:divBdr>
    </w:div>
    <w:div w:id="1901741875">
      <w:bodyDiv w:val="1"/>
      <w:marLeft w:val="0"/>
      <w:marRight w:val="0"/>
      <w:marTop w:val="0"/>
      <w:marBottom w:val="0"/>
      <w:divBdr>
        <w:top w:val="none" w:sz="0" w:space="0" w:color="auto"/>
        <w:left w:val="none" w:sz="0" w:space="0" w:color="auto"/>
        <w:bottom w:val="none" w:sz="0" w:space="0" w:color="auto"/>
        <w:right w:val="none" w:sz="0" w:space="0" w:color="auto"/>
      </w:divBdr>
    </w:div>
    <w:div w:id="2104911076">
      <w:bodyDiv w:val="1"/>
      <w:marLeft w:val="0"/>
      <w:marRight w:val="0"/>
      <w:marTop w:val="300"/>
      <w:marBottom w:val="0"/>
      <w:divBdr>
        <w:top w:val="none" w:sz="0" w:space="0" w:color="auto"/>
        <w:left w:val="none" w:sz="0" w:space="0" w:color="auto"/>
        <w:bottom w:val="none" w:sz="0" w:space="0" w:color="auto"/>
        <w:right w:val="none" w:sz="0" w:space="0" w:color="auto"/>
      </w:divBdr>
      <w:divsChild>
        <w:div w:id="1182937128">
          <w:marLeft w:val="0"/>
          <w:marRight w:val="0"/>
          <w:marTop w:val="0"/>
          <w:marBottom w:val="0"/>
          <w:divBdr>
            <w:top w:val="none" w:sz="0" w:space="0" w:color="auto"/>
            <w:left w:val="none" w:sz="0" w:space="0" w:color="auto"/>
            <w:bottom w:val="none" w:sz="0" w:space="0" w:color="auto"/>
            <w:right w:val="none" w:sz="0" w:space="0" w:color="auto"/>
          </w:divBdr>
          <w:divsChild>
            <w:div w:id="1640958291">
              <w:marLeft w:val="0"/>
              <w:marRight w:val="0"/>
              <w:marTop w:val="0"/>
              <w:marBottom w:val="0"/>
              <w:divBdr>
                <w:top w:val="none" w:sz="0" w:space="0" w:color="auto"/>
                <w:left w:val="none" w:sz="0" w:space="0" w:color="auto"/>
                <w:bottom w:val="none" w:sz="0" w:space="0" w:color="auto"/>
                <w:right w:val="none" w:sz="0" w:space="0" w:color="auto"/>
              </w:divBdr>
              <w:divsChild>
                <w:div w:id="689720301">
                  <w:marLeft w:val="0"/>
                  <w:marRight w:val="0"/>
                  <w:marTop w:val="0"/>
                  <w:marBottom w:val="0"/>
                  <w:divBdr>
                    <w:top w:val="none" w:sz="0" w:space="0" w:color="auto"/>
                    <w:left w:val="none" w:sz="0" w:space="0" w:color="auto"/>
                    <w:bottom w:val="none" w:sz="0" w:space="0" w:color="auto"/>
                    <w:right w:val="none" w:sz="0" w:space="0" w:color="auto"/>
                  </w:divBdr>
                  <w:divsChild>
                    <w:div w:id="759180222">
                      <w:marLeft w:val="0"/>
                      <w:marRight w:val="0"/>
                      <w:marTop w:val="0"/>
                      <w:marBottom w:val="75"/>
                      <w:divBdr>
                        <w:top w:val="none" w:sz="0" w:space="0" w:color="auto"/>
                        <w:left w:val="none" w:sz="0" w:space="0" w:color="auto"/>
                        <w:bottom w:val="none" w:sz="0" w:space="0" w:color="auto"/>
                        <w:right w:val="none" w:sz="0" w:space="0" w:color="auto"/>
                      </w:divBdr>
                      <w:divsChild>
                        <w:div w:id="119696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287</Words>
  <Characters>24436</Characters>
  <Application>Microsoft Office Word</Application>
  <DocSecurity>0</DocSecurity>
  <Lines>203</Lines>
  <Paragraphs>57</Paragraphs>
  <ScaleCrop>false</ScaleCrop>
  <HeadingPairs>
    <vt:vector size="4" baseType="variant">
      <vt:variant>
        <vt:lpstr>Konu Başlığı</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jdet Gültepe</dc:creator>
  <cp:lastModifiedBy>linuwind2</cp:lastModifiedBy>
  <cp:revision>2</cp:revision>
  <dcterms:created xsi:type="dcterms:W3CDTF">2019-10-23T08:02:00Z</dcterms:created>
  <dcterms:modified xsi:type="dcterms:W3CDTF">2019-10-23T08:02:00Z</dcterms:modified>
</cp:coreProperties>
</file>